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112334" w:rsidRPr="00D06316" w:rsidRDefault="000C067C" w:rsidP="00C87466">
      <w:pPr>
        <w:widowControl w:val="0"/>
        <w:ind w:hanging="360"/>
        <w:jc w:val="center"/>
        <w:rPr>
          <w:rFonts w:ascii="PMingLiU" w:eastAsia="PMingLiU" w:hAnsi="PMingLiU" w:cs="Arial"/>
          <w:b/>
          <w:bCs/>
          <w:color w:val="000000"/>
          <w:sz w:val="24"/>
          <w:szCs w:val="24"/>
          <w:u w:val="single"/>
        </w:rPr>
      </w:pPr>
      <w:r w:rsidRPr="00D06316">
        <w:rPr>
          <w:rFonts w:ascii="PMingLiU" w:eastAsia="PMingLiU" w:hAnsi="PMingLiU" w:cs="Arial" w:hint="eastAsia"/>
          <w:b/>
          <w:bCs/>
          <w:color w:val="000000"/>
          <w:sz w:val="24"/>
          <w:szCs w:val="24"/>
          <w:u w:val="single"/>
        </w:rPr>
        <w:t>綱要</w:t>
      </w:r>
    </w:p>
    <w:p w:rsidR="002D7755" w:rsidRPr="00D06316" w:rsidRDefault="002D7755" w:rsidP="00E337DA">
      <w:pPr>
        <w:widowControl w:val="0"/>
        <w:pBdr>
          <w:bottom w:val="single" w:sz="4" w:space="1" w:color="auto"/>
        </w:pBdr>
        <w:ind w:left="360" w:hanging="360"/>
        <w:rPr>
          <w:rFonts w:ascii="PMingLiU" w:eastAsia="PMingLiU" w:hAnsi="PMingLiU" w:cs="Arial"/>
          <w:b/>
          <w:bCs/>
          <w:color w:val="000000"/>
          <w:sz w:val="24"/>
          <w:szCs w:val="24"/>
        </w:rPr>
      </w:pPr>
      <w:r w:rsidRPr="00D06316">
        <w:rPr>
          <w:rFonts w:ascii="PMingLiU" w:eastAsia="PMingLiU" w:hAnsi="PMingLiU" w:cs="Arial" w:hint="eastAsia"/>
          <w:b/>
          <w:bCs/>
          <w:color w:val="000000"/>
          <w:sz w:val="24"/>
          <w:szCs w:val="24"/>
        </w:rPr>
        <w:t xml:space="preserve">壹  </w:t>
      </w:r>
      <w:r w:rsidR="005D621B" w:rsidRPr="005D621B">
        <w:rPr>
          <w:rFonts w:ascii="PMingLiU" w:eastAsia="PMingLiU" w:hAnsi="PMingLiU" w:cs="Arial" w:hint="eastAsia"/>
          <w:b/>
          <w:bCs/>
          <w:color w:val="000000"/>
          <w:sz w:val="24"/>
          <w:szCs w:val="24"/>
        </w:rPr>
        <w:t>主的恢復乃是恢復神話語中所啓示的神聖眞理—提後三16：</w:t>
      </w:r>
    </w:p>
    <w:p w:rsidR="002D7755" w:rsidRDefault="002D7755" w:rsidP="00C87466">
      <w:pPr>
        <w:widowControl w:val="0"/>
        <w:pBdr>
          <w:bottom w:val="single" w:sz="4" w:space="1" w:color="auto"/>
        </w:pBdr>
        <w:ind w:left="360" w:hanging="360"/>
        <w:rPr>
          <w:rFonts w:ascii="PMingLiU" w:eastAsia="PMingLiU" w:hAnsi="PMingLiU" w:cs="Arial"/>
          <w:b/>
          <w:bCs/>
          <w:color w:val="000000"/>
          <w:sz w:val="24"/>
          <w:szCs w:val="24"/>
        </w:rPr>
      </w:pPr>
      <w:r w:rsidRPr="00D06316">
        <w:rPr>
          <w:rFonts w:ascii="PMingLiU" w:eastAsia="PMingLiU" w:hAnsi="PMingLiU" w:cs="Arial" w:hint="eastAsia"/>
          <w:b/>
          <w:bCs/>
          <w:color w:val="000000"/>
          <w:sz w:val="24"/>
          <w:szCs w:val="24"/>
        </w:rPr>
        <w:t xml:space="preserve">貳  </w:t>
      </w:r>
      <w:r w:rsidR="005D621B" w:rsidRPr="005D621B">
        <w:rPr>
          <w:rFonts w:ascii="PMingLiU" w:eastAsia="PMingLiU" w:hAnsi="PMingLiU" w:cs="Arial" w:hint="eastAsia"/>
          <w:b/>
          <w:bCs/>
          <w:color w:val="000000"/>
          <w:sz w:val="24"/>
          <w:szCs w:val="24"/>
        </w:rPr>
        <w:t>在約翰的著作中，眞理這辭的原文（</w:t>
      </w:r>
      <w:proofErr w:type="spellStart"/>
      <w:r w:rsidR="005D621B" w:rsidRPr="005D621B">
        <w:rPr>
          <w:rFonts w:ascii="PMingLiU" w:eastAsia="PMingLiU" w:hAnsi="PMingLiU" w:cs="Arial" w:hint="eastAsia"/>
          <w:b/>
          <w:bCs/>
          <w:color w:val="000000"/>
          <w:sz w:val="24"/>
          <w:szCs w:val="24"/>
        </w:rPr>
        <w:t>aletheia</w:t>
      </w:r>
      <w:proofErr w:type="spellEnd"/>
      <w:r w:rsidR="005D621B" w:rsidRPr="005D621B">
        <w:rPr>
          <w:rFonts w:ascii="PMingLiU" w:eastAsia="PMingLiU" w:hAnsi="PMingLiU" w:cs="Arial" w:hint="eastAsia"/>
          <w:b/>
          <w:bCs/>
          <w:color w:val="000000"/>
          <w:sz w:val="24"/>
          <w:szCs w:val="24"/>
        </w:rPr>
        <w:t>，阿利提亞）指神聖經綸的一切實際，作神聖啓示的內容，由神的話傳輸並揭示—約十七17，十八37下：</w:t>
      </w:r>
    </w:p>
    <w:p w:rsidR="005D621B" w:rsidRDefault="005D621B" w:rsidP="00C87466">
      <w:pPr>
        <w:widowControl w:val="0"/>
        <w:pBdr>
          <w:bottom w:val="single" w:sz="4" w:space="1" w:color="auto"/>
        </w:pBdr>
        <w:ind w:left="360" w:hanging="360"/>
        <w:rPr>
          <w:rFonts w:ascii="PMingLiU" w:eastAsia="PMingLiU" w:hAnsi="PMingLiU" w:cs="Arial"/>
          <w:b/>
          <w:bCs/>
          <w:color w:val="000000"/>
          <w:sz w:val="24"/>
          <w:szCs w:val="24"/>
        </w:rPr>
      </w:pPr>
      <w:r w:rsidRPr="005D621B">
        <w:rPr>
          <w:rFonts w:ascii="PMingLiU" w:eastAsia="PMingLiU" w:hAnsi="PMingLiU" w:cs="Arial" w:hint="eastAsia"/>
          <w:b/>
          <w:bCs/>
          <w:color w:val="000000"/>
          <w:sz w:val="24"/>
          <w:szCs w:val="24"/>
        </w:rPr>
        <w:t>叁   神聖的眞理是絕對的，我們必須對眞理絕對，並維持神聖眞理的絕對—約叁3～4，8：</w:t>
      </w:r>
    </w:p>
    <w:p w:rsidR="005D621B" w:rsidRPr="00D06316" w:rsidRDefault="005D621B" w:rsidP="00D3626B">
      <w:pPr>
        <w:widowControl w:val="0"/>
        <w:pBdr>
          <w:bottom w:val="single" w:sz="4" w:space="1" w:color="auto"/>
        </w:pBdr>
        <w:ind w:left="360" w:hanging="360"/>
        <w:rPr>
          <w:rFonts w:ascii="PMingLiU" w:eastAsia="PMingLiU" w:hAnsi="PMingLiU" w:cs="Arial"/>
          <w:b/>
          <w:bCs/>
          <w:color w:val="000000"/>
          <w:sz w:val="24"/>
          <w:szCs w:val="24"/>
        </w:rPr>
      </w:pPr>
      <w:r w:rsidRPr="005D621B">
        <w:rPr>
          <w:rFonts w:ascii="PMingLiU" w:eastAsia="PMingLiU" w:hAnsi="PMingLiU" w:cs="Arial" w:hint="eastAsia"/>
          <w:b/>
          <w:bCs/>
          <w:color w:val="000000"/>
          <w:sz w:val="24"/>
          <w:szCs w:val="24"/>
        </w:rPr>
        <w:t>肆   當我們在『這世界的世代』中，給眞理作見證，我們是與得勝的基督是一，爭戰敵擋魔鬼撒但，說謊者的父，『這世界的王』，『這世代的神』，他『弄瞎了…不信者的心思』—弗二2，約八44，十二31，林後四4：</w:t>
      </w:r>
    </w:p>
    <w:p w:rsidR="00B14E9A" w:rsidRPr="00AF4DCD" w:rsidRDefault="00B406CB" w:rsidP="00095472">
      <w:pPr>
        <w:widowControl w:val="0"/>
        <w:jc w:val="both"/>
        <w:rPr>
          <w:rFonts w:ascii="PMingLiU" w:eastAsia="PMingLiU" w:hAnsi="PMingLiU"/>
          <w:b/>
          <w:color w:val="000000"/>
          <w:sz w:val="22"/>
          <w:szCs w:val="22"/>
        </w:rPr>
      </w:pPr>
      <w:r w:rsidRPr="00AF4DCD">
        <w:rPr>
          <w:rFonts w:ascii="PMingLiU" w:eastAsia="PMingLiU" w:hAnsi="PMingLiU"/>
          <w:b/>
          <w:bCs/>
          <w:color w:val="000000"/>
          <w:sz w:val="22"/>
          <w:szCs w:val="22"/>
        </w:rPr>
        <w:t>週一</w:t>
      </w:r>
      <w:r w:rsidR="00A30D36" w:rsidRPr="00AF4DCD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5D621B">
        <w:rPr>
          <w:rFonts w:ascii="PMingLiU" w:eastAsia="PMingLiU" w:hAnsi="PMingLiU"/>
          <w:b/>
          <w:bCs/>
          <w:color w:val="000000"/>
          <w:sz w:val="22"/>
          <w:szCs w:val="22"/>
        </w:rPr>
        <w:t>7/19</w:t>
      </w:r>
      <w:r w:rsidR="00E337DA" w:rsidRPr="00AF4DCD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     </w:t>
      </w:r>
      <w:r w:rsidR="00755663" w:rsidRPr="00AF4DCD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                         </w:t>
      </w:r>
      <w:r w:rsidR="001E46F4" w:rsidRPr="00AF4DCD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       </w:t>
      </w:r>
      <w:r w:rsidR="003F1F9C" w:rsidRPr="00AF4DCD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1E46F4" w:rsidRPr="00AF4DCD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  </w:t>
      </w:r>
      <w:r w:rsidR="00210A07" w:rsidRPr="00AF4DCD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 </w:t>
      </w:r>
      <w:r w:rsidR="001E46F4" w:rsidRPr="00AF4DCD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</w:t>
      </w:r>
      <w:r w:rsidR="006541F2" w:rsidRPr="00AF4DCD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      </w:t>
      </w:r>
      <w:r w:rsidR="001E46F4" w:rsidRPr="00AF4DCD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 </w:t>
      </w:r>
      <w:r w:rsidRPr="00AF4DCD">
        <w:rPr>
          <w:rFonts w:ascii="PMingLiU" w:eastAsia="PMingLiU" w:hAnsi="PMingLiU"/>
          <w:b/>
          <w:bCs/>
          <w:color w:val="000000"/>
          <w:sz w:val="22"/>
          <w:szCs w:val="22"/>
        </w:rPr>
        <w:t>*禱讀</w:t>
      </w:r>
    </w:p>
    <w:p w:rsidR="005D621B" w:rsidRDefault="005D621B" w:rsidP="005D621B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  <w:lang w:eastAsia="zh-CN"/>
        </w:rPr>
      </w:pPr>
      <w:r w:rsidRPr="005D621B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福音18:37</w:t>
      </w:r>
      <w:r w:rsidRPr="005D621B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:rsidR="005D621B" w:rsidRPr="00257CF8" w:rsidRDefault="005D621B" w:rsidP="005D621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彼拉多就對祂說，這樣，你不是王麼？耶穌回答說，你說我是王，我為此而生，也為此來到世間，為要給真理作見證；凡屬真理的人，就听我的聲音。</w:t>
      </w:r>
    </w:p>
    <w:p w:rsidR="005D621B" w:rsidRDefault="005D621B" w:rsidP="005D621B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5D621B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提摩太後書2:15</w:t>
      </w:r>
      <w:r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, </w:t>
      </w:r>
      <w:r w:rsidRPr="005D621B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3:16-17;</w:t>
      </w:r>
    </w:p>
    <w:p w:rsidR="005D621B" w:rsidRPr="00257CF8" w:rsidRDefault="00257CF8" w:rsidP="005D621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/>
          <w:color w:val="000000"/>
          <w:sz w:val="22"/>
          <w:szCs w:val="22"/>
        </w:rPr>
        <w:t>2:15</w:t>
      </w:r>
      <w:r w:rsidR="005D621B" w:rsidRPr="00257CF8">
        <w:rPr>
          <w:rFonts w:ascii="PMingLiU" w:eastAsia="PMingLiU" w:hAnsi="PMingLiU" w:hint="eastAsia"/>
          <w:color w:val="000000"/>
          <w:sz w:val="22"/>
          <w:szCs w:val="22"/>
        </w:rPr>
        <w:t>你當竭力將自己呈獻神前，得蒙稱許，作無愧的工人，正直的分解真理的話。</w:t>
      </w:r>
    </w:p>
    <w:p w:rsidR="005D621B" w:rsidRPr="00257CF8" w:rsidRDefault="005D621B" w:rsidP="005D621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3:16聖經都是神的呼出，對於教訓、督責、改正、在義上的教導，都是有益的，</w:t>
      </w:r>
    </w:p>
    <w:p w:rsidR="005D621B" w:rsidRPr="00257CF8" w:rsidRDefault="005D621B" w:rsidP="005D621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3:17叫屬神的人得以完備，為著各樣的善工，裝備齊全。</w:t>
      </w:r>
    </w:p>
    <w:p w:rsidR="00257CF8" w:rsidRDefault="00257CF8" w:rsidP="005D621B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257CF8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提摩太前書</w:t>
      </w:r>
      <w:r w:rsidRPr="00257CF8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2:3-4; </w:t>
      </w:r>
    </w:p>
    <w:p w:rsidR="005D621B" w:rsidRPr="00257CF8" w:rsidRDefault="005D621B" w:rsidP="005D621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3這在我們的救主神面前，是美好且蒙悅納的。</w:t>
      </w:r>
    </w:p>
    <w:p w:rsidR="005D621B" w:rsidRPr="00257CF8" w:rsidRDefault="005D621B" w:rsidP="005D621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4祂願意萬人得救，並且完全認識真理；</w:t>
      </w:r>
    </w:p>
    <w:p w:rsidR="00257CF8" w:rsidRPr="003F30E7" w:rsidRDefault="00257CF8" w:rsidP="005D621B">
      <w:pPr>
        <w:pStyle w:val="NormalWeb"/>
        <w:rPr>
          <w:rFonts w:ascii="PMingLiU" w:eastAsia="PMingLiU" w:hAnsi="PMingLiU"/>
          <w:b/>
          <w:color w:val="000000"/>
          <w:sz w:val="22"/>
          <w:szCs w:val="22"/>
          <w:u w:val="single"/>
        </w:rPr>
      </w:pPr>
      <w:r w:rsidRPr="003F30E7">
        <w:rPr>
          <w:rFonts w:ascii="PMingLiU" w:eastAsia="PMingLiU" w:hAnsi="PMingLiU" w:hint="eastAsia"/>
          <w:b/>
          <w:color w:val="000000"/>
          <w:sz w:val="22"/>
          <w:szCs w:val="22"/>
          <w:u w:val="single"/>
        </w:rPr>
        <w:t>提多書</w:t>
      </w:r>
      <w:r w:rsidR="005D621B" w:rsidRPr="003F30E7">
        <w:rPr>
          <w:rFonts w:ascii="PMingLiU" w:eastAsia="PMingLiU" w:hAnsi="PMingLiU" w:hint="eastAsia"/>
          <w:b/>
          <w:color w:val="000000"/>
          <w:sz w:val="22"/>
          <w:szCs w:val="22"/>
          <w:u w:val="single"/>
        </w:rPr>
        <w:t>1:1</w:t>
      </w:r>
    </w:p>
    <w:p w:rsidR="005D621B" w:rsidRPr="00257CF8" w:rsidRDefault="005D621B" w:rsidP="005D621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照著神選民的信仰，與合乎敬虔之真理的知識，</w:t>
      </w:r>
    </w:p>
    <w:p w:rsidR="00257CF8" w:rsidRDefault="00257CF8" w:rsidP="005D621B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257CF8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提摩太前書</w:t>
      </w:r>
      <w:r w:rsidR="005D621B" w:rsidRPr="005D621B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3:15</w:t>
      </w:r>
    </w:p>
    <w:p w:rsidR="00112334" w:rsidRPr="00257CF8" w:rsidRDefault="005D621B" w:rsidP="005D621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倘若我耽延，你也可以知道在神的家中當怎樣行；這家就是活神的召會，真理的柱石和根基。</w:t>
      </w:r>
    </w:p>
    <w:tbl>
      <w:tblPr>
        <w:tblW w:w="48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84"/>
        <w:gridCol w:w="3699"/>
      </w:tblGrid>
      <w:tr w:rsidR="000B4079" w:rsidRPr="00D06316" w:rsidTr="006F600E">
        <w:trPr>
          <w:trHeight w:val="258"/>
          <w:jc w:val="center"/>
        </w:trPr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D06316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0" w:name="_Hlk501052811"/>
            <w:bookmarkEnd w:id="0"/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0B4079" w:rsidRPr="00D06316" w:rsidRDefault="00D3626B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D3626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認識眞理，對眞理絕對，並在現今邪惡的世代宣揚眞理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="00E337DA"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一</w:t>
            </w:r>
            <w:r w:rsidR="00E337DA"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B374D5"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,週一</w:t>
            </w:r>
          </w:p>
        </w:tc>
      </w:tr>
      <w:tr w:rsidR="000B4079" w:rsidRPr="00D06316" w:rsidTr="006F600E">
        <w:trPr>
          <w:trHeight w:val="341"/>
          <w:jc w:val="center"/>
        </w:trPr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D06316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lastRenderedPageBreak/>
              <w:t>團體閱讀</w:t>
            </w:r>
          </w:p>
        </w:tc>
        <w:tc>
          <w:tcPr>
            <w:tcW w:w="3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7262BC" w:rsidRDefault="007262BC" w:rsidP="005708AF">
            <w:pPr>
              <w:suppressAutoHyphens w:val="0"/>
              <w:rPr>
                <w:rFonts w:eastAsia="Times New Roman"/>
                <w:kern w:val="0"/>
              </w:rPr>
            </w:pPr>
            <w:r w:rsidRPr="007262BC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《真理信息》第八章 失去一；被帶進父的榮耀裡；在子所在之處一得了勝</w:t>
            </w:r>
          </w:p>
        </w:tc>
      </w:tr>
    </w:tbl>
    <w:p w:rsidR="0020017D" w:rsidRPr="00D06316" w:rsidRDefault="00B406CB" w:rsidP="0020017D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週二</w:t>
      </w:r>
      <w:r w:rsidR="006B434B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5D621B">
        <w:rPr>
          <w:rFonts w:ascii="PMingLiU" w:eastAsia="PMingLiU" w:hAnsi="PMingLiU"/>
          <w:b/>
          <w:bCs/>
          <w:color w:val="000000"/>
          <w:sz w:val="22"/>
          <w:szCs w:val="22"/>
        </w:rPr>
        <w:t>7/20</w:t>
      </w:r>
    </w:p>
    <w:p w:rsidR="00257CF8" w:rsidRDefault="00257CF8" w:rsidP="00257CF8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257CF8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福音</w:t>
      </w:r>
      <w:r w:rsidRPr="00257CF8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1:14; 16:13; 17:17; </w:t>
      </w:r>
    </w:p>
    <w:p w:rsidR="00257CF8" w:rsidRPr="00257CF8" w:rsidRDefault="00257CF8" w:rsidP="00257CF8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1:14話成了肉體，支搭帳幕在我們中間，豐豐滿滿的有恩典，有實際。我們也見過祂的榮耀，正是從父而來獨生子的榮耀。</w:t>
      </w:r>
    </w:p>
    <w:p w:rsidR="00257CF8" w:rsidRPr="00257CF8" w:rsidRDefault="00257CF8" w:rsidP="00257CF8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16:13只等實際的靈來了，祂要引導你們進入一切的實際；因為祂不是從自己說的，乃是把祂所聽見的都說出來，並要把要來的事宣示與你們。</w:t>
      </w:r>
    </w:p>
    <w:p w:rsidR="00257CF8" w:rsidRPr="00257CF8" w:rsidRDefault="00257CF8" w:rsidP="00257CF8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17:17求你用真理聖別他們，你的話就是真理。</w:t>
      </w:r>
    </w:p>
    <w:p w:rsidR="00257CF8" w:rsidRPr="000F282D" w:rsidRDefault="00257CF8" w:rsidP="00257CF8">
      <w:pPr>
        <w:pStyle w:val="NormalWeb"/>
        <w:rPr>
          <w:rFonts w:ascii="PMingLiU" w:eastAsia="PMingLiU" w:hAnsi="PMingLiU"/>
          <w:b/>
          <w:bCs/>
          <w:sz w:val="22"/>
          <w:szCs w:val="22"/>
          <w:u w:val="single"/>
        </w:rPr>
      </w:pPr>
      <w:r w:rsidRPr="00257CF8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歌羅西書2:9</w:t>
      </w:r>
    </w:p>
    <w:p w:rsidR="00257CF8" w:rsidRPr="000F282D" w:rsidRDefault="00257CF8" w:rsidP="00257CF8">
      <w:pPr>
        <w:pStyle w:val="NormalWeb"/>
        <w:rPr>
          <w:rFonts w:ascii="PMingLiU" w:eastAsia="PMingLiU" w:hAnsi="PMingLiU"/>
          <w:sz w:val="22"/>
          <w:szCs w:val="22"/>
        </w:rPr>
      </w:pPr>
      <w:r w:rsidRPr="000F282D">
        <w:rPr>
          <w:rFonts w:ascii="PMingLiU" w:eastAsia="PMingLiU" w:hAnsi="PMingLiU" w:hint="eastAsia"/>
          <w:sz w:val="22"/>
          <w:szCs w:val="22"/>
        </w:rPr>
        <w:t>因為神格一切的豐滿，都有形有體的居住在基督裡面，</w:t>
      </w:r>
    </w:p>
    <w:p w:rsidR="00257CF8" w:rsidRPr="000F282D" w:rsidRDefault="00257CF8" w:rsidP="00257CF8">
      <w:pPr>
        <w:pStyle w:val="NormalWeb"/>
        <w:rPr>
          <w:rFonts w:ascii="PMingLiU" w:eastAsia="PMingLiU" w:hAnsi="PMingLiU"/>
          <w:b/>
          <w:bCs/>
          <w:sz w:val="22"/>
          <w:szCs w:val="22"/>
          <w:u w:val="single"/>
        </w:rPr>
      </w:pPr>
      <w:r w:rsidRPr="000F282D">
        <w:rPr>
          <w:rFonts w:ascii="PMingLiU" w:eastAsia="PMingLiU" w:hAnsi="PMingLiU" w:hint="eastAsia"/>
          <w:b/>
          <w:bCs/>
          <w:sz w:val="22"/>
          <w:szCs w:val="22"/>
          <w:u w:val="single"/>
        </w:rPr>
        <w:t>約翰福音14:6</w:t>
      </w:r>
    </w:p>
    <w:p w:rsidR="00257CF8" w:rsidRPr="00257CF8" w:rsidRDefault="00257CF8" w:rsidP="00257CF8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耶穌說，我就是道路、實際、生命；若不藉著我，沒有人能到父那裡去。</w:t>
      </w:r>
    </w:p>
    <w:p w:rsidR="00257CF8" w:rsidRDefault="00257CF8" w:rsidP="00257CF8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257CF8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</w:t>
      </w:r>
      <w:r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4</w:t>
      </w:r>
      <w:r w:rsidRPr="00257CF8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:20-21; </w:t>
      </w:r>
    </w:p>
    <w:p w:rsidR="00257CF8" w:rsidRPr="00257CF8" w:rsidRDefault="00257CF8" w:rsidP="00257CF8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20但你們並不是這樣學了基督；</w:t>
      </w:r>
    </w:p>
    <w:p w:rsidR="00257CF8" w:rsidRPr="00257CF8" w:rsidRDefault="00257CF8" w:rsidP="00257CF8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21如果你們真是聽過祂，並在祂裡面，照著那在耶穌身上是實際者，受過教導，</w:t>
      </w:r>
    </w:p>
    <w:p w:rsidR="00257CF8" w:rsidRDefault="00257CF8" w:rsidP="00257CF8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257CF8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福音</w:t>
      </w:r>
      <w:r w:rsidRPr="005D621B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4:16-17; 15:26</w:t>
      </w:r>
    </w:p>
    <w:p w:rsidR="00257CF8" w:rsidRPr="00257CF8" w:rsidRDefault="00257CF8" w:rsidP="00257CF8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14:16我要求父，祂必賜給你們另一位保惠師，叫祂永遠與你們同在，</w:t>
      </w:r>
    </w:p>
    <w:p w:rsidR="00257CF8" w:rsidRPr="00257CF8" w:rsidRDefault="00257CF8" w:rsidP="00257CF8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14:17就是實際的靈，乃世人不能接受的，因為不見祂，也不認識祂；你們卻認識祂，因祂與你們同住，且要在你們裡面。</w:t>
      </w:r>
    </w:p>
    <w:p w:rsidR="00F84422" w:rsidRPr="00257CF8" w:rsidRDefault="00257CF8" w:rsidP="00257CF8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257CF8">
        <w:rPr>
          <w:rFonts w:ascii="PMingLiU" w:eastAsia="PMingLiU" w:hAnsi="PMingLiU" w:hint="eastAsia"/>
          <w:color w:val="000000"/>
          <w:sz w:val="22"/>
          <w:szCs w:val="22"/>
        </w:rPr>
        <w:t>15:26但我要從父差保惠師來，就是從父出來實際的靈，祂來了，就要為我作見證；</w:t>
      </w:r>
    </w:p>
    <w:tbl>
      <w:tblPr>
        <w:tblW w:w="4898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210"/>
        <w:gridCol w:w="3753"/>
      </w:tblGrid>
      <w:tr w:rsidR="000B4079" w:rsidRPr="00D06316" w:rsidTr="00BE1170">
        <w:trPr>
          <w:jc w:val="center"/>
        </w:trPr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D06316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D06316" w:rsidRDefault="00D3626B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3626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認識眞理，對眞理絕對，並在現今邪惡的世代宣揚眞理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一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,週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二</w:t>
            </w:r>
          </w:p>
        </w:tc>
      </w:tr>
      <w:tr w:rsidR="000B4079" w:rsidRPr="00D06316" w:rsidTr="00BE1170">
        <w:trPr>
          <w:trHeight w:val="509"/>
          <w:jc w:val="center"/>
        </w:trPr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D06316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7262BC" w:rsidRDefault="007262BC" w:rsidP="007262BC">
            <w:pPr>
              <w:suppressAutoHyphens w:val="0"/>
              <w:rPr>
                <w:rFonts w:eastAsia="Times New Roman"/>
                <w:kern w:val="0"/>
              </w:rPr>
            </w:pPr>
            <w:r w:rsidRPr="007262BC">
              <w:rPr>
                <w:rFonts w:ascii="PMingLiU" w:eastAsia="PMingLiU" w:hAnsi="PMingLiU" w:hint="eastAsia"/>
                <w:b/>
                <w:bCs/>
                <w:color w:val="000000"/>
                <w:sz w:val="22"/>
                <w:szCs w:val="22"/>
              </w:rPr>
              <w:t>《真理信息》第九章 在三一神並在祂的彰顯裡成為一；我們在三一神裡成為一的一幅圖畫</w:t>
            </w:r>
          </w:p>
        </w:tc>
      </w:tr>
    </w:tbl>
    <w:p w:rsidR="00B73CF7" w:rsidRDefault="00B73CF7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</w:p>
    <w:p w:rsidR="00B73CF7" w:rsidRDefault="00B73CF7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</w:p>
    <w:p w:rsidR="00B73CF7" w:rsidRDefault="00B73CF7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</w:p>
    <w:p w:rsidR="0020017D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lastRenderedPageBreak/>
        <w:t>週三</w:t>
      </w:r>
      <w:r w:rsidR="006B434B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5D621B">
        <w:rPr>
          <w:rFonts w:ascii="PMingLiU" w:eastAsia="PMingLiU" w:hAnsi="PMingLiU"/>
          <w:b/>
          <w:bCs/>
          <w:color w:val="000000"/>
          <w:sz w:val="22"/>
          <w:szCs w:val="22"/>
        </w:rPr>
        <w:t>7/21</w:t>
      </w:r>
      <w:r w:rsidR="00F90335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</w:p>
    <w:p w:rsidR="00E65BEE" w:rsidRDefault="00E65BEE" w:rsidP="00E65BEE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65BEE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1:13</w:t>
      </w:r>
    </w:p>
    <w:p w:rsidR="00E65BEE" w:rsidRPr="00E65BEE" w:rsidRDefault="00E65BEE" w:rsidP="00E65BEE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E65BEE">
        <w:rPr>
          <w:rFonts w:ascii="PMingLiU" w:eastAsia="PMingLiU" w:hAnsi="PMingLiU" w:hint="eastAsia"/>
          <w:color w:val="000000"/>
          <w:sz w:val="22"/>
          <w:szCs w:val="22"/>
        </w:rPr>
        <w:t>你們既聽了真理的話，就是那叫你們得救的福音，也在祂裡面信了，就在祂裡面受了所應許的聖靈為印記；</w:t>
      </w:r>
    </w:p>
    <w:p w:rsidR="00E65BEE" w:rsidRDefault="00E65BEE" w:rsidP="00E65BEE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65BEE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哥林多後書11:10</w:t>
      </w:r>
    </w:p>
    <w:p w:rsidR="00E65BEE" w:rsidRPr="00E65BEE" w:rsidRDefault="00E65BEE" w:rsidP="00E65BEE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E65BEE">
        <w:rPr>
          <w:rFonts w:ascii="PMingLiU" w:eastAsia="PMingLiU" w:hAnsi="PMingLiU" w:hint="eastAsia"/>
          <w:color w:val="000000"/>
          <w:sz w:val="22"/>
          <w:szCs w:val="22"/>
        </w:rPr>
        <w:t>基督的真實在我裡面，這誇口在亞該亞一帶，是不會在我身上被堵住的。</w:t>
      </w:r>
    </w:p>
    <w:p w:rsidR="00E65BEE" w:rsidRDefault="00E65BEE" w:rsidP="00E65BEE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65BEE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彼得前書1:22</w:t>
      </w:r>
    </w:p>
    <w:p w:rsidR="00E65BEE" w:rsidRPr="00E65BEE" w:rsidRDefault="00E65BEE" w:rsidP="00E65BEE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E65BEE">
        <w:rPr>
          <w:rFonts w:ascii="PMingLiU" w:eastAsia="PMingLiU" w:hAnsi="PMingLiU" w:hint="eastAsia"/>
          <w:color w:val="000000"/>
          <w:sz w:val="22"/>
          <w:szCs w:val="22"/>
        </w:rPr>
        <w:t>你們既因順從真理，潔淨了自己的魂，以致愛弟兄沒有假冒，就當從清潔的心裡彼此熱切相愛；</w:t>
      </w:r>
    </w:p>
    <w:p w:rsidR="00E65BEE" w:rsidRDefault="00E65BEE" w:rsidP="00E65BEE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65BEE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馬太福音</w:t>
      </w:r>
      <w:r w:rsidRPr="00E65BEE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16:24-25; </w:t>
      </w:r>
    </w:p>
    <w:p w:rsidR="00E65BEE" w:rsidRPr="00E65BEE" w:rsidRDefault="00E65BEE" w:rsidP="00E65BEE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E65BEE">
        <w:rPr>
          <w:rFonts w:ascii="PMingLiU" w:eastAsia="PMingLiU" w:hAnsi="PMingLiU" w:hint="eastAsia"/>
          <w:color w:val="000000"/>
          <w:sz w:val="22"/>
          <w:szCs w:val="22"/>
        </w:rPr>
        <w:t>24於是耶穌對門徒說，若有人要跟從我，就當否認己，背起他的十字架，並跟從我。</w:t>
      </w:r>
    </w:p>
    <w:p w:rsidR="00E65BEE" w:rsidRPr="00E65BEE" w:rsidRDefault="00E65BEE" w:rsidP="00E65BEE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E65BEE">
        <w:rPr>
          <w:rFonts w:ascii="PMingLiU" w:eastAsia="PMingLiU" w:hAnsi="PMingLiU" w:hint="eastAsia"/>
          <w:color w:val="000000"/>
          <w:sz w:val="22"/>
          <w:szCs w:val="22"/>
        </w:rPr>
        <w:t>25因為凡要救自己魂生命的，必喪失魂生命；凡為我喪失自己魂生命的，必得著魂生命。</w:t>
      </w:r>
    </w:p>
    <w:p w:rsidR="00E65BEE" w:rsidRPr="00E65BEE" w:rsidRDefault="00E65BEE" w:rsidP="00E65BEE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65BEE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三書1:4</w:t>
      </w:r>
      <w:r w:rsidRPr="00E65BEE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, 8;</w:t>
      </w:r>
    </w:p>
    <w:p w:rsidR="00E65BEE" w:rsidRPr="00E65BEE" w:rsidRDefault="00E65BEE" w:rsidP="00E65BEE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E65BEE">
        <w:rPr>
          <w:rFonts w:ascii="PMingLiU" w:eastAsia="PMingLiU" w:hAnsi="PMingLiU" w:hint="eastAsia"/>
          <w:color w:val="000000"/>
          <w:sz w:val="22"/>
          <w:szCs w:val="22"/>
        </w:rPr>
        <w:t>4</w:t>
      </w:r>
      <w:r w:rsidRPr="00E65BEE">
        <w:rPr>
          <w:rFonts w:ascii="PMingLiU" w:eastAsia="PMingLiU" w:hAnsi="PMingLiU"/>
          <w:color w:val="000000"/>
          <w:sz w:val="22"/>
          <w:szCs w:val="22"/>
        </w:rPr>
        <w:t xml:space="preserve"> </w:t>
      </w:r>
      <w:r w:rsidRPr="00E65BEE">
        <w:rPr>
          <w:rFonts w:ascii="PMingLiU" w:eastAsia="PMingLiU" w:hAnsi="PMingLiU" w:hint="eastAsia"/>
          <w:color w:val="000000"/>
          <w:sz w:val="22"/>
          <w:szCs w:val="22"/>
        </w:rPr>
        <w:t>我聽見我的兒女們在真理中行事為人，我的喜樂就沒有比這個更大的。</w:t>
      </w:r>
    </w:p>
    <w:p w:rsidR="00E65BEE" w:rsidRPr="00E65BEE" w:rsidRDefault="00E65BEE" w:rsidP="00E65BEE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E65BEE">
        <w:rPr>
          <w:rFonts w:ascii="PMingLiU" w:eastAsia="PMingLiU" w:hAnsi="PMingLiU" w:hint="eastAsia"/>
          <w:color w:val="000000"/>
          <w:sz w:val="22"/>
          <w:szCs w:val="22"/>
        </w:rPr>
        <w:t>8所以我們應該款待、供應這樣的人，使我們能成為在真理上的同工。</w:t>
      </w:r>
    </w:p>
    <w:p w:rsidR="00E65BEE" w:rsidRDefault="00E65BEE" w:rsidP="00E65BEE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65BEE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箴言23:23</w:t>
      </w:r>
    </w:p>
    <w:p w:rsidR="00F84422" w:rsidRPr="00E65BEE" w:rsidRDefault="00E65BEE" w:rsidP="00E65BEE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E65BEE">
        <w:rPr>
          <w:rFonts w:ascii="PMingLiU" w:eastAsia="PMingLiU" w:hAnsi="PMingLiU" w:hint="eastAsia"/>
          <w:color w:val="000000"/>
          <w:sz w:val="22"/>
          <w:szCs w:val="22"/>
        </w:rPr>
        <w:t>你當買真理，不可出賣；要買智慧、訓誨和聰明。</w:t>
      </w:r>
    </w:p>
    <w:tbl>
      <w:tblPr>
        <w:tblW w:w="484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33"/>
        <w:gridCol w:w="3780"/>
      </w:tblGrid>
      <w:tr w:rsidR="004A1476" w:rsidRPr="00D06316" w:rsidTr="00F9329B">
        <w:trPr>
          <w:jc w:val="center"/>
        </w:trPr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A1476" w:rsidRPr="00D06316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1" w:name="__DdeLink__538_573729741"/>
            <w:bookmarkEnd w:id="1"/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4A1476" w:rsidRPr="00D06316" w:rsidRDefault="00D3626B" w:rsidP="001E46F4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3626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認識眞理，對眞理絕對，並在現今邪惡的世代宣揚眞理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一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,週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三</w:t>
            </w:r>
          </w:p>
        </w:tc>
      </w:tr>
      <w:tr w:rsidR="004A1476" w:rsidRPr="00D06316" w:rsidTr="00F9329B">
        <w:trPr>
          <w:trHeight w:val="278"/>
          <w:jc w:val="center"/>
        </w:trPr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A1476" w:rsidRPr="00D06316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AF7EB8" w:rsidRPr="007262BC" w:rsidRDefault="007262BC" w:rsidP="003D7CA1">
            <w:pPr>
              <w:suppressAutoHyphens w:val="0"/>
              <w:rPr>
                <w:rFonts w:eastAsia="Times New Roman"/>
                <w:kern w:val="0"/>
              </w:rPr>
            </w:pPr>
            <w:r w:rsidRPr="007262BC">
              <w:rPr>
                <w:rFonts w:ascii="PMingLiU" w:eastAsia="PMingLiU" w:hAnsi="PMingLiU" w:hint="eastAsia"/>
                <w:b/>
                <w:bCs/>
                <w:color w:val="000000"/>
                <w:sz w:val="22"/>
                <w:szCs w:val="22"/>
              </w:rPr>
              <w:t>《真理信息》第九章 在神榮耀裡的一；木頭與金子；需要一層厚重的金子</w:t>
            </w:r>
          </w:p>
        </w:tc>
      </w:tr>
    </w:tbl>
    <w:p w:rsidR="004F7572" w:rsidRDefault="00B406CB" w:rsidP="004F75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週四</w:t>
      </w:r>
      <w:r w:rsidR="006B434B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F90335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7/</w:t>
      </w:r>
      <w:r w:rsidR="005D621B">
        <w:rPr>
          <w:rFonts w:ascii="PMingLiU" w:eastAsia="PMingLiU" w:hAnsi="PMingLiU"/>
          <w:b/>
          <w:bCs/>
          <w:color w:val="000000"/>
          <w:sz w:val="22"/>
          <w:szCs w:val="22"/>
        </w:rPr>
        <w:t>22</w:t>
      </w:r>
    </w:p>
    <w:p w:rsidR="005B10BB" w:rsidRPr="005B10BB" w:rsidRDefault="005B10BB" w:rsidP="004F75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5B10BB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三書</w:t>
      </w:r>
      <w:r w:rsidR="001A4331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:</w:t>
      </w:r>
      <w:r w:rsidRPr="005B10BB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3;</w:t>
      </w:r>
    </w:p>
    <w:p w:rsidR="00F84422" w:rsidRDefault="005B10BB" w:rsidP="005110DE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5B10BB">
        <w:rPr>
          <w:rFonts w:ascii="PMingLiU" w:eastAsia="PMingLiU" w:hAnsi="PMingLiU" w:hint="eastAsia"/>
          <w:color w:val="000000"/>
          <w:sz w:val="22"/>
          <w:szCs w:val="22"/>
        </w:rPr>
        <w:t>有弟兄來見證你持守真理，就是你在真理中行事為人，我就大大歡樂。</w:t>
      </w:r>
    </w:p>
    <w:p w:rsidR="005B10BB" w:rsidRPr="001A4331" w:rsidRDefault="005B10BB" w:rsidP="005B10BB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歌羅西書</w:t>
      </w:r>
      <w:r w:rsidRPr="001A4331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3:1; 1:27; </w:t>
      </w:r>
    </w:p>
    <w:p w:rsidR="005B10BB" w:rsidRPr="005B10BB" w:rsidRDefault="005B10BB" w:rsidP="005B10B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5B10BB">
        <w:rPr>
          <w:rFonts w:ascii="PMingLiU" w:eastAsia="PMingLiU" w:hAnsi="PMingLiU" w:hint="eastAsia"/>
          <w:color w:val="000000"/>
          <w:sz w:val="22"/>
          <w:szCs w:val="22"/>
        </w:rPr>
        <w:t>3:1所以你們若與基督一同復活，就當尋求在上面的事，那裡有基督坐在神的右邊。1:27神願意叫他們知道，這奧祕的榮耀在外邦人中是何等的豐富，就是基督在你們裡面成了榮耀的盼望；</w:t>
      </w:r>
    </w:p>
    <w:p w:rsidR="00B73CF7" w:rsidRDefault="00B73CF7" w:rsidP="005B10BB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</w:p>
    <w:p w:rsidR="001A4331" w:rsidRPr="001A4331" w:rsidRDefault="001A4331" w:rsidP="005B10BB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lastRenderedPageBreak/>
        <w:t>約翰福音</w:t>
      </w:r>
      <w:r w:rsidRPr="001A4331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8:32;</w:t>
      </w:r>
    </w:p>
    <w:p w:rsidR="005B10BB" w:rsidRPr="005B10BB" w:rsidRDefault="005B10BB" w:rsidP="005B10B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5B10BB">
        <w:rPr>
          <w:rFonts w:ascii="PMingLiU" w:eastAsia="PMingLiU" w:hAnsi="PMingLiU" w:hint="eastAsia"/>
          <w:color w:val="000000"/>
          <w:sz w:val="22"/>
          <w:szCs w:val="22"/>
        </w:rPr>
        <w:t>你們必認識真理，真理必叫你們得以自由。</w:t>
      </w:r>
    </w:p>
    <w:p w:rsidR="001A4331" w:rsidRPr="001A4331" w:rsidRDefault="001A4331" w:rsidP="005B10BB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哥林多後書</w:t>
      </w:r>
      <w:r w:rsidRPr="001A4331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3:5-6; </w:t>
      </w:r>
    </w:p>
    <w:p w:rsidR="005B10BB" w:rsidRPr="005B10BB" w:rsidRDefault="005B10BB" w:rsidP="005B10B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5B10BB">
        <w:rPr>
          <w:rFonts w:ascii="PMingLiU" w:eastAsia="PMingLiU" w:hAnsi="PMingLiU" w:hint="eastAsia"/>
          <w:color w:val="000000"/>
          <w:sz w:val="22"/>
          <w:szCs w:val="22"/>
        </w:rPr>
        <w:t>5並不是我們憑自己彀資格將甚麼估計作像是出於我們自己的；我們之所以彀資格，乃是出於神；</w:t>
      </w:r>
    </w:p>
    <w:p w:rsidR="005B10BB" w:rsidRPr="005B10BB" w:rsidRDefault="005B10BB" w:rsidP="005B10B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5B10BB">
        <w:rPr>
          <w:rFonts w:ascii="PMingLiU" w:eastAsia="PMingLiU" w:hAnsi="PMingLiU" w:hint="eastAsia"/>
          <w:color w:val="000000"/>
          <w:sz w:val="22"/>
          <w:szCs w:val="22"/>
        </w:rPr>
        <w:t>6祂使我們彀資格作新約的執事，這些執事不是屬於字句，乃是屬於靈，因為那字句殺死人，那靈卻叫人活。</w:t>
      </w:r>
    </w:p>
    <w:p w:rsidR="001A4331" w:rsidRPr="00E66DD1" w:rsidRDefault="001A4331" w:rsidP="005B10BB">
      <w:pPr>
        <w:pStyle w:val="NormalWeb"/>
        <w:rPr>
          <w:rFonts w:ascii="PMingLiU" w:eastAsiaTheme="minorEastAsia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提摩太前書</w:t>
      </w:r>
      <w:r w:rsidRPr="001A4331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6:1</w:t>
      </w:r>
      <w:r w:rsidR="00E66DD1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4-16</w:t>
      </w:r>
    </w:p>
    <w:p w:rsidR="005B10BB" w:rsidRPr="005B10BB" w:rsidRDefault="005B10BB" w:rsidP="005B10B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5B10BB">
        <w:rPr>
          <w:rFonts w:ascii="PMingLiU" w:eastAsia="PMingLiU" w:hAnsi="PMingLiU" w:hint="eastAsia"/>
          <w:color w:val="000000"/>
          <w:sz w:val="22"/>
          <w:szCs w:val="22"/>
        </w:rPr>
        <w:t>14要保守這命令不受玷污，無可指責，直到我們的主耶穌基督顯現；</w:t>
      </w:r>
    </w:p>
    <w:p w:rsidR="005B10BB" w:rsidRPr="005B10BB" w:rsidRDefault="00E66DD1" w:rsidP="005B10B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>
        <w:rPr>
          <w:rFonts w:asciiTheme="minorEastAsia" w:eastAsiaTheme="minorEastAsia" w:hAnsiTheme="minorEastAsia" w:hint="eastAsia"/>
          <w:color w:val="000000"/>
          <w:sz w:val="22"/>
          <w:szCs w:val="22"/>
        </w:rPr>
        <w:t>*</w:t>
      </w:r>
      <w:r w:rsidR="005B10BB" w:rsidRPr="005B10BB">
        <w:rPr>
          <w:rFonts w:ascii="PMingLiU" w:eastAsia="PMingLiU" w:hAnsi="PMingLiU" w:hint="eastAsia"/>
          <w:color w:val="000000"/>
          <w:sz w:val="22"/>
          <w:szCs w:val="22"/>
        </w:rPr>
        <w:t>15在適當的時期，那可稱頌、獨有權能的，萬王之王，萬主之主，</w:t>
      </w:r>
    </w:p>
    <w:p w:rsidR="005B10BB" w:rsidRPr="00D06316" w:rsidRDefault="00E66DD1" w:rsidP="005B10BB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>
        <w:rPr>
          <w:rFonts w:asciiTheme="minorEastAsia" w:eastAsiaTheme="minorEastAsia" w:hAnsiTheme="minorEastAsia" w:hint="eastAsia"/>
          <w:color w:val="000000"/>
          <w:sz w:val="22"/>
          <w:szCs w:val="22"/>
        </w:rPr>
        <w:t>*</w:t>
      </w:r>
      <w:r w:rsidR="005B10BB" w:rsidRPr="005B10BB">
        <w:rPr>
          <w:rFonts w:ascii="PMingLiU" w:eastAsia="PMingLiU" w:hAnsi="PMingLiU" w:hint="eastAsia"/>
          <w:color w:val="000000"/>
          <w:sz w:val="22"/>
          <w:szCs w:val="22"/>
        </w:rPr>
        <w:t>16就是那獨一不死，住在不能靠近的光中，是人未曾看見，也不能看見的，要將基督這顯現顯明出來。願尊貴和永遠的權能都歸與祂。阿們。</w:t>
      </w:r>
    </w:p>
    <w:tbl>
      <w:tblPr>
        <w:tblW w:w="484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60"/>
        <w:gridCol w:w="3753"/>
      </w:tblGrid>
      <w:tr w:rsidR="003532F0" w:rsidRPr="00D06316" w:rsidTr="00F9329B">
        <w:trPr>
          <w:trHeight w:val="272"/>
          <w:jc w:val="center"/>
        </w:trPr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532F0" w:rsidRPr="00D06316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2" w:name="_Hlk13774657"/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532F0" w:rsidRPr="00D06316" w:rsidRDefault="00D3626B" w:rsidP="003F1F9C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3626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認識眞理，對眞理絕對，並在現今邪惡的世代宣揚眞理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一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,</w:t>
            </w:r>
            <w:r w:rsidR="00B406CB"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週四</w:t>
            </w:r>
          </w:p>
        </w:tc>
      </w:tr>
      <w:tr w:rsidR="003532F0" w:rsidRPr="00D06316" w:rsidTr="00F9329B">
        <w:trPr>
          <w:trHeight w:val="278"/>
          <w:jc w:val="center"/>
        </w:trPr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532F0" w:rsidRPr="00D06316" w:rsidRDefault="004036A1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532F0" w:rsidRPr="007262BC" w:rsidRDefault="007262BC" w:rsidP="007262BC">
            <w:pPr>
              <w:suppressAutoHyphens w:val="0"/>
              <w:rPr>
                <w:rFonts w:eastAsia="Times New Roman"/>
                <w:kern w:val="0"/>
              </w:rPr>
            </w:pPr>
            <w:r w:rsidRPr="007262BC">
              <w:rPr>
                <w:rFonts w:ascii="PMingLiU" w:eastAsia="PMingLiU" w:hAnsi="PMingLiU" w:hint="eastAsia"/>
                <w:b/>
                <w:bCs/>
                <w:color w:val="000000"/>
                <w:sz w:val="22"/>
                <w:szCs w:val="22"/>
              </w:rPr>
              <w:t>《真理信息》第九章 在我們的人性裡無法成為一；在真正一的事上相信神的話；靠得著更多的金子被成全成為一</w:t>
            </w:r>
          </w:p>
        </w:tc>
      </w:tr>
    </w:tbl>
    <w:bookmarkEnd w:id="2"/>
    <w:p w:rsidR="0020017D" w:rsidRDefault="004036A1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週五</w:t>
      </w:r>
      <w:r w:rsidR="006B434B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F90335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7/2</w:t>
      </w:r>
      <w:r w:rsidR="005D621B">
        <w:rPr>
          <w:rFonts w:ascii="PMingLiU" w:eastAsia="PMingLiU" w:hAnsi="PMingLiU"/>
          <w:b/>
          <w:bCs/>
          <w:color w:val="000000"/>
          <w:sz w:val="22"/>
          <w:szCs w:val="22"/>
        </w:rPr>
        <w:t>3</w:t>
      </w:r>
    </w:p>
    <w:p w:rsidR="001A4331" w:rsidRDefault="001A4331" w:rsidP="001A4331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一書</w:t>
      </w:r>
      <w:r w:rsidRPr="001A4331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:6; 5:19;</w:t>
      </w:r>
    </w:p>
    <w:p w:rsidR="001A4331" w:rsidRPr="000F282D" w:rsidRDefault="001A433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0F282D">
        <w:rPr>
          <w:rFonts w:ascii="PMingLiU" w:eastAsia="PMingLiU" w:hAnsi="PMingLiU" w:hint="eastAsia"/>
          <w:color w:val="000000"/>
          <w:sz w:val="22"/>
          <w:szCs w:val="22"/>
        </w:rPr>
        <w:t>1:6我們若說我們與神有交通，卻在黑暗裡行，就是說謊話，不行真理了；</w:t>
      </w:r>
    </w:p>
    <w:p w:rsidR="001A4331" w:rsidRPr="000F282D" w:rsidRDefault="001A433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0F282D">
        <w:rPr>
          <w:rFonts w:ascii="PMingLiU" w:eastAsia="PMingLiU" w:hAnsi="PMingLiU" w:hint="eastAsia"/>
          <w:color w:val="000000"/>
          <w:sz w:val="22"/>
          <w:szCs w:val="22"/>
        </w:rPr>
        <w:t>5:19我們曉得我們是屬神的，而整個世界都臥在那惡者裡面。</w:t>
      </w:r>
    </w:p>
    <w:p w:rsidR="001A4331" w:rsidRDefault="001A4331" w:rsidP="001A4331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羅馬書12:2</w:t>
      </w:r>
    </w:p>
    <w:p w:rsidR="001A4331" w:rsidRPr="000F282D" w:rsidRDefault="001A433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0F282D">
        <w:rPr>
          <w:rFonts w:ascii="PMingLiU" w:eastAsia="PMingLiU" w:hAnsi="PMingLiU" w:hint="eastAsia"/>
          <w:color w:val="000000"/>
          <w:sz w:val="22"/>
          <w:szCs w:val="22"/>
        </w:rPr>
        <w:t>不要模倣這世代，反要藉著心思的更新而變化，叫你們驗證何為神那美好、可喜悅、並純全的旨意。</w:t>
      </w:r>
    </w:p>
    <w:p w:rsidR="001A4331" w:rsidRDefault="001A4331" w:rsidP="001A4331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</w:t>
      </w:r>
      <w:r w:rsidRPr="001A4331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4:23-24;</w:t>
      </w:r>
    </w:p>
    <w:p w:rsidR="001A4331" w:rsidRPr="000F282D" w:rsidRDefault="001A433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0F282D">
        <w:rPr>
          <w:rFonts w:ascii="PMingLiU" w:eastAsia="PMingLiU" w:hAnsi="PMingLiU" w:hint="eastAsia"/>
          <w:color w:val="000000"/>
          <w:sz w:val="22"/>
          <w:szCs w:val="22"/>
        </w:rPr>
        <w:t>23而在你們心思的靈裡得以更新，</w:t>
      </w:r>
    </w:p>
    <w:p w:rsidR="001A4331" w:rsidRPr="000F282D" w:rsidRDefault="001A433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0F282D">
        <w:rPr>
          <w:rFonts w:ascii="PMingLiU" w:eastAsia="PMingLiU" w:hAnsi="PMingLiU" w:hint="eastAsia"/>
          <w:color w:val="000000"/>
          <w:sz w:val="22"/>
          <w:szCs w:val="22"/>
        </w:rPr>
        <w:t>24並且穿上了新人，這新人是照著神，在那實際的義和聖中所創造的。</w:t>
      </w:r>
    </w:p>
    <w:p w:rsidR="001A4331" w:rsidRDefault="001A4331" w:rsidP="001A4331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提多書3:5</w:t>
      </w:r>
    </w:p>
    <w:p w:rsidR="001A4331" w:rsidRPr="000F282D" w:rsidRDefault="001A433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0F282D">
        <w:rPr>
          <w:rFonts w:ascii="PMingLiU" w:eastAsia="PMingLiU" w:hAnsi="PMingLiU" w:hint="eastAsia"/>
          <w:color w:val="000000"/>
          <w:sz w:val="22"/>
          <w:szCs w:val="22"/>
        </w:rPr>
        <w:t>祂便救了我們，並不是本於我們所成就的義行，乃是照著祂的憐憫，藉著重生的洗滌，和聖靈的更新。</w:t>
      </w:r>
    </w:p>
    <w:p w:rsidR="001A4331" w:rsidRDefault="001A4331" w:rsidP="001A4331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lastRenderedPageBreak/>
        <w:t>哥林多後書4:4</w:t>
      </w: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:rsidR="00F84422" w:rsidRPr="000F282D" w:rsidRDefault="001A433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0F282D">
        <w:rPr>
          <w:rFonts w:ascii="PMingLiU" w:eastAsia="PMingLiU" w:hAnsi="PMingLiU" w:hint="eastAsia"/>
          <w:color w:val="000000"/>
          <w:sz w:val="22"/>
          <w:szCs w:val="22"/>
        </w:rPr>
        <w:t>在他們裡面，這世代的神弄瞎了他們這不信者的心思，叫基督榮耀之福音的光照，不照亮他們；基督本是神的像。</w:t>
      </w:r>
    </w:p>
    <w:p w:rsidR="001A4331" w:rsidRDefault="001A4331" w:rsidP="001A4331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1A4331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</w:t>
      </w:r>
      <w:r w:rsidRPr="001A4331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2:2-5 </w:t>
      </w:r>
    </w:p>
    <w:p w:rsidR="001A4331" w:rsidRPr="000F282D" w:rsidRDefault="00E66DD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>
        <w:rPr>
          <w:rFonts w:asciiTheme="minorEastAsia" w:eastAsiaTheme="minorEastAsia" w:hAnsiTheme="minorEastAsia" w:hint="eastAsia"/>
          <w:color w:val="000000"/>
          <w:sz w:val="22"/>
          <w:szCs w:val="22"/>
        </w:rPr>
        <w:t>*</w:t>
      </w:r>
      <w:r w:rsidR="001A4331" w:rsidRPr="000F282D">
        <w:rPr>
          <w:rFonts w:ascii="PMingLiU" w:eastAsia="PMingLiU" w:hAnsi="PMingLiU" w:hint="eastAsia"/>
          <w:color w:val="000000"/>
          <w:sz w:val="22"/>
          <w:szCs w:val="22"/>
        </w:rPr>
        <w:t>2那時，你們在其中行事為人，隨著這世界的世代，順著空中掌權者的首領，就是那現今在悖逆之子裡面運行之靈的首領；</w:t>
      </w:r>
    </w:p>
    <w:p w:rsidR="001A4331" w:rsidRPr="000F282D" w:rsidRDefault="001A433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0F282D">
        <w:rPr>
          <w:rFonts w:ascii="PMingLiU" w:eastAsia="PMingLiU" w:hAnsi="PMingLiU" w:hint="eastAsia"/>
          <w:color w:val="000000"/>
          <w:sz w:val="22"/>
          <w:szCs w:val="22"/>
        </w:rPr>
        <w:t>3我們眾人從前也都在他們中間，在我們肉體的私慾裡，行事為人，行肉體和思念所意欲的，生來就是可怒的兒女，和其餘的人一樣；</w:t>
      </w:r>
    </w:p>
    <w:p w:rsidR="001A4331" w:rsidRPr="000F282D" w:rsidRDefault="001A433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0F282D">
        <w:rPr>
          <w:rFonts w:ascii="PMingLiU" w:eastAsia="PMingLiU" w:hAnsi="PMingLiU" w:hint="eastAsia"/>
          <w:color w:val="000000"/>
          <w:sz w:val="22"/>
          <w:szCs w:val="22"/>
        </w:rPr>
        <w:t>4然而神富於憐憫，因祂愛我們的大愛，</w:t>
      </w:r>
    </w:p>
    <w:p w:rsidR="001A4331" w:rsidRPr="000F282D" w:rsidRDefault="00E66DD1" w:rsidP="001A4331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>
        <w:rPr>
          <w:rFonts w:asciiTheme="minorEastAsia" w:eastAsiaTheme="minorEastAsia" w:hAnsiTheme="minorEastAsia" w:hint="eastAsia"/>
          <w:color w:val="000000"/>
          <w:sz w:val="22"/>
          <w:szCs w:val="22"/>
        </w:rPr>
        <w:t>*</w:t>
      </w:r>
      <w:r w:rsidR="001A4331" w:rsidRPr="000F282D">
        <w:rPr>
          <w:rFonts w:ascii="PMingLiU" w:eastAsia="PMingLiU" w:hAnsi="PMingLiU" w:hint="eastAsia"/>
          <w:color w:val="000000"/>
          <w:sz w:val="22"/>
          <w:szCs w:val="22"/>
        </w:rPr>
        <w:t>5竟然在我們因過犯死了的時候，便叫我們一同與基督活過來，（你們得救是靠著恩典，）</w:t>
      </w:r>
    </w:p>
    <w:tbl>
      <w:tblPr>
        <w:tblW w:w="484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60"/>
        <w:gridCol w:w="3753"/>
      </w:tblGrid>
      <w:tr w:rsidR="006351BF" w:rsidRPr="00D06316" w:rsidTr="00F9329B">
        <w:trPr>
          <w:trHeight w:val="272"/>
          <w:jc w:val="center"/>
        </w:trPr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6351BF" w:rsidRPr="00D06316" w:rsidRDefault="006351BF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3" w:name="__DdeLink__504_1769614314"/>
            <w:bookmarkEnd w:id="3"/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6351BF" w:rsidRPr="00D06316" w:rsidRDefault="00D3626B" w:rsidP="001E46F4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3626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認識眞理，對眞理絕對，並在現今邪惡的世代宣揚眞理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一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,</w:t>
            </w:r>
            <w:r w:rsidR="006351BF"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週五</w:t>
            </w:r>
          </w:p>
        </w:tc>
      </w:tr>
      <w:tr w:rsidR="003D7CA1" w:rsidRPr="00D06316" w:rsidTr="00F9329B">
        <w:trPr>
          <w:trHeight w:val="272"/>
          <w:jc w:val="center"/>
        </w:trPr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D7CA1" w:rsidRPr="00D06316" w:rsidRDefault="003D7CA1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3D7CA1" w:rsidRPr="007262BC" w:rsidRDefault="007262BC" w:rsidP="007262BC">
            <w:pPr>
              <w:suppressAutoHyphens w:val="0"/>
              <w:rPr>
                <w:rFonts w:eastAsia="Times New Roman"/>
                <w:kern w:val="0"/>
              </w:rPr>
            </w:pPr>
            <w:r w:rsidRPr="007262BC">
              <w:rPr>
                <w:rFonts w:ascii="PMingLiU" w:eastAsia="PMingLiU" w:hAnsi="PMingLiU" w:hint="eastAsia"/>
                <w:b/>
                <w:bCs/>
                <w:color w:val="000000"/>
                <w:sz w:val="22"/>
                <w:szCs w:val="22"/>
              </w:rPr>
              <w:t>《真理信息》第九章 神以自己包裹祂所恢復的人；神拔尖的分；</w:t>
            </w:r>
          </w:p>
        </w:tc>
      </w:tr>
    </w:tbl>
    <w:p w:rsidR="005D621B" w:rsidRPr="00D06316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週六</w:t>
      </w:r>
      <w:r w:rsidR="006B434B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F90335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7/</w:t>
      </w:r>
      <w:r w:rsidR="005D621B">
        <w:rPr>
          <w:rFonts w:ascii="PMingLiU" w:eastAsia="PMingLiU" w:hAnsi="PMingLiU"/>
          <w:b/>
          <w:bCs/>
          <w:color w:val="000000"/>
          <w:sz w:val="22"/>
          <w:szCs w:val="22"/>
        </w:rPr>
        <w:t>24</w:t>
      </w:r>
    </w:p>
    <w:p w:rsidR="00CA5870" w:rsidRDefault="00CA5870" w:rsidP="00CA5870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CA5870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6:14</w:t>
      </w:r>
    </w:p>
    <w:p w:rsidR="00CA5870" w:rsidRPr="00FE48BD" w:rsidRDefault="00CA5870" w:rsidP="00CA5870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所以要站住，用真理束你們的腰，穿上義的胸甲，</w:t>
      </w:r>
    </w:p>
    <w:p w:rsidR="00CA5870" w:rsidRDefault="00CA5870" w:rsidP="00CA5870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CA5870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一書5:20</w:t>
      </w:r>
      <w:r w:rsidRPr="00CA5870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:rsidR="00CA5870" w:rsidRPr="00FE48BD" w:rsidRDefault="00CA5870" w:rsidP="00CA5870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我們也曉得神的兒子已經來到，且將悟性賜給我們，使我們可以認識那位真實的；我們也在那位真實的裡面，就是在祂兒子耶穌基督裡面。這是真神，也是永遠的生命。</w:t>
      </w:r>
    </w:p>
    <w:p w:rsidR="00CA5870" w:rsidRDefault="00CA5870" w:rsidP="00CA5870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CA5870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彼得前書1:13</w:t>
      </w:r>
      <w:r w:rsidRPr="00CA5870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:rsidR="00CA5870" w:rsidRPr="00FE48BD" w:rsidRDefault="00CA5870" w:rsidP="00CA5870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所以要束上你們心思的腰，謹慎自守，全然寄望於耶穌基督顯現的時候，所帶給你們的恩。</w:t>
      </w:r>
    </w:p>
    <w:p w:rsidR="00CA5870" w:rsidRDefault="00CA5870" w:rsidP="00CA5870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CA5870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</w:t>
      </w:r>
      <w:r w:rsidRPr="00CA5870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4:14-16; </w:t>
      </w:r>
    </w:p>
    <w:p w:rsidR="00CA5870" w:rsidRPr="00FE48BD" w:rsidRDefault="00CA5870" w:rsidP="00CA5870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4使我們不再作小孩子，為波浪漂來漂去，並為一切教訓之風所搖蕩，這教訓是在於人的欺騙手法，在於將人引入錯謬系統的詭詐作為；</w:t>
      </w:r>
    </w:p>
    <w:p w:rsidR="00CA5870" w:rsidRPr="00FE48BD" w:rsidRDefault="00CA5870" w:rsidP="00CA5870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5惟在愛裡持守著真實，我們就得以在一切事上長到祂，就是元首基督裡面；</w:t>
      </w:r>
    </w:p>
    <w:p w:rsidR="00CA5870" w:rsidRPr="00FE48BD" w:rsidRDefault="00CA5870" w:rsidP="00CA5870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6本於祂，全身藉著每一豐富供應的節，並藉著每一部分依其度量而有的功用，得以聯絡在一起，</w:t>
      </w:r>
      <w:r w:rsidRPr="00FE48BD">
        <w:rPr>
          <w:rFonts w:ascii="PMingLiU" w:eastAsia="PMingLiU" w:hAnsi="PMingLiU" w:hint="eastAsia"/>
          <w:color w:val="000000"/>
          <w:sz w:val="22"/>
          <w:szCs w:val="22"/>
        </w:rPr>
        <w:lastRenderedPageBreak/>
        <w:t>並結合在一起，便叫身體漸漸長大，以致在愛裡把自己建造起來。</w:t>
      </w:r>
    </w:p>
    <w:p w:rsidR="00CA5870" w:rsidRDefault="00CA5870" w:rsidP="00CA5870">
      <w:pPr>
        <w:pStyle w:val="NormalWeb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CA5870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福音</w:t>
      </w:r>
      <w:r w:rsidRPr="00CA5870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:12-13;</w:t>
      </w:r>
    </w:p>
    <w:p w:rsidR="00CA5870" w:rsidRPr="00FE48BD" w:rsidRDefault="00CA5870" w:rsidP="00CA5870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2凡接受祂的，就是信入祂名的人，祂就賜他們權柄，成為神的兒女。</w:t>
      </w:r>
    </w:p>
    <w:p w:rsidR="00776AE1" w:rsidRPr="00FE48BD" w:rsidRDefault="00CA5870" w:rsidP="00CA5870">
      <w:pPr>
        <w:pStyle w:val="NormalWeb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3這等人不是從血生的，不是從肉體的意思生的，也不是從人的意思生的，乃是從神生的。</w:t>
      </w:r>
    </w:p>
    <w:tbl>
      <w:tblPr>
        <w:tblW w:w="48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01"/>
        <w:gridCol w:w="3795"/>
      </w:tblGrid>
      <w:tr w:rsidR="00BD3EB8" w:rsidRPr="00D06316" w:rsidTr="00B47C0F">
        <w:trPr>
          <w:jc w:val="center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BD3EB8" w:rsidRPr="00D06316" w:rsidRDefault="00BD3EB8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BD3EB8" w:rsidRPr="00D06316" w:rsidRDefault="00D3626B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3626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認識眞理，對眞理絕對，並在現今邪惡的世代宣揚眞理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一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,</w:t>
            </w:r>
            <w:r w:rsidR="00B47C0F"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週</w:t>
            </w:r>
            <w:r w:rsidR="00BD3EB8"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六</w:t>
            </w:r>
          </w:p>
        </w:tc>
      </w:tr>
      <w:tr w:rsidR="007C0B9C" w:rsidRPr="00D06316" w:rsidTr="00B47C0F">
        <w:trPr>
          <w:jc w:val="center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D06316" w:rsidRDefault="007C0B9C" w:rsidP="00776AE1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詩</w:t>
            </w:r>
            <w:r w:rsidR="003D7CA1" w:rsidRPr="00D06316">
              <w:rPr>
                <w:rFonts w:ascii="PMingLiU" w:eastAsia="PMingLiU" w:hAnsi="PMingLiU" w:hint="eastAsia"/>
                <w:b/>
                <w:bCs/>
                <w:color w:val="000000"/>
                <w:sz w:val="22"/>
                <w:szCs w:val="22"/>
              </w:rPr>
              <w:t xml:space="preserve">  </w:t>
            </w:r>
            <w:r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歌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D06316" w:rsidRDefault="00FE48BD" w:rsidP="00776AE1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PMingLiU" w:eastAsia="PMingLiU" w:hAnsi="PMingLiU" w:hint="eastAsia"/>
                <w:b/>
                <w:bCs/>
                <w:color w:val="000000"/>
                <w:sz w:val="22"/>
                <w:szCs w:val="22"/>
                <w:lang w:eastAsia="zh-CN"/>
              </w:rPr>
              <w:t>小</w:t>
            </w:r>
            <w:r w:rsidR="005C147F" w:rsidRPr="00D06316">
              <w:rPr>
                <w:rFonts w:ascii="PMingLiU" w:eastAsia="PMingLiU" w:hAnsi="PMingLiU" w:hint="eastAsia"/>
                <w:b/>
                <w:bCs/>
                <w:color w:val="000000"/>
                <w:sz w:val="22"/>
                <w:szCs w:val="22"/>
                <w:lang w:eastAsia="zh-CN"/>
              </w:rPr>
              <w:t>本</w:t>
            </w:r>
            <w:r w:rsidR="0066792A"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詩</w:t>
            </w:r>
            <w:r w:rsidR="0066792A" w:rsidRPr="00D06316">
              <w:rPr>
                <w:rFonts w:ascii="PMingLiU" w:eastAsia="PMingLiU" w:hAnsi="PMingLiU" w:hint="eastAsia"/>
                <w:b/>
                <w:bCs/>
                <w:color w:val="000000"/>
                <w:sz w:val="22"/>
                <w:szCs w:val="22"/>
              </w:rPr>
              <w:t>歌</w:t>
            </w:r>
            <w:r w:rsidR="008D7C87" w:rsidRPr="00D06316">
              <w:rPr>
                <w:rFonts w:ascii="PMingLiU" w:eastAsia="PMingLiU" w:hAnsi="PMingLiU" w:hint="eastAsia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470</w:t>
            </w:r>
            <w:r w:rsidR="00BD3EB8" w:rsidRPr="00D06316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首</w:t>
            </w:r>
          </w:p>
        </w:tc>
      </w:tr>
    </w:tbl>
    <w:p w:rsidR="00CF6812" w:rsidRPr="00D06316" w:rsidRDefault="00B406CB" w:rsidP="00306334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主日</w:t>
      </w:r>
      <w:r w:rsidR="006B434B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F90335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7/</w:t>
      </w:r>
      <w:r w:rsidR="005D621B">
        <w:rPr>
          <w:rFonts w:ascii="PMingLiU" w:eastAsia="PMingLiU" w:hAnsi="PMingLiU"/>
          <w:b/>
          <w:bCs/>
          <w:color w:val="000000"/>
          <w:sz w:val="22"/>
          <w:szCs w:val="22"/>
        </w:rPr>
        <w:t>25</w:t>
      </w:r>
      <w:r w:rsidR="00B35C2B" w:rsidRPr="00D06316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 </w:t>
      </w:r>
      <w:r w:rsidR="00306334"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                                </w:t>
      </w:r>
      <w:r w:rsidRPr="00D06316">
        <w:rPr>
          <w:rFonts w:ascii="PMingLiU" w:eastAsia="PMingLiU" w:hAnsi="PMingLiU"/>
          <w:b/>
          <w:bCs/>
          <w:color w:val="000000"/>
          <w:sz w:val="22"/>
          <w:szCs w:val="22"/>
        </w:rPr>
        <w:t>哈利路亞, 榮耀歸主</w:t>
      </w:r>
    </w:p>
    <w:p w:rsidR="005D621B" w:rsidRDefault="00FE48BD" w:rsidP="00FE48BD">
      <w:pPr>
        <w:widowControl w:val="0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FE48BD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福音</w:t>
      </w:r>
      <w:r w:rsidR="005D621B" w:rsidRPr="005D621B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 17:14-21</w:t>
      </w:r>
    </w:p>
    <w:p w:rsidR="00FE48BD" w:rsidRPr="00FE48BD" w:rsidRDefault="00FE48BD" w:rsidP="00FE48BD">
      <w:pPr>
        <w:widowControl w:val="0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4我已將你的話賜給他們，世界又恨他們，因為他們不屬世界，正如我不屬世界一樣。</w:t>
      </w:r>
    </w:p>
    <w:p w:rsidR="00FE48BD" w:rsidRPr="00FE48BD" w:rsidRDefault="00FE48BD" w:rsidP="00FE48BD">
      <w:pPr>
        <w:widowControl w:val="0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5我不求你使他們離開世界，只求你保守他們脫離那惡者。</w:t>
      </w:r>
    </w:p>
    <w:p w:rsidR="00FE48BD" w:rsidRPr="00FE48BD" w:rsidRDefault="00FE48BD" w:rsidP="00FE48BD">
      <w:pPr>
        <w:widowControl w:val="0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6他們不屬世界，正如我不屬世界一樣。</w:t>
      </w:r>
    </w:p>
    <w:p w:rsidR="00FE48BD" w:rsidRPr="00FE48BD" w:rsidRDefault="00FE48BD" w:rsidP="00FE48BD">
      <w:pPr>
        <w:widowControl w:val="0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7求你用真理聖別他們，你的話就是真理。</w:t>
      </w:r>
    </w:p>
    <w:p w:rsidR="00FE48BD" w:rsidRPr="00FE48BD" w:rsidRDefault="00FE48BD" w:rsidP="00FE48BD">
      <w:pPr>
        <w:widowControl w:val="0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8你怎樣差我到世上，我也照樣差他們到世上。</w:t>
      </w:r>
    </w:p>
    <w:p w:rsidR="00FE48BD" w:rsidRPr="00FE48BD" w:rsidRDefault="00FE48BD" w:rsidP="00FE48BD">
      <w:pPr>
        <w:widowControl w:val="0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19我為他們的緣故，聖別自己，使他們也在真理中得以聖別。</w:t>
      </w:r>
    </w:p>
    <w:p w:rsidR="00FE48BD" w:rsidRPr="00FE48BD" w:rsidRDefault="00FE48BD" w:rsidP="00FE48BD">
      <w:pPr>
        <w:widowControl w:val="0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20我不但為這些人祈求，也為那些因他們的話信入我的人祈求，</w:t>
      </w:r>
    </w:p>
    <w:p w:rsidR="00FE48BD" w:rsidRPr="00FE48BD" w:rsidRDefault="00FE48BD" w:rsidP="00FE48BD">
      <w:pPr>
        <w:widowControl w:val="0"/>
        <w:rPr>
          <w:rFonts w:ascii="PMingLiU" w:eastAsia="PMingLiU" w:hAnsi="PMingLiU"/>
          <w:color w:val="000000"/>
          <w:sz w:val="22"/>
          <w:szCs w:val="22"/>
        </w:rPr>
      </w:pPr>
      <w:r w:rsidRPr="00FE48BD">
        <w:rPr>
          <w:rFonts w:ascii="PMingLiU" w:eastAsia="PMingLiU" w:hAnsi="PMingLiU" w:hint="eastAsia"/>
          <w:color w:val="000000"/>
          <w:sz w:val="22"/>
          <w:szCs w:val="22"/>
        </w:rPr>
        <w:t>21使他們都成為一；正如你父在我裡面，我在你裡面，使他們也在我們裡面，叫世人可以信你差了我來。</w:t>
      </w:r>
    </w:p>
    <w:p w:rsidR="00E66DD1" w:rsidRDefault="00776AE1" w:rsidP="00E66DD1">
      <w:pPr>
        <w:widowControl w:val="0"/>
        <w:pBdr>
          <w:top w:val="single" w:sz="4" w:space="1" w:color="auto"/>
          <w:bottom w:val="single" w:sz="4" w:space="1" w:color="auto"/>
        </w:pBdr>
        <w:jc w:val="center"/>
        <w:rPr>
          <w:rFonts w:ascii="PMingLiU" w:eastAsia="DengXian" w:hAnsi="PMingLiU"/>
          <w:b/>
          <w:color w:val="000000"/>
          <w:sz w:val="22"/>
          <w:szCs w:val="22"/>
        </w:rPr>
      </w:pPr>
      <w:r w:rsidRPr="00D06316">
        <w:rPr>
          <w:rFonts w:ascii="PMingLiU" w:eastAsia="PMingLiU" w:hAnsi="PMingLiU" w:hint="eastAsia"/>
          <w:b/>
          <w:color w:val="000000"/>
          <w:sz w:val="22"/>
          <w:szCs w:val="22"/>
        </w:rPr>
        <w:t>參讀：</w:t>
      </w:r>
      <w:r w:rsidR="00FE48BD" w:rsidRPr="00FE48BD">
        <w:rPr>
          <w:rFonts w:ascii="PMingLiU" w:eastAsia="PMingLiU" w:hAnsi="PMingLiU" w:hint="eastAsia"/>
          <w:b/>
          <w:color w:val="000000"/>
          <w:sz w:val="22"/>
          <w:szCs w:val="22"/>
        </w:rPr>
        <w:t>約翰</w:t>
      </w:r>
      <w:r w:rsidR="00FE48BD">
        <w:rPr>
          <w:rFonts w:ascii="PMingLiU" w:eastAsia="PMingLiU" w:hAnsi="PMingLiU" w:hint="eastAsia"/>
          <w:b/>
          <w:color w:val="000000"/>
          <w:sz w:val="22"/>
          <w:szCs w:val="22"/>
        </w:rPr>
        <w:t>二</w:t>
      </w:r>
      <w:r w:rsidR="00FE48BD" w:rsidRPr="00FE48BD">
        <w:rPr>
          <w:rFonts w:ascii="PMingLiU" w:eastAsia="PMingLiU" w:hAnsi="PMingLiU" w:hint="eastAsia"/>
          <w:b/>
          <w:color w:val="000000"/>
          <w:sz w:val="22"/>
          <w:szCs w:val="22"/>
        </w:rPr>
        <w:t>書</w:t>
      </w:r>
      <w:r w:rsidR="005F65C4" w:rsidRPr="00D06316">
        <w:rPr>
          <w:rFonts w:ascii="PMingLiU" w:eastAsia="PMingLiU" w:hAnsi="PMingLiU" w:hint="eastAsia"/>
          <w:b/>
          <w:color w:val="000000"/>
          <w:sz w:val="22"/>
          <w:szCs w:val="22"/>
        </w:rPr>
        <w:t>生命讀經第</w:t>
      </w:r>
      <w:r w:rsidR="00D3626B">
        <w:rPr>
          <w:rFonts w:ascii="PMingLiU" w:eastAsia="PMingLiU" w:hAnsi="PMingLiU" w:hint="eastAsia"/>
          <w:b/>
          <w:color w:val="000000"/>
          <w:sz w:val="22"/>
          <w:szCs w:val="22"/>
        </w:rPr>
        <w:t>一，二</w:t>
      </w:r>
      <w:r w:rsidR="005F65C4" w:rsidRPr="00D06316">
        <w:rPr>
          <w:rFonts w:ascii="PMingLiU" w:eastAsia="PMingLiU" w:hAnsi="PMingLiU" w:hint="eastAsia"/>
          <w:b/>
          <w:color w:val="000000"/>
          <w:sz w:val="22"/>
          <w:szCs w:val="22"/>
        </w:rPr>
        <w:t>篇</w:t>
      </w:r>
      <w:r w:rsidR="00271339" w:rsidRPr="00D06316">
        <w:rPr>
          <w:rFonts w:ascii="PMingLiU" w:eastAsia="DengXian" w:hAnsi="PMingLiU" w:hint="eastAsia"/>
          <w:b/>
          <w:color w:val="000000"/>
          <w:sz w:val="22"/>
          <w:szCs w:val="22"/>
        </w:rPr>
        <w:t>;</w:t>
      </w:r>
      <w:r w:rsidR="00271339" w:rsidRPr="00D06316">
        <w:rPr>
          <w:rFonts w:ascii="PMingLiU" w:eastAsia="DengXian" w:hAnsi="PMingLiU"/>
          <w:b/>
          <w:color w:val="000000"/>
          <w:sz w:val="22"/>
          <w:szCs w:val="22"/>
        </w:rPr>
        <w:t xml:space="preserve"> </w:t>
      </w:r>
    </w:p>
    <w:p w:rsidR="00E66DD1" w:rsidRDefault="00D3626B" w:rsidP="00E66DD1">
      <w:pPr>
        <w:widowControl w:val="0"/>
        <w:pBdr>
          <w:top w:val="single" w:sz="4" w:space="1" w:color="auto"/>
          <w:bottom w:val="single" w:sz="4" w:space="1" w:color="auto"/>
        </w:pBdr>
        <w:jc w:val="center"/>
      </w:pPr>
      <w:r w:rsidRPr="00D3626B">
        <w:rPr>
          <w:rFonts w:ascii="PMingLiU" w:eastAsia="PMingLiU" w:hAnsi="PMingLiU" w:hint="eastAsia"/>
          <w:b/>
          <w:color w:val="000000"/>
          <w:sz w:val="22"/>
          <w:szCs w:val="22"/>
        </w:rPr>
        <w:t>羅馬書</w:t>
      </w:r>
      <w:r w:rsidR="005F65C4" w:rsidRPr="00D06316">
        <w:rPr>
          <w:rFonts w:ascii="PMingLiU" w:eastAsia="PMingLiU" w:hAnsi="PMingLiU" w:hint="eastAsia"/>
          <w:b/>
          <w:color w:val="000000"/>
          <w:sz w:val="22"/>
          <w:szCs w:val="22"/>
        </w:rPr>
        <w:t>生命讀經第</w:t>
      </w:r>
      <w:r>
        <w:rPr>
          <w:rFonts w:ascii="PMingLiU" w:eastAsia="PMingLiU" w:hAnsi="PMingLiU" w:hint="eastAsia"/>
          <w:b/>
          <w:color w:val="000000"/>
          <w:sz w:val="22"/>
          <w:szCs w:val="22"/>
        </w:rPr>
        <w:t>二十五</w:t>
      </w:r>
      <w:r w:rsidR="005F65C4" w:rsidRPr="00D06316">
        <w:rPr>
          <w:rFonts w:ascii="PMingLiU" w:eastAsia="PMingLiU" w:hAnsi="PMingLiU" w:hint="eastAsia"/>
          <w:b/>
          <w:color w:val="000000"/>
          <w:sz w:val="22"/>
          <w:szCs w:val="22"/>
        </w:rPr>
        <w:t>篇</w:t>
      </w:r>
      <w:r w:rsidR="00271339" w:rsidRPr="00D06316">
        <w:rPr>
          <w:rFonts w:ascii="DengXian" w:eastAsia="DengXian" w:hAnsi="DengXian" w:hint="eastAsia"/>
          <w:b/>
          <w:color w:val="000000"/>
          <w:sz w:val="22"/>
          <w:szCs w:val="22"/>
        </w:rPr>
        <w:t>;</w:t>
      </w:r>
      <w:r w:rsidRPr="00D3626B">
        <w:rPr>
          <w:rFonts w:hint="eastAsia"/>
        </w:rPr>
        <w:t xml:space="preserve"> </w:t>
      </w:r>
    </w:p>
    <w:p w:rsidR="00E66DD1" w:rsidRDefault="00D3626B" w:rsidP="00E66DD1">
      <w:pPr>
        <w:widowControl w:val="0"/>
        <w:pBdr>
          <w:top w:val="single" w:sz="4" w:space="1" w:color="auto"/>
          <w:bottom w:val="single" w:sz="4" w:space="1" w:color="auto"/>
        </w:pBdr>
        <w:jc w:val="center"/>
        <w:rPr>
          <w:rFonts w:ascii="PMingLiU" w:eastAsiaTheme="minorEastAsia" w:hAnsi="PMingLiU"/>
          <w:b/>
          <w:color w:val="000000"/>
          <w:sz w:val="22"/>
          <w:szCs w:val="22"/>
        </w:rPr>
      </w:pPr>
      <w:r w:rsidRPr="00D3626B">
        <w:rPr>
          <w:rFonts w:ascii="PMingLiU" w:eastAsia="PMingLiU" w:hAnsi="PMingLiU" w:hint="eastAsia"/>
          <w:b/>
          <w:color w:val="000000"/>
          <w:sz w:val="22"/>
          <w:szCs w:val="22"/>
        </w:rPr>
        <w:t>真理、生命、召會、福音－主恢復中的四大支柱</w:t>
      </w:r>
      <w:r>
        <w:rPr>
          <w:rFonts w:ascii="PMingLiU" w:eastAsia="PMingLiU" w:hAnsi="PMingLiU" w:hint="eastAsia"/>
          <w:b/>
          <w:color w:val="000000"/>
          <w:sz w:val="22"/>
          <w:szCs w:val="22"/>
        </w:rPr>
        <w:t xml:space="preserve"> 第三，四章；</w:t>
      </w:r>
      <w:r w:rsidR="00271339" w:rsidRPr="00D06316">
        <w:rPr>
          <w:rFonts w:ascii="PMingLiU" w:eastAsia="PMingLiU" w:hAnsi="PMingLiU" w:hint="eastAsia"/>
          <w:b/>
          <w:color w:val="000000"/>
          <w:sz w:val="22"/>
          <w:szCs w:val="22"/>
        </w:rPr>
        <w:t xml:space="preserve">　</w:t>
      </w:r>
    </w:p>
    <w:p w:rsidR="00361993" w:rsidRPr="00D06316" w:rsidRDefault="00D3626B" w:rsidP="00E66DD1">
      <w:pPr>
        <w:widowControl w:val="0"/>
        <w:pBdr>
          <w:top w:val="single" w:sz="4" w:space="1" w:color="auto"/>
          <w:bottom w:val="single" w:sz="4" w:space="1" w:color="auto"/>
        </w:pBdr>
        <w:jc w:val="center"/>
        <w:rPr>
          <w:rFonts w:ascii="PMingLiU" w:eastAsia="PMingLiU" w:hAnsi="PMingLiU"/>
          <w:b/>
          <w:color w:val="000000"/>
          <w:sz w:val="22"/>
          <w:szCs w:val="22"/>
        </w:rPr>
      </w:pPr>
      <w:r w:rsidRPr="00D3626B">
        <w:rPr>
          <w:rFonts w:ascii="PMingLiU" w:eastAsia="PMingLiU" w:hAnsi="PMingLiU" w:hint="eastAsia"/>
          <w:b/>
          <w:color w:val="000000"/>
          <w:sz w:val="22"/>
          <w:szCs w:val="22"/>
        </w:rPr>
        <w:t>聖經中的主觀真理</w:t>
      </w:r>
      <w:r w:rsidR="00271339" w:rsidRPr="00D06316">
        <w:rPr>
          <w:rFonts w:ascii="PMingLiU" w:eastAsia="PMingLiU" w:hAnsi="PMingLiU" w:hint="eastAsia"/>
          <w:b/>
          <w:color w:val="000000"/>
          <w:sz w:val="22"/>
          <w:szCs w:val="22"/>
        </w:rPr>
        <w:t xml:space="preserve"> 第一章, 第</w:t>
      </w:r>
      <w:r>
        <w:rPr>
          <w:rFonts w:ascii="PMingLiU" w:eastAsia="PMingLiU" w:hAnsi="PMingLiU" w:hint="eastAsia"/>
          <w:b/>
          <w:color w:val="000000"/>
          <w:sz w:val="22"/>
          <w:szCs w:val="22"/>
        </w:rPr>
        <w:t>二</w:t>
      </w:r>
      <w:r w:rsidR="00271339" w:rsidRPr="00D06316">
        <w:rPr>
          <w:rFonts w:ascii="PMingLiU" w:eastAsia="PMingLiU" w:hAnsi="PMingLiU" w:hint="eastAsia"/>
          <w:b/>
          <w:color w:val="000000"/>
          <w:sz w:val="22"/>
          <w:szCs w:val="22"/>
        </w:rPr>
        <w:t>章</w:t>
      </w:r>
    </w:p>
    <w:tbl>
      <w:tblPr>
        <w:tblW w:w="4918" w:type="dxa"/>
        <w:tblInd w:w="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98" w:type="dxa"/>
        </w:tblCellMar>
        <w:tblLook w:val="0000"/>
      </w:tblPr>
      <w:tblGrid>
        <w:gridCol w:w="4918"/>
      </w:tblGrid>
      <w:tr w:rsidR="008D11AF" w:rsidRPr="00D06316" w:rsidTr="002F6C40">
        <w:trPr>
          <w:trHeight w:val="150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8D8D8"/>
          </w:tcPr>
          <w:p w:rsidR="008D11AF" w:rsidRPr="00D06316" w:rsidRDefault="008D11AF" w:rsidP="00095472">
            <w:pPr>
              <w:widowControl w:val="0"/>
              <w:suppressAutoHyphens w:val="0"/>
              <w:jc w:val="center"/>
              <w:rPr>
                <w:rFonts w:ascii="PMingLiU" w:eastAsia="PMingLiU" w:hAnsi="PMingLiU"/>
                <w:color w:val="000000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紐  約  市  召  會</w:t>
            </w:r>
          </w:p>
        </w:tc>
      </w:tr>
      <w:tr w:rsidR="008D11AF" w:rsidRPr="00D06316" w:rsidTr="002F6C40">
        <w:trPr>
          <w:trHeight w:val="277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D11AF" w:rsidRPr="00D06316" w:rsidRDefault="008D11AF" w:rsidP="00095472">
            <w:pPr>
              <w:widowControl w:val="0"/>
              <w:suppressAutoHyphens w:val="0"/>
              <w:jc w:val="both"/>
              <w:rPr>
                <w:rFonts w:ascii="PMingLiU" w:eastAsia="PMingLiU" w:hAnsi="PMingLiU"/>
                <w:sz w:val="22"/>
                <w:szCs w:val="22"/>
              </w:rPr>
            </w:pPr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網站</w:t>
            </w:r>
            <w:hyperlink r:id="rId8">
              <w:r w:rsidRPr="00D06316">
                <w:rPr>
                  <w:rStyle w:val="a"/>
                  <w:rFonts w:ascii="PMingLiU" w:eastAsia="PMingLiU" w:hAnsi="PMingLiU"/>
                  <w:b/>
                  <w:bCs/>
                  <w:iCs/>
                  <w:color w:val="000000"/>
                  <w:kern w:val="0"/>
                  <w:sz w:val="22"/>
                  <w:szCs w:val="22"/>
                </w:rPr>
                <w:t>www.churchinnyc.org</w:t>
              </w:r>
            </w:hyperlink>
            <w:r w:rsidRPr="00D06316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及</w:t>
            </w:r>
            <w:hyperlink r:id="rId9">
              <w:r w:rsidRPr="00D06316">
                <w:rPr>
                  <w:rStyle w:val="a"/>
                  <w:rFonts w:ascii="PMingLiU" w:eastAsia="PMingLiU" w:hAnsi="PMingLiU"/>
                  <w:b/>
                  <w:bCs/>
                  <w:iCs/>
                  <w:color w:val="000000"/>
                  <w:kern w:val="0"/>
                  <w:sz w:val="22"/>
                  <w:szCs w:val="22"/>
                </w:rPr>
                <w:t>www.churchnyc.org</w:t>
              </w:r>
            </w:hyperlink>
          </w:p>
        </w:tc>
      </w:tr>
    </w:tbl>
    <w:p w:rsidR="008D11AF" w:rsidRPr="00D06316" w:rsidRDefault="008D11AF" w:rsidP="00361993">
      <w:pPr>
        <w:pStyle w:val="BodyText"/>
        <w:widowControl w:val="0"/>
        <w:spacing w:line="260" w:lineRule="exact"/>
        <w:jc w:val="both"/>
        <w:rPr>
          <w:rFonts w:ascii="PMingLiU" w:eastAsia="PMingLiU" w:hAnsi="PMingLiU"/>
          <w:sz w:val="24"/>
          <w:szCs w:val="24"/>
        </w:rPr>
      </w:pPr>
    </w:p>
    <w:sectPr w:rsidR="008D11AF" w:rsidRPr="00D06316" w:rsidSect="003F4D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360" w:right="450" w:bottom="360" w:left="450" w:header="180" w:footer="0" w:gutter="0"/>
      <w:cols w:num="3" w:sep="1" w:space="187"/>
      <w:formProt w:val="0"/>
      <w:docGrid w:linePitch="60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0622F" w:rsidRDefault="0070622F">
      <w:r>
        <w:separator/>
      </w:r>
    </w:p>
  </w:endnote>
  <w:endnote w:type="continuationSeparator" w:id="0">
    <w:p w:rsidR="0070622F" w:rsidRDefault="0070622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Hei">
    <w:charset w:val="00"/>
    <w:family w:val="roman"/>
    <w:pitch w:val="default"/>
    <w:sig w:usb0="00000000" w:usb1="00000000" w:usb2="00000000" w:usb3="00000000" w:csb0="00000000" w:csb1="00000000"/>
  </w:font>
  <w:font w:name="KaiTi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Liberation Sans">
    <w:altName w:val="Arial"/>
    <w:charset w:val="00"/>
    <w:family w:val="roman"/>
    <w:pitch w:val="variable"/>
    <w:sig w:usb0="00000000" w:usb1="00000000" w:usb2="00000000" w:usb3="00000000" w:csb0="00000000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7952" w:rsidRDefault="009A795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Pr="0080737F" w:rsidRDefault="00127E3E" w:rsidP="0080737F">
    <w:pPr>
      <w:pStyle w:val="Footer"/>
      <w:pBdr>
        <w:top w:val="thickThinSmallGap" w:sz="24" w:space="1" w:color="auto"/>
      </w:pBd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7952" w:rsidRDefault="009A795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0622F" w:rsidRDefault="0070622F">
      <w:r>
        <w:separator/>
      </w:r>
    </w:p>
  </w:footnote>
  <w:footnote w:type="continuationSeparator" w:id="0">
    <w:p w:rsidR="0070622F" w:rsidRDefault="0070622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Default="00127E3E">
    <w:r>
      <w:c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Pr="003F30E7" w:rsidRDefault="00493AF7" w:rsidP="006F600E">
    <w:pPr>
      <w:pBdr>
        <w:bottom w:val="thinThickSmallGap" w:sz="24" w:space="1" w:color="auto"/>
      </w:pBdr>
      <w:rPr>
        <w:rFonts w:ascii="Microsoft YaHei" w:eastAsia="Microsoft YaHei" w:hAnsi="Microsoft YaHei" w:cs="KaiTi"/>
        <w:b/>
        <w:bCs/>
        <w:sz w:val="24"/>
        <w:szCs w:val="24"/>
      </w:rPr>
    </w:pPr>
    <w:r w:rsidRPr="00493AF7">
      <w:rPr>
        <w:rFonts w:ascii="Microsoft YaHei" w:eastAsia="Microsoft YaHei" w:hAnsi="Microsoft YaHei"/>
        <w:noProof/>
        <w:color w:val="FF0000"/>
        <w:sz w:val="24"/>
        <w:szCs w:val="24"/>
      </w:rPr>
      <w:pict>
        <v:line id="Freeform 2" o:spid="_x0000_s4097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5pt,42.2pt" to="760.2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" stroked="f" strokecolor="#3465a4" strokeweight=".79mm">
          <o:lock v:ext="edit" shapetype="f"/>
          <w10:wrap anchorx="page" anchory="page"/>
        </v:line>
      </w:pict>
    </w:r>
    <w:r w:rsidR="00127E3E" w:rsidRPr="003F30E7">
      <w:rPr>
        <w:rStyle w:val="MWHeader2"/>
        <w:rFonts w:ascii="Microsoft YaHei" w:eastAsia="Microsoft YaHei" w:hAnsi="Microsoft YaHei" w:cs="KaiTi"/>
        <w:sz w:val="24"/>
        <w:szCs w:val="24"/>
      </w:rPr>
      <w:t>晨更經</w:t>
    </w:r>
    <w:r w:rsidR="00127E3E" w:rsidRPr="003F30E7">
      <w:rPr>
        <w:rStyle w:val="MWHeader2"/>
        <w:rFonts w:ascii="Microsoft YaHei" w:eastAsia="Microsoft YaHei" w:hAnsi="Microsoft YaHei" w:cs="Tunga"/>
        <w:sz w:val="24"/>
        <w:szCs w:val="24"/>
      </w:rPr>
      <w:t>節</w:t>
    </w:r>
    <w:r w:rsidR="00127E3E" w:rsidRPr="003F30E7">
      <w:rPr>
        <w:rFonts w:ascii="Microsoft YaHei" w:eastAsia="Microsoft YaHei" w:hAnsi="Microsoft YaHei" w:cs="KaiTi"/>
        <w:b/>
        <w:bCs/>
      </w:rPr>
      <w:t xml:space="preserve"> </w:t>
    </w:r>
    <w:r w:rsidR="00127E3E" w:rsidRPr="003F30E7">
      <w:rPr>
        <w:rFonts w:ascii="Microsoft YaHei" w:eastAsia="Microsoft YaHei" w:hAnsi="Microsoft YaHei" w:cs="KaiTi" w:hint="eastAsia"/>
        <w:b/>
        <w:bCs/>
      </w:rPr>
      <w:t xml:space="preserve"> </w:t>
    </w:r>
    <w:r w:rsidR="0002030C" w:rsidRPr="003F30E7">
      <w:rPr>
        <w:rFonts w:ascii="Microsoft YaHei" w:eastAsia="Microsoft YaHei" w:hAnsi="Microsoft YaHei" w:cs="KaiTi"/>
        <w:b/>
        <w:bCs/>
      </w:rPr>
      <w:t xml:space="preserve">      </w:t>
    </w:r>
    <w:r w:rsidR="00126427" w:rsidRPr="003F30E7">
      <w:rPr>
        <w:rFonts w:ascii="Microsoft YaHei" w:eastAsia="Microsoft YaHei" w:hAnsi="Microsoft YaHei" w:cs="KaiTi"/>
        <w:b/>
        <w:bCs/>
      </w:rPr>
      <w:t xml:space="preserve"> </w:t>
    </w:r>
    <w:r w:rsidR="00126427" w:rsidRPr="003F30E7">
      <w:rPr>
        <w:rFonts w:ascii="Microsoft YaHei" w:eastAsia="Microsoft YaHei" w:hAnsi="Microsoft YaHei" w:cs="KaiTi" w:hint="eastAsia"/>
        <w:b/>
        <w:bCs/>
      </w:rPr>
      <w:t xml:space="preserve"> </w:t>
    </w:r>
    <w:r w:rsidR="003F30E7">
      <w:rPr>
        <w:rFonts w:ascii="Microsoft YaHei" w:eastAsia="Microsoft YaHei" w:hAnsi="Microsoft YaHei" w:cs="KaiTi" w:hint="eastAsia"/>
        <w:b/>
        <w:bCs/>
      </w:rPr>
      <w:t xml:space="preserve">  </w:t>
    </w:r>
    <w:r w:rsidR="00126427" w:rsidRPr="003F30E7">
      <w:rPr>
        <w:rFonts w:ascii="Microsoft YaHei" w:eastAsia="Microsoft YaHei" w:hAnsi="Microsoft YaHei" w:cs="KaiTi" w:hint="eastAsia"/>
        <w:b/>
        <w:bCs/>
      </w:rPr>
      <w:t xml:space="preserve"> </w:t>
    </w:r>
    <w:r w:rsidR="005D621B" w:rsidRPr="003F30E7">
      <w:rPr>
        <w:rFonts w:ascii="Microsoft YaHei" w:eastAsia="Microsoft YaHei" w:hAnsi="Microsoft YaHei" w:cs="KaiTi" w:hint="eastAsia"/>
        <w:b/>
        <w:bCs/>
        <w:sz w:val="26"/>
        <w:szCs w:val="26"/>
      </w:rPr>
      <w:t>認識眞理，對眞理絕對，維持眞理的絕對，並在現今邪惡的世代給眞理作見證</w:t>
    </w:r>
    <w:r w:rsidR="005D621B" w:rsidRPr="003F30E7">
      <w:rPr>
        <w:rFonts w:ascii="Microsoft YaHei" w:eastAsia="Microsoft YaHei" w:hAnsi="Microsoft YaHei" w:cs="KaiTi"/>
        <w:b/>
        <w:bCs/>
        <w:sz w:val="24"/>
        <w:szCs w:val="24"/>
      </w:rPr>
      <w:t xml:space="preserve"> </w:t>
    </w:r>
    <w:r w:rsidR="006F600E" w:rsidRPr="003F30E7">
      <w:rPr>
        <w:rFonts w:ascii="Microsoft YaHei" w:eastAsia="Microsoft YaHei" w:hAnsi="Microsoft YaHei" w:cs="KaiTi"/>
        <w:b/>
        <w:bCs/>
        <w:sz w:val="24"/>
        <w:szCs w:val="24"/>
      </w:rPr>
      <w:t>(</w:t>
    </w:r>
    <w:r w:rsidR="00E337DA" w:rsidRPr="003F30E7">
      <w:rPr>
        <w:rFonts w:ascii="Microsoft YaHei" w:eastAsia="Microsoft YaHei" w:hAnsi="Microsoft YaHei" w:cs="KaiTi" w:hint="eastAsia"/>
        <w:b/>
        <w:bCs/>
        <w:sz w:val="26"/>
        <w:szCs w:val="26"/>
      </w:rPr>
      <w:t>第</w:t>
    </w:r>
    <w:r w:rsidR="005D621B" w:rsidRPr="003F30E7">
      <w:rPr>
        <w:rFonts w:ascii="Microsoft YaHei" w:eastAsia="Microsoft YaHei" w:hAnsi="Microsoft YaHei" w:cs="KaiTi" w:hint="eastAsia"/>
        <w:b/>
        <w:bCs/>
        <w:sz w:val="26"/>
        <w:szCs w:val="26"/>
      </w:rPr>
      <w:t>一</w:t>
    </w:r>
    <w:r w:rsidR="00E337DA" w:rsidRPr="003F30E7">
      <w:rPr>
        <w:rFonts w:ascii="Microsoft YaHei" w:eastAsia="Microsoft YaHei" w:hAnsi="Microsoft YaHei" w:cs="KaiTi" w:hint="eastAsia"/>
        <w:b/>
        <w:bCs/>
        <w:sz w:val="26"/>
        <w:szCs w:val="26"/>
      </w:rPr>
      <w:t>週</w:t>
    </w:r>
    <w:r w:rsidR="006F600E" w:rsidRPr="003F30E7">
      <w:rPr>
        <w:rFonts w:ascii="Microsoft YaHei" w:eastAsia="Microsoft YaHei" w:hAnsi="Microsoft YaHei" w:cs="KaiTi" w:hint="eastAsia"/>
        <w:b/>
        <w:bCs/>
        <w:sz w:val="26"/>
        <w:szCs w:val="26"/>
      </w:rPr>
      <w:t>)</w:t>
    </w:r>
    <w:r w:rsidR="0002030C" w:rsidRPr="003F30E7">
      <w:rPr>
        <w:rFonts w:ascii="Microsoft YaHei" w:eastAsia="Microsoft YaHei" w:hAnsi="Microsoft YaHei" w:cs="KaiTi"/>
        <w:b/>
        <w:bCs/>
      </w:rPr>
      <w:t xml:space="preserve">           </w:t>
    </w:r>
    <w:r w:rsidR="00126427" w:rsidRPr="003F30E7">
      <w:rPr>
        <w:rFonts w:ascii="Microsoft YaHei" w:eastAsia="Microsoft YaHei" w:hAnsi="Microsoft YaHei" w:cs="KaiTi"/>
        <w:b/>
        <w:bCs/>
      </w:rPr>
      <w:t xml:space="preserve">   </w:t>
    </w:r>
    <w:r w:rsidR="005D621B" w:rsidRPr="003F30E7">
      <w:rPr>
        <w:rStyle w:val="MWDate"/>
        <w:rFonts w:ascii="Microsoft YaHei" w:eastAsia="Microsoft YaHei" w:hAnsi="Microsoft YaHei" w:cs="KaiTi"/>
        <w:b/>
        <w:bCs/>
        <w:szCs w:val="24"/>
      </w:rPr>
      <w:t>7</w:t>
    </w:r>
    <w:r w:rsidR="00127E3E" w:rsidRPr="003F30E7">
      <w:rPr>
        <w:rStyle w:val="MWDate"/>
        <w:rFonts w:ascii="Microsoft YaHei" w:eastAsia="Microsoft YaHei" w:hAnsi="Microsoft YaHei" w:cs="KaiTi"/>
        <w:b/>
        <w:bCs/>
        <w:szCs w:val="24"/>
      </w:rPr>
      <w:t>月</w:t>
    </w:r>
    <w:r w:rsidR="005D621B" w:rsidRPr="003F30E7">
      <w:rPr>
        <w:rStyle w:val="MWDate"/>
        <w:rFonts w:ascii="Microsoft YaHei" w:eastAsia="Microsoft YaHei" w:hAnsi="Microsoft YaHei" w:cs="KaiTi"/>
        <w:b/>
        <w:bCs/>
        <w:szCs w:val="24"/>
      </w:rPr>
      <w:t>19</w:t>
    </w:r>
    <w:r w:rsidR="00127E3E" w:rsidRPr="003F30E7">
      <w:rPr>
        <w:rStyle w:val="MWDate"/>
        <w:rFonts w:ascii="Microsoft YaHei" w:eastAsia="Microsoft YaHei" w:hAnsi="Microsoft YaHei" w:cs="KaiTi"/>
        <w:b/>
        <w:bCs/>
        <w:szCs w:val="24"/>
      </w:rPr>
      <w:t xml:space="preserve">日 </w:t>
    </w:r>
    <w:r w:rsidR="00127E3E" w:rsidRPr="003F30E7">
      <w:rPr>
        <w:rStyle w:val="MWDate"/>
        <w:rFonts w:ascii="Microsoft YaHei" w:eastAsia="Microsoft YaHei" w:hAnsi="Microsoft YaHei" w:cs="DFKai-SB"/>
        <w:b/>
        <w:bCs/>
        <w:szCs w:val="24"/>
      </w:rPr>
      <w:t xml:space="preserve">- </w:t>
    </w:r>
    <w:r w:rsidR="00D46416" w:rsidRPr="003F30E7">
      <w:rPr>
        <w:rStyle w:val="MWDate"/>
        <w:rFonts w:ascii="Microsoft YaHei" w:eastAsia="Microsoft YaHei" w:hAnsi="Microsoft YaHei" w:cs="DFKai-SB"/>
        <w:b/>
        <w:bCs/>
        <w:szCs w:val="24"/>
      </w:rPr>
      <w:t>7</w:t>
    </w:r>
    <w:r w:rsidR="00127E3E" w:rsidRPr="003F30E7">
      <w:rPr>
        <w:rStyle w:val="MWDate"/>
        <w:rFonts w:ascii="Microsoft YaHei" w:eastAsia="Microsoft YaHei" w:hAnsi="Microsoft YaHei" w:cs="KaiTi"/>
        <w:b/>
        <w:bCs/>
        <w:szCs w:val="24"/>
      </w:rPr>
      <w:t>月</w:t>
    </w:r>
    <w:r w:rsidR="005D621B" w:rsidRPr="003F30E7">
      <w:rPr>
        <w:rStyle w:val="MWDate"/>
        <w:rFonts w:ascii="Microsoft YaHei" w:eastAsia="Microsoft YaHei" w:hAnsi="Microsoft YaHei" w:cs="KaiTi"/>
        <w:b/>
        <w:bCs/>
        <w:szCs w:val="24"/>
      </w:rPr>
      <w:t>25</w:t>
    </w:r>
    <w:r w:rsidR="00127E3E" w:rsidRPr="003F30E7">
      <w:rPr>
        <w:rStyle w:val="MWDate"/>
        <w:rFonts w:ascii="Microsoft YaHei" w:eastAsia="Microsoft YaHei" w:hAnsi="Microsoft YaHei" w:cs="KaiTi"/>
        <w:b/>
        <w:bCs/>
        <w:szCs w:val="24"/>
      </w:rPr>
      <w:t>日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7952" w:rsidRDefault="009A795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277363"/>
    <w:multiLevelType w:val="multilevel"/>
    <w:tmpl w:val="BCEADA4E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  <w:rPr>
        <w:rFonts w:cs="Symbol"/>
        <w:b/>
        <w:sz w:val="21"/>
      </w:r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  <w:rPr>
        <w:rFonts w:cs="SimSun"/>
        <w:b/>
        <w:sz w:val="24"/>
      </w:r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0F3D36DE"/>
    <w:multiLevelType w:val="hybridMultilevel"/>
    <w:tmpl w:val="2C984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6D5525"/>
    <w:multiLevelType w:val="hybridMultilevel"/>
    <w:tmpl w:val="68A27B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BA92C09"/>
    <w:multiLevelType w:val="hybridMultilevel"/>
    <w:tmpl w:val="1DC0A8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E744E29"/>
    <w:multiLevelType w:val="multilevel"/>
    <w:tmpl w:val="654ECB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3241256D"/>
    <w:multiLevelType w:val="multilevel"/>
    <w:tmpl w:val="F5BA911C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ascii="PMingLiU" w:hAnsi="PMingLiU" w:cs="Symbol"/>
        <w:b/>
        <w:sz w:val="21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ascii="PMingLiU" w:hAnsi="PMingLiU" w:cs="SimSun"/>
        <w:b/>
        <w:sz w:val="21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>
    <w:nsid w:val="34391D68"/>
    <w:multiLevelType w:val="multilevel"/>
    <w:tmpl w:val="ABD8E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629C3DE0"/>
    <w:multiLevelType w:val="hybridMultilevel"/>
    <w:tmpl w:val="E3C831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7"/>
  </w:num>
  <w:num w:numId="7">
    <w:abstractNumId w:val="2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bordersDoNotSurroundHeader/>
  <w:bordersDoNotSurroundFooter/>
  <w:proofState w:spelling="clean"/>
  <w:defaultTabStop w:val="720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YyMLMwMTM3NLYwAmITAyUdpeDU4uLM/DyQAqNaAO2Au0QsAAAA"/>
  </w:docVars>
  <w:rsids>
    <w:rsidRoot w:val="00CF6812"/>
    <w:rsid w:val="000044C9"/>
    <w:rsid w:val="000077A9"/>
    <w:rsid w:val="00007920"/>
    <w:rsid w:val="00010B1A"/>
    <w:rsid w:val="000122AB"/>
    <w:rsid w:val="00020200"/>
    <w:rsid w:val="0002030C"/>
    <w:rsid w:val="000207D1"/>
    <w:rsid w:val="000211A9"/>
    <w:rsid w:val="00021C5F"/>
    <w:rsid w:val="0002244E"/>
    <w:rsid w:val="0002685F"/>
    <w:rsid w:val="00026F2B"/>
    <w:rsid w:val="000362D8"/>
    <w:rsid w:val="00042B39"/>
    <w:rsid w:val="00046603"/>
    <w:rsid w:val="0004757B"/>
    <w:rsid w:val="000554F2"/>
    <w:rsid w:val="00065C42"/>
    <w:rsid w:val="00067077"/>
    <w:rsid w:val="00067100"/>
    <w:rsid w:val="00071602"/>
    <w:rsid w:val="00071639"/>
    <w:rsid w:val="00071EE7"/>
    <w:rsid w:val="00073488"/>
    <w:rsid w:val="00077168"/>
    <w:rsid w:val="0008208E"/>
    <w:rsid w:val="00083BB4"/>
    <w:rsid w:val="00084CA5"/>
    <w:rsid w:val="000861C1"/>
    <w:rsid w:val="000901AF"/>
    <w:rsid w:val="00092558"/>
    <w:rsid w:val="00095472"/>
    <w:rsid w:val="00097E22"/>
    <w:rsid w:val="000A125A"/>
    <w:rsid w:val="000A23F8"/>
    <w:rsid w:val="000A3CA4"/>
    <w:rsid w:val="000A4D78"/>
    <w:rsid w:val="000B0405"/>
    <w:rsid w:val="000B3B42"/>
    <w:rsid w:val="000B4079"/>
    <w:rsid w:val="000B70DB"/>
    <w:rsid w:val="000C067C"/>
    <w:rsid w:val="000C5A9B"/>
    <w:rsid w:val="000C5D94"/>
    <w:rsid w:val="000C6E4E"/>
    <w:rsid w:val="000C7992"/>
    <w:rsid w:val="000D5EB3"/>
    <w:rsid w:val="000D6263"/>
    <w:rsid w:val="000E655D"/>
    <w:rsid w:val="000F282D"/>
    <w:rsid w:val="000F337C"/>
    <w:rsid w:val="000F5033"/>
    <w:rsid w:val="00101444"/>
    <w:rsid w:val="0010591C"/>
    <w:rsid w:val="00110BAE"/>
    <w:rsid w:val="00111EF4"/>
    <w:rsid w:val="00112334"/>
    <w:rsid w:val="001140C6"/>
    <w:rsid w:val="00120914"/>
    <w:rsid w:val="00122EBB"/>
    <w:rsid w:val="001249E0"/>
    <w:rsid w:val="00126427"/>
    <w:rsid w:val="00127E3E"/>
    <w:rsid w:val="0013065B"/>
    <w:rsid w:val="001317BD"/>
    <w:rsid w:val="00133AA0"/>
    <w:rsid w:val="00133D6E"/>
    <w:rsid w:val="00135937"/>
    <w:rsid w:val="00141D56"/>
    <w:rsid w:val="00145F80"/>
    <w:rsid w:val="00146524"/>
    <w:rsid w:val="001503A8"/>
    <w:rsid w:val="0015652B"/>
    <w:rsid w:val="00157663"/>
    <w:rsid w:val="00161A0E"/>
    <w:rsid w:val="0016265F"/>
    <w:rsid w:val="0016374C"/>
    <w:rsid w:val="00164F59"/>
    <w:rsid w:val="00166800"/>
    <w:rsid w:val="001671EB"/>
    <w:rsid w:val="00170498"/>
    <w:rsid w:val="00172120"/>
    <w:rsid w:val="00172D1B"/>
    <w:rsid w:val="00184D51"/>
    <w:rsid w:val="001869F5"/>
    <w:rsid w:val="00187417"/>
    <w:rsid w:val="001951CB"/>
    <w:rsid w:val="001A4331"/>
    <w:rsid w:val="001A5836"/>
    <w:rsid w:val="001A7325"/>
    <w:rsid w:val="001B04B2"/>
    <w:rsid w:val="001B2452"/>
    <w:rsid w:val="001B29A3"/>
    <w:rsid w:val="001B3259"/>
    <w:rsid w:val="001B3DA9"/>
    <w:rsid w:val="001B3DD9"/>
    <w:rsid w:val="001C2EDF"/>
    <w:rsid w:val="001C35EA"/>
    <w:rsid w:val="001C6ED2"/>
    <w:rsid w:val="001D29D9"/>
    <w:rsid w:val="001E45FD"/>
    <w:rsid w:val="001E46F4"/>
    <w:rsid w:val="001E7BC5"/>
    <w:rsid w:val="001F63E2"/>
    <w:rsid w:val="0020017D"/>
    <w:rsid w:val="00202265"/>
    <w:rsid w:val="00210A07"/>
    <w:rsid w:val="002113B3"/>
    <w:rsid w:val="00214B97"/>
    <w:rsid w:val="00226810"/>
    <w:rsid w:val="00226C8E"/>
    <w:rsid w:val="002333B1"/>
    <w:rsid w:val="0023371A"/>
    <w:rsid w:val="002339EA"/>
    <w:rsid w:val="00235B8D"/>
    <w:rsid w:val="0024057C"/>
    <w:rsid w:val="0024130A"/>
    <w:rsid w:val="00243096"/>
    <w:rsid w:val="00243F4D"/>
    <w:rsid w:val="00244206"/>
    <w:rsid w:val="00247352"/>
    <w:rsid w:val="00251742"/>
    <w:rsid w:val="00251D17"/>
    <w:rsid w:val="0025501B"/>
    <w:rsid w:val="00255802"/>
    <w:rsid w:val="00257CF8"/>
    <w:rsid w:val="002601DA"/>
    <w:rsid w:val="00265346"/>
    <w:rsid w:val="00271339"/>
    <w:rsid w:val="00277B7B"/>
    <w:rsid w:val="002B2A0A"/>
    <w:rsid w:val="002B2CA0"/>
    <w:rsid w:val="002B4B18"/>
    <w:rsid w:val="002B6436"/>
    <w:rsid w:val="002C0EF9"/>
    <w:rsid w:val="002C267C"/>
    <w:rsid w:val="002C44AD"/>
    <w:rsid w:val="002C487B"/>
    <w:rsid w:val="002C634B"/>
    <w:rsid w:val="002D1C37"/>
    <w:rsid w:val="002D2E17"/>
    <w:rsid w:val="002D3A98"/>
    <w:rsid w:val="002D4DCF"/>
    <w:rsid w:val="002D5FC1"/>
    <w:rsid w:val="002D7755"/>
    <w:rsid w:val="002D7D93"/>
    <w:rsid w:val="002E204B"/>
    <w:rsid w:val="002E2266"/>
    <w:rsid w:val="002E2AEB"/>
    <w:rsid w:val="002E6F22"/>
    <w:rsid w:val="002F3A7E"/>
    <w:rsid w:val="002F45D1"/>
    <w:rsid w:val="002F67BB"/>
    <w:rsid w:val="002F6C40"/>
    <w:rsid w:val="002F779D"/>
    <w:rsid w:val="00300D41"/>
    <w:rsid w:val="00305AA3"/>
    <w:rsid w:val="00306334"/>
    <w:rsid w:val="00307BCF"/>
    <w:rsid w:val="00310771"/>
    <w:rsid w:val="00312C91"/>
    <w:rsid w:val="0032606B"/>
    <w:rsid w:val="003262E5"/>
    <w:rsid w:val="00335CEC"/>
    <w:rsid w:val="00337D2C"/>
    <w:rsid w:val="00341F75"/>
    <w:rsid w:val="0034324C"/>
    <w:rsid w:val="00344A71"/>
    <w:rsid w:val="00345C12"/>
    <w:rsid w:val="003532F0"/>
    <w:rsid w:val="00354DC2"/>
    <w:rsid w:val="00357C2C"/>
    <w:rsid w:val="00361993"/>
    <w:rsid w:val="0036583E"/>
    <w:rsid w:val="00366FA9"/>
    <w:rsid w:val="00374A49"/>
    <w:rsid w:val="003775D5"/>
    <w:rsid w:val="00380A99"/>
    <w:rsid w:val="00381F13"/>
    <w:rsid w:val="0038556E"/>
    <w:rsid w:val="0038631B"/>
    <w:rsid w:val="00391B64"/>
    <w:rsid w:val="003A077F"/>
    <w:rsid w:val="003A2411"/>
    <w:rsid w:val="003A6DD5"/>
    <w:rsid w:val="003A6E3A"/>
    <w:rsid w:val="003B10B2"/>
    <w:rsid w:val="003B2F3B"/>
    <w:rsid w:val="003B53F7"/>
    <w:rsid w:val="003B55CC"/>
    <w:rsid w:val="003B5B65"/>
    <w:rsid w:val="003C4E8F"/>
    <w:rsid w:val="003C5707"/>
    <w:rsid w:val="003D43D0"/>
    <w:rsid w:val="003D529B"/>
    <w:rsid w:val="003D7CA1"/>
    <w:rsid w:val="003E1BBF"/>
    <w:rsid w:val="003E2364"/>
    <w:rsid w:val="003E2683"/>
    <w:rsid w:val="003E292F"/>
    <w:rsid w:val="003E414B"/>
    <w:rsid w:val="003F1325"/>
    <w:rsid w:val="003F1F9C"/>
    <w:rsid w:val="003F2146"/>
    <w:rsid w:val="003F2FB5"/>
    <w:rsid w:val="003F30E7"/>
    <w:rsid w:val="003F4D11"/>
    <w:rsid w:val="003F7D66"/>
    <w:rsid w:val="004036A1"/>
    <w:rsid w:val="00403BE1"/>
    <w:rsid w:val="00405D5B"/>
    <w:rsid w:val="004102BC"/>
    <w:rsid w:val="00411D4E"/>
    <w:rsid w:val="004131E0"/>
    <w:rsid w:val="0041678B"/>
    <w:rsid w:val="00427CA3"/>
    <w:rsid w:val="0043790C"/>
    <w:rsid w:val="004425C9"/>
    <w:rsid w:val="00446A0D"/>
    <w:rsid w:val="00447C15"/>
    <w:rsid w:val="00452DDF"/>
    <w:rsid w:val="00460471"/>
    <w:rsid w:val="00461E3E"/>
    <w:rsid w:val="00462480"/>
    <w:rsid w:val="00463EA1"/>
    <w:rsid w:val="00464D76"/>
    <w:rsid w:val="00470E4A"/>
    <w:rsid w:val="004766F8"/>
    <w:rsid w:val="004807AF"/>
    <w:rsid w:val="00480C08"/>
    <w:rsid w:val="0048434B"/>
    <w:rsid w:val="004877D4"/>
    <w:rsid w:val="00491E06"/>
    <w:rsid w:val="00493AF7"/>
    <w:rsid w:val="004942C7"/>
    <w:rsid w:val="00495D5A"/>
    <w:rsid w:val="004979C7"/>
    <w:rsid w:val="004A1476"/>
    <w:rsid w:val="004A5FCB"/>
    <w:rsid w:val="004A697C"/>
    <w:rsid w:val="004A6B63"/>
    <w:rsid w:val="004B398E"/>
    <w:rsid w:val="004B5F3C"/>
    <w:rsid w:val="004B732E"/>
    <w:rsid w:val="004C5B8B"/>
    <w:rsid w:val="004C7A37"/>
    <w:rsid w:val="004D0465"/>
    <w:rsid w:val="004D2913"/>
    <w:rsid w:val="004D3DB3"/>
    <w:rsid w:val="004D4FBF"/>
    <w:rsid w:val="004D57A3"/>
    <w:rsid w:val="004D60ED"/>
    <w:rsid w:val="004E037A"/>
    <w:rsid w:val="004E2D58"/>
    <w:rsid w:val="004F1F4F"/>
    <w:rsid w:val="004F3FE4"/>
    <w:rsid w:val="004F7572"/>
    <w:rsid w:val="005025A9"/>
    <w:rsid w:val="005027E1"/>
    <w:rsid w:val="005110DE"/>
    <w:rsid w:val="00516725"/>
    <w:rsid w:val="00517FEE"/>
    <w:rsid w:val="00526980"/>
    <w:rsid w:val="00527570"/>
    <w:rsid w:val="0053724F"/>
    <w:rsid w:val="0054306B"/>
    <w:rsid w:val="005475BD"/>
    <w:rsid w:val="00547D87"/>
    <w:rsid w:val="00551372"/>
    <w:rsid w:val="00553292"/>
    <w:rsid w:val="005536BA"/>
    <w:rsid w:val="005544B5"/>
    <w:rsid w:val="00554B61"/>
    <w:rsid w:val="00561EFA"/>
    <w:rsid w:val="005708AF"/>
    <w:rsid w:val="00574E42"/>
    <w:rsid w:val="00575AC4"/>
    <w:rsid w:val="0057760A"/>
    <w:rsid w:val="00580011"/>
    <w:rsid w:val="0058109F"/>
    <w:rsid w:val="00583037"/>
    <w:rsid w:val="00583161"/>
    <w:rsid w:val="005856BD"/>
    <w:rsid w:val="00587E2B"/>
    <w:rsid w:val="00591C99"/>
    <w:rsid w:val="005954F1"/>
    <w:rsid w:val="005A3C42"/>
    <w:rsid w:val="005B10BB"/>
    <w:rsid w:val="005C10ED"/>
    <w:rsid w:val="005C147F"/>
    <w:rsid w:val="005C18A6"/>
    <w:rsid w:val="005C23BE"/>
    <w:rsid w:val="005D30BB"/>
    <w:rsid w:val="005D531C"/>
    <w:rsid w:val="005D621B"/>
    <w:rsid w:val="005F373F"/>
    <w:rsid w:val="005F4C08"/>
    <w:rsid w:val="005F65C4"/>
    <w:rsid w:val="00603900"/>
    <w:rsid w:val="00613525"/>
    <w:rsid w:val="00613E2E"/>
    <w:rsid w:val="00622791"/>
    <w:rsid w:val="006259F9"/>
    <w:rsid w:val="006351BF"/>
    <w:rsid w:val="00635482"/>
    <w:rsid w:val="0064044B"/>
    <w:rsid w:val="00641E76"/>
    <w:rsid w:val="006421FA"/>
    <w:rsid w:val="0065080F"/>
    <w:rsid w:val="00651116"/>
    <w:rsid w:val="006541F2"/>
    <w:rsid w:val="006636E7"/>
    <w:rsid w:val="00666C7A"/>
    <w:rsid w:val="0066792A"/>
    <w:rsid w:val="00667C92"/>
    <w:rsid w:val="00670A45"/>
    <w:rsid w:val="00670EB6"/>
    <w:rsid w:val="00675456"/>
    <w:rsid w:val="0067630E"/>
    <w:rsid w:val="00680C8E"/>
    <w:rsid w:val="00681A84"/>
    <w:rsid w:val="006871CF"/>
    <w:rsid w:val="00693138"/>
    <w:rsid w:val="00697549"/>
    <w:rsid w:val="006977B1"/>
    <w:rsid w:val="006A776F"/>
    <w:rsid w:val="006A7F82"/>
    <w:rsid w:val="006B353B"/>
    <w:rsid w:val="006B434B"/>
    <w:rsid w:val="006B5FE9"/>
    <w:rsid w:val="006B7393"/>
    <w:rsid w:val="006C21C5"/>
    <w:rsid w:val="006C479A"/>
    <w:rsid w:val="006C4DFC"/>
    <w:rsid w:val="006C64AF"/>
    <w:rsid w:val="006C6604"/>
    <w:rsid w:val="006C6ECB"/>
    <w:rsid w:val="006D0153"/>
    <w:rsid w:val="006D47FC"/>
    <w:rsid w:val="006E01A4"/>
    <w:rsid w:val="006E16C6"/>
    <w:rsid w:val="006E3668"/>
    <w:rsid w:val="006E7365"/>
    <w:rsid w:val="006F5A27"/>
    <w:rsid w:val="006F600E"/>
    <w:rsid w:val="00704842"/>
    <w:rsid w:val="00705979"/>
    <w:rsid w:val="0070622F"/>
    <w:rsid w:val="00706D70"/>
    <w:rsid w:val="0070750D"/>
    <w:rsid w:val="00714776"/>
    <w:rsid w:val="00716E99"/>
    <w:rsid w:val="00717AA2"/>
    <w:rsid w:val="00724890"/>
    <w:rsid w:val="00726040"/>
    <w:rsid w:val="007262BC"/>
    <w:rsid w:val="00730060"/>
    <w:rsid w:val="00744778"/>
    <w:rsid w:val="00744D8C"/>
    <w:rsid w:val="0074659D"/>
    <w:rsid w:val="00747750"/>
    <w:rsid w:val="0075153F"/>
    <w:rsid w:val="007520AD"/>
    <w:rsid w:val="00755663"/>
    <w:rsid w:val="0076463B"/>
    <w:rsid w:val="00767463"/>
    <w:rsid w:val="00773303"/>
    <w:rsid w:val="00776AE1"/>
    <w:rsid w:val="00777E88"/>
    <w:rsid w:val="0078101C"/>
    <w:rsid w:val="00783417"/>
    <w:rsid w:val="007864B4"/>
    <w:rsid w:val="007A26CB"/>
    <w:rsid w:val="007A672A"/>
    <w:rsid w:val="007B557C"/>
    <w:rsid w:val="007C0B9C"/>
    <w:rsid w:val="007C6A62"/>
    <w:rsid w:val="007D53AD"/>
    <w:rsid w:val="007E05E0"/>
    <w:rsid w:val="007F2909"/>
    <w:rsid w:val="007F4CEF"/>
    <w:rsid w:val="0080737F"/>
    <w:rsid w:val="0081104E"/>
    <w:rsid w:val="00816421"/>
    <w:rsid w:val="00824D93"/>
    <w:rsid w:val="00833FD9"/>
    <w:rsid w:val="00834DE0"/>
    <w:rsid w:val="00840445"/>
    <w:rsid w:val="00840A41"/>
    <w:rsid w:val="00842C0F"/>
    <w:rsid w:val="0084413C"/>
    <w:rsid w:val="00854271"/>
    <w:rsid w:val="008542CE"/>
    <w:rsid w:val="00860609"/>
    <w:rsid w:val="008644F8"/>
    <w:rsid w:val="0086650F"/>
    <w:rsid w:val="0086766D"/>
    <w:rsid w:val="0087047B"/>
    <w:rsid w:val="00871601"/>
    <w:rsid w:val="00871D58"/>
    <w:rsid w:val="00874194"/>
    <w:rsid w:val="0087762D"/>
    <w:rsid w:val="00882329"/>
    <w:rsid w:val="00887334"/>
    <w:rsid w:val="00892994"/>
    <w:rsid w:val="00895717"/>
    <w:rsid w:val="008A265C"/>
    <w:rsid w:val="008A74E8"/>
    <w:rsid w:val="008B076D"/>
    <w:rsid w:val="008B7988"/>
    <w:rsid w:val="008B7A48"/>
    <w:rsid w:val="008C75D1"/>
    <w:rsid w:val="008D11AF"/>
    <w:rsid w:val="008D1AEF"/>
    <w:rsid w:val="008D4D44"/>
    <w:rsid w:val="008D7C87"/>
    <w:rsid w:val="008E0465"/>
    <w:rsid w:val="008E6BA7"/>
    <w:rsid w:val="008E7B59"/>
    <w:rsid w:val="008F442B"/>
    <w:rsid w:val="008F4B74"/>
    <w:rsid w:val="008F4F06"/>
    <w:rsid w:val="008F7D4C"/>
    <w:rsid w:val="0090503C"/>
    <w:rsid w:val="009071B7"/>
    <w:rsid w:val="009077C8"/>
    <w:rsid w:val="009146EB"/>
    <w:rsid w:val="00927AD4"/>
    <w:rsid w:val="009446BB"/>
    <w:rsid w:val="00960A1A"/>
    <w:rsid w:val="00962444"/>
    <w:rsid w:val="009656CD"/>
    <w:rsid w:val="009711A6"/>
    <w:rsid w:val="009717B9"/>
    <w:rsid w:val="009754CA"/>
    <w:rsid w:val="00981FCA"/>
    <w:rsid w:val="009827AD"/>
    <w:rsid w:val="00985BA6"/>
    <w:rsid w:val="00997D94"/>
    <w:rsid w:val="009A71D5"/>
    <w:rsid w:val="009A7952"/>
    <w:rsid w:val="009B29F8"/>
    <w:rsid w:val="009B31DB"/>
    <w:rsid w:val="009B3C6A"/>
    <w:rsid w:val="009B65B9"/>
    <w:rsid w:val="009B6608"/>
    <w:rsid w:val="009B6F56"/>
    <w:rsid w:val="009C66B4"/>
    <w:rsid w:val="009C7389"/>
    <w:rsid w:val="009D392C"/>
    <w:rsid w:val="009D4127"/>
    <w:rsid w:val="009D5D25"/>
    <w:rsid w:val="009D7CE6"/>
    <w:rsid w:val="009E2902"/>
    <w:rsid w:val="009E3201"/>
    <w:rsid w:val="009E3960"/>
    <w:rsid w:val="009E5693"/>
    <w:rsid w:val="009E5BD8"/>
    <w:rsid w:val="009F515A"/>
    <w:rsid w:val="00A03EBB"/>
    <w:rsid w:val="00A04708"/>
    <w:rsid w:val="00A11BE4"/>
    <w:rsid w:val="00A14412"/>
    <w:rsid w:val="00A2328A"/>
    <w:rsid w:val="00A2496B"/>
    <w:rsid w:val="00A30D36"/>
    <w:rsid w:val="00A313B3"/>
    <w:rsid w:val="00A346D5"/>
    <w:rsid w:val="00A375BE"/>
    <w:rsid w:val="00A379A8"/>
    <w:rsid w:val="00A405C4"/>
    <w:rsid w:val="00A4535A"/>
    <w:rsid w:val="00A465B0"/>
    <w:rsid w:val="00A47070"/>
    <w:rsid w:val="00A471B3"/>
    <w:rsid w:val="00A5023E"/>
    <w:rsid w:val="00A50E80"/>
    <w:rsid w:val="00A5286A"/>
    <w:rsid w:val="00A55D00"/>
    <w:rsid w:val="00A63A89"/>
    <w:rsid w:val="00A66941"/>
    <w:rsid w:val="00A7056E"/>
    <w:rsid w:val="00A712FD"/>
    <w:rsid w:val="00A726C5"/>
    <w:rsid w:val="00A73221"/>
    <w:rsid w:val="00A742BE"/>
    <w:rsid w:val="00A75A64"/>
    <w:rsid w:val="00A84C4C"/>
    <w:rsid w:val="00A90B06"/>
    <w:rsid w:val="00AA1E1F"/>
    <w:rsid w:val="00AA28B8"/>
    <w:rsid w:val="00AB04D3"/>
    <w:rsid w:val="00AB1E2B"/>
    <w:rsid w:val="00AC0C54"/>
    <w:rsid w:val="00AC2C93"/>
    <w:rsid w:val="00AC3A15"/>
    <w:rsid w:val="00AC4929"/>
    <w:rsid w:val="00AC6F5A"/>
    <w:rsid w:val="00AC768D"/>
    <w:rsid w:val="00AD124C"/>
    <w:rsid w:val="00AD3F88"/>
    <w:rsid w:val="00AD4173"/>
    <w:rsid w:val="00AD7998"/>
    <w:rsid w:val="00AE37F0"/>
    <w:rsid w:val="00AE45F8"/>
    <w:rsid w:val="00AF025A"/>
    <w:rsid w:val="00AF4DCD"/>
    <w:rsid w:val="00AF7EB8"/>
    <w:rsid w:val="00B01850"/>
    <w:rsid w:val="00B07570"/>
    <w:rsid w:val="00B13FF3"/>
    <w:rsid w:val="00B14E9A"/>
    <w:rsid w:val="00B20E62"/>
    <w:rsid w:val="00B277B4"/>
    <w:rsid w:val="00B27E8B"/>
    <w:rsid w:val="00B30070"/>
    <w:rsid w:val="00B35C2B"/>
    <w:rsid w:val="00B36F0C"/>
    <w:rsid w:val="00B3702D"/>
    <w:rsid w:val="00B374D5"/>
    <w:rsid w:val="00B406CB"/>
    <w:rsid w:val="00B47C0F"/>
    <w:rsid w:val="00B510EE"/>
    <w:rsid w:val="00B5588F"/>
    <w:rsid w:val="00B56189"/>
    <w:rsid w:val="00B61244"/>
    <w:rsid w:val="00B71219"/>
    <w:rsid w:val="00B72BCA"/>
    <w:rsid w:val="00B73B6B"/>
    <w:rsid w:val="00B73CF7"/>
    <w:rsid w:val="00B81C26"/>
    <w:rsid w:val="00B86678"/>
    <w:rsid w:val="00B871F3"/>
    <w:rsid w:val="00B945DF"/>
    <w:rsid w:val="00B95143"/>
    <w:rsid w:val="00BA1219"/>
    <w:rsid w:val="00BA13D2"/>
    <w:rsid w:val="00BA66B5"/>
    <w:rsid w:val="00BB28A7"/>
    <w:rsid w:val="00BC009A"/>
    <w:rsid w:val="00BC4C88"/>
    <w:rsid w:val="00BC6FFF"/>
    <w:rsid w:val="00BD123D"/>
    <w:rsid w:val="00BD3EB8"/>
    <w:rsid w:val="00BD4D1F"/>
    <w:rsid w:val="00BE1170"/>
    <w:rsid w:val="00BE1FE8"/>
    <w:rsid w:val="00BE3895"/>
    <w:rsid w:val="00BF1654"/>
    <w:rsid w:val="00BF4329"/>
    <w:rsid w:val="00BF4DA1"/>
    <w:rsid w:val="00C01D37"/>
    <w:rsid w:val="00C052B3"/>
    <w:rsid w:val="00C233DA"/>
    <w:rsid w:val="00C32274"/>
    <w:rsid w:val="00C34077"/>
    <w:rsid w:val="00C36306"/>
    <w:rsid w:val="00C40C25"/>
    <w:rsid w:val="00C42EDB"/>
    <w:rsid w:val="00C43278"/>
    <w:rsid w:val="00C438C5"/>
    <w:rsid w:val="00C53276"/>
    <w:rsid w:val="00C567E2"/>
    <w:rsid w:val="00C60A75"/>
    <w:rsid w:val="00C60F90"/>
    <w:rsid w:val="00C61403"/>
    <w:rsid w:val="00C70C5E"/>
    <w:rsid w:val="00C81859"/>
    <w:rsid w:val="00C85D0A"/>
    <w:rsid w:val="00C87466"/>
    <w:rsid w:val="00C876EE"/>
    <w:rsid w:val="00C92D9A"/>
    <w:rsid w:val="00C94C97"/>
    <w:rsid w:val="00C9550C"/>
    <w:rsid w:val="00C97793"/>
    <w:rsid w:val="00CA52D2"/>
    <w:rsid w:val="00CA5870"/>
    <w:rsid w:val="00CA6D15"/>
    <w:rsid w:val="00CB7870"/>
    <w:rsid w:val="00CB7FAC"/>
    <w:rsid w:val="00CC2F99"/>
    <w:rsid w:val="00CC7F90"/>
    <w:rsid w:val="00CD1E85"/>
    <w:rsid w:val="00CD2102"/>
    <w:rsid w:val="00CE00EE"/>
    <w:rsid w:val="00CE09B6"/>
    <w:rsid w:val="00CE6E16"/>
    <w:rsid w:val="00CE7507"/>
    <w:rsid w:val="00CE7904"/>
    <w:rsid w:val="00CF6812"/>
    <w:rsid w:val="00CF795C"/>
    <w:rsid w:val="00CF7DD3"/>
    <w:rsid w:val="00D008FB"/>
    <w:rsid w:val="00D009FA"/>
    <w:rsid w:val="00D0205D"/>
    <w:rsid w:val="00D050D5"/>
    <w:rsid w:val="00D056FE"/>
    <w:rsid w:val="00D06316"/>
    <w:rsid w:val="00D06E42"/>
    <w:rsid w:val="00D126A8"/>
    <w:rsid w:val="00D13E2E"/>
    <w:rsid w:val="00D15672"/>
    <w:rsid w:val="00D22C89"/>
    <w:rsid w:val="00D32BC4"/>
    <w:rsid w:val="00D3347D"/>
    <w:rsid w:val="00D3626B"/>
    <w:rsid w:val="00D36FDA"/>
    <w:rsid w:val="00D453B6"/>
    <w:rsid w:val="00D46416"/>
    <w:rsid w:val="00D47E5D"/>
    <w:rsid w:val="00D569B8"/>
    <w:rsid w:val="00D570B8"/>
    <w:rsid w:val="00D71A61"/>
    <w:rsid w:val="00D71F01"/>
    <w:rsid w:val="00D7298F"/>
    <w:rsid w:val="00D770F8"/>
    <w:rsid w:val="00D84C1C"/>
    <w:rsid w:val="00D90B8B"/>
    <w:rsid w:val="00DA46B9"/>
    <w:rsid w:val="00DA6CD2"/>
    <w:rsid w:val="00DA7250"/>
    <w:rsid w:val="00DB0116"/>
    <w:rsid w:val="00DB0DF8"/>
    <w:rsid w:val="00DB4D4C"/>
    <w:rsid w:val="00DB4FFE"/>
    <w:rsid w:val="00DB582B"/>
    <w:rsid w:val="00DC0D65"/>
    <w:rsid w:val="00DC3EB0"/>
    <w:rsid w:val="00DC5038"/>
    <w:rsid w:val="00DC7DDA"/>
    <w:rsid w:val="00DD58E7"/>
    <w:rsid w:val="00DD5A5E"/>
    <w:rsid w:val="00DE2DAC"/>
    <w:rsid w:val="00DE4FE0"/>
    <w:rsid w:val="00DF0B7B"/>
    <w:rsid w:val="00DF2B2E"/>
    <w:rsid w:val="00DF77B8"/>
    <w:rsid w:val="00E00187"/>
    <w:rsid w:val="00E0199F"/>
    <w:rsid w:val="00E02323"/>
    <w:rsid w:val="00E029DB"/>
    <w:rsid w:val="00E104ED"/>
    <w:rsid w:val="00E11CB6"/>
    <w:rsid w:val="00E121BB"/>
    <w:rsid w:val="00E14497"/>
    <w:rsid w:val="00E14DDF"/>
    <w:rsid w:val="00E15FB2"/>
    <w:rsid w:val="00E24138"/>
    <w:rsid w:val="00E26840"/>
    <w:rsid w:val="00E335FA"/>
    <w:rsid w:val="00E337DA"/>
    <w:rsid w:val="00E42AE0"/>
    <w:rsid w:val="00E43443"/>
    <w:rsid w:val="00E43DBF"/>
    <w:rsid w:val="00E455FA"/>
    <w:rsid w:val="00E47527"/>
    <w:rsid w:val="00E47FB7"/>
    <w:rsid w:val="00E60357"/>
    <w:rsid w:val="00E630F8"/>
    <w:rsid w:val="00E648BC"/>
    <w:rsid w:val="00E65BEE"/>
    <w:rsid w:val="00E66DD1"/>
    <w:rsid w:val="00E80CF9"/>
    <w:rsid w:val="00E81342"/>
    <w:rsid w:val="00E842C8"/>
    <w:rsid w:val="00E84341"/>
    <w:rsid w:val="00E84866"/>
    <w:rsid w:val="00E86317"/>
    <w:rsid w:val="00E941F9"/>
    <w:rsid w:val="00E97BFD"/>
    <w:rsid w:val="00EA4624"/>
    <w:rsid w:val="00EA6D1F"/>
    <w:rsid w:val="00EA6E17"/>
    <w:rsid w:val="00EB467A"/>
    <w:rsid w:val="00EB5265"/>
    <w:rsid w:val="00EB5C5B"/>
    <w:rsid w:val="00EB7E46"/>
    <w:rsid w:val="00EC0B7B"/>
    <w:rsid w:val="00EC25D9"/>
    <w:rsid w:val="00ED2699"/>
    <w:rsid w:val="00ED3E92"/>
    <w:rsid w:val="00ED497D"/>
    <w:rsid w:val="00ED4DC7"/>
    <w:rsid w:val="00ED75A0"/>
    <w:rsid w:val="00EE07F7"/>
    <w:rsid w:val="00EE6006"/>
    <w:rsid w:val="00EF1F06"/>
    <w:rsid w:val="00EF34A9"/>
    <w:rsid w:val="00EF505D"/>
    <w:rsid w:val="00F01F5F"/>
    <w:rsid w:val="00F0384C"/>
    <w:rsid w:val="00F03B75"/>
    <w:rsid w:val="00F058F6"/>
    <w:rsid w:val="00F10461"/>
    <w:rsid w:val="00F123CF"/>
    <w:rsid w:val="00F179C9"/>
    <w:rsid w:val="00F20FFD"/>
    <w:rsid w:val="00F26130"/>
    <w:rsid w:val="00F26C2C"/>
    <w:rsid w:val="00F26D73"/>
    <w:rsid w:val="00F304B3"/>
    <w:rsid w:val="00F42532"/>
    <w:rsid w:val="00F47DE8"/>
    <w:rsid w:val="00F53B00"/>
    <w:rsid w:val="00F55280"/>
    <w:rsid w:val="00F558A8"/>
    <w:rsid w:val="00F55EC4"/>
    <w:rsid w:val="00F611A9"/>
    <w:rsid w:val="00F62825"/>
    <w:rsid w:val="00F62F40"/>
    <w:rsid w:val="00F70778"/>
    <w:rsid w:val="00F71644"/>
    <w:rsid w:val="00F74C35"/>
    <w:rsid w:val="00F7659E"/>
    <w:rsid w:val="00F80C4B"/>
    <w:rsid w:val="00F84422"/>
    <w:rsid w:val="00F845B2"/>
    <w:rsid w:val="00F855EE"/>
    <w:rsid w:val="00F86912"/>
    <w:rsid w:val="00F90335"/>
    <w:rsid w:val="00F908F5"/>
    <w:rsid w:val="00F90B55"/>
    <w:rsid w:val="00F9329B"/>
    <w:rsid w:val="00F9522D"/>
    <w:rsid w:val="00F97816"/>
    <w:rsid w:val="00FA021F"/>
    <w:rsid w:val="00FA24BF"/>
    <w:rsid w:val="00FA2B83"/>
    <w:rsid w:val="00FA400F"/>
    <w:rsid w:val="00FA4BF7"/>
    <w:rsid w:val="00FA6ABD"/>
    <w:rsid w:val="00FB077D"/>
    <w:rsid w:val="00FB1400"/>
    <w:rsid w:val="00FB2272"/>
    <w:rsid w:val="00FB44E9"/>
    <w:rsid w:val="00FC09CA"/>
    <w:rsid w:val="00FC158F"/>
    <w:rsid w:val="00FC4A8C"/>
    <w:rsid w:val="00FC5D7F"/>
    <w:rsid w:val="00FD03F5"/>
    <w:rsid w:val="00FD0A47"/>
    <w:rsid w:val="00FD0F32"/>
    <w:rsid w:val="00FD32D9"/>
    <w:rsid w:val="00FE0466"/>
    <w:rsid w:val="00FE0D9E"/>
    <w:rsid w:val="00FE1ED4"/>
    <w:rsid w:val="00FE48BD"/>
    <w:rsid w:val="00FE76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BA66B5"/>
    <w:pPr>
      <w:suppressAutoHyphens/>
    </w:pPr>
    <w:rPr>
      <w:rFonts w:eastAsia="SimSun"/>
      <w:kern w:val="2"/>
      <w:lang w:eastAsia="zh-TW"/>
    </w:rPr>
  </w:style>
  <w:style w:type="paragraph" w:styleId="Heading1">
    <w:name w:val="heading 1"/>
    <w:basedOn w:val="Normal"/>
    <w:next w:val="BodyText"/>
    <w:qFormat/>
    <w:rsid w:val="00604F2D"/>
    <w:pPr>
      <w:keepNext/>
      <w:numPr>
        <w:numId w:val="1"/>
      </w:numPr>
      <w:spacing w:before="240" w:after="60"/>
      <w:outlineLvl w:val="0"/>
    </w:pPr>
    <w:rPr>
      <w:rFonts w:ascii="Cambria" w:eastAsia="PMingLiU" w:hAnsi="Cambria" w:cs="Cambria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1"/>
    <w:uiPriority w:val="9"/>
    <w:qFormat/>
    <w:rsid w:val="00604F2D"/>
    <w:pPr>
      <w:keepNext/>
      <w:numPr>
        <w:ilvl w:val="1"/>
        <w:numId w:val="1"/>
      </w:numPr>
      <w:spacing w:line="480" w:lineRule="auto"/>
      <w:outlineLvl w:val="1"/>
    </w:pPr>
    <w:rPr>
      <w:rFonts w:ascii="Cambria" w:eastAsia="PMingLiU" w:hAnsi="Cambria"/>
      <w:b/>
      <w:bCs/>
      <w:sz w:val="48"/>
      <w:szCs w:val="48"/>
    </w:rPr>
  </w:style>
  <w:style w:type="paragraph" w:styleId="Heading3">
    <w:name w:val="heading 3"/>
    <w:basedOn w:val="Normal"/>
    <w:next w:val="BodyText"/>
    <w:uiPriority w:val="9"/>
    <w:qFormat/>
    <w:rsid w:val="00604F2D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sid w:val="00604F2D"/>
    <w:rPr>
      <w:rFonts w:ascii="Symbol" w:hAnsi="Symbol" w:cs="Symbol"/>
    </w:rPr>
  </w:style>
  <w:style w:type="character" w:customStyle="1" w:styleId="WW8Num1z1">
    <w:name w:val="WW8Num1z1"/>
    <w:qFormat/>
    <w:rsid w:val="00604F2D"/>
    <w:rPr>
      <w:rFonts w:cs="SimSun"/>
    </w:rPr>
  </w:style>
  <w:style w:type="character" w:customStyle="1" w:styleId="WW8Num1z3">
    <w:name w:val="WW8Num1z3"/>
    <w:qFormat/>
    <w:rsid w:val="00604F2D"/>
  </w:style>
  <w:style w:type="character" w:customStyle="1" w:styleId="WW8Num1z4">
    <w:name w:val="WW8Num1z4"/>
    <w:qFormat/>
    <w:rsid w:val="00604F2D"/>
  </w:style>
  <w:style w:type="character" w:customStyle="1" w:styleId="WW8Num1z5">
    <w:name w:val="WW8Num1z5"/>
    <w:qFormat/>
    <w:rsid w:val="00604F2D"/>
  </w:style>
  <w:style w:type="character" w:customStyle="1" w:styleId="WW8Num1z6">
    <w:name w:val="WW8Num1z6"/>
    <w:qFormat/>
    <w:rsid w:val="00604F2D"/>
  </w:style>
  <w:style w:type="character" w:customStyle="1" w:styleId="WW8Num1z7">
    <w:name w:val="WW8Num1z7"/>
    <w:qFormat/>
    <w:rsid w:val="00604F2D"/>
  </w:style>
  <w:style w:type="character" w:customStyle="1" w:styleId="WW8Num1z8">
    <w:name w:val="WW8Num1z8"/>
    <w:qFormat/>
    <w:rsid w:val="00604F2D"/>
  </w:style>
  <w:style w:type="character" w:customStyle="1" w:styleId="WW8Num2z0">
    <w:name w:val="WW8Num2z0"/>
    <w:qFormat/>
    <w:rsid w:val="00604F2D"/>
    <w:rPr>
      <w:rFonts w:ascii="Symbol" w:eastAsia="PMingLiU" w:hAnsi="Symbol" w:cs="Symbol"/>
      <w:b/>
      <w:kern w:val="0"/>
      <w:sz w:val="22"/>
      <w:szCs w:val="22"/>
      <w:lang w:val="en-US" w:eastAsia="zh-TW"/>
    </w:rPr>
  </w:style>
  <w:style w:type="character" w:customStyle="1" w:styleId="WW8Num2z1">
    <w:name w:val="WW8Num2z1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WW8Num2z3">
    <w:name w:val="WW8Num2z3"/>
    <w:qFormat/>
    <w:rsid w:val="00604F2D"/>
  </w:style>
  <w:style w:type="character" w:customStyle="1" w:styleId="WW8Num2z4">
    <w:name w:val="WW8Num2z4"/>
    <w:qFormat/>
    <w:rsid w:val="00604F2D"/>
  </w:style>
  <w:style w:type="character" w:customStyle="1" w:styleId="WW8Num2z5">
    <w:name w:val="WW8Num2z5"/>
    <w:qFormat/>
    <w:rsid w:val="00604F2D"/>
  </w:style>
  <w:style w:type="character" w:customStyle="1" w:styleId="WW8Num2z6">
    <w:name w:val="WW8Num2z6"/>
    <w:qFormat/>
    <w:rsid w:val="00604F2D"/>
  </w:style>
  <w:style w:type="character" w:customStyle="1" w:styleId="WW8Num2z7">
    <w:name w:val="WW8Num2z7"/>
    <w:qFormat/>
    <w:rsid w:val="00604F2D"/>
  </w:style>
  <w:style w:type="character" w:customStyle="1" w:styleId="WW8Num2z8">
    <w:name w:val="WW8Num2z8"/>
    <w:qFormat/>
    <w:rsid w:val="00604F2D"/>
  </w:style>
  <w:style w:type="character" w:customStyle="1" w:styleId="WW8Num3z0">
    <w:name w:val="WW8Num3z0"/>
    <w:qFormat/>
    <w:rsid w:val="00604F2D"/>
    <w:rPr>
      <w:rFonts w:ascii="Symbol" w:hAnsi="Symbol" w:cs="Symbol"/>
    </w:rPr>
  </w:style>
  <w:style w:type="character" w:customStyle="1" w:styleId="WW8Num3z1">
    <w:name w:val="WW8Num3z1"/>
    <w:qFormat/>
    <w:rsid w:val="00604F2D"/>
    <w:rPr>
      <w:rFonts w:ascii="Courier New" w:hAnsi="Courier New" w:cs="Courier New"/>
    </w:rPr>
  </w:style>
  <w:style w:type="character" w:customStyle="1" w:styleId="WW8Num3z2">
    <w:name w:val="WW8Num3z2"/>
    <w:qFormat/>
    <w:rsid w:val="00604F2D"/>
    <w:rPr>
      <w:rFonts w:ascii="Wingdings" w:hAnsi="Wingdings" w:cs="Wingdings"/>
    </w:rPr>
  </w:style>
  <w:style w:type="character" w:customStyle="1" w:styleId="WW8Num3z3">
    <w:name w:val="WW8Num3z3"/>
    <w:qFormat/>
    <w:rsid w:val="00604F2D"/>
  </w:style>
  <w:style w:type="character" w:customStyle="1" w:styleId="WW8Num3z4">
    <w:name w:val="WW8Num3z4"/>
    <w:qFormat/>
    <w:rsid w:val="00604F2D"/>
  </w:style>
  <w:style w:type="character" w:customStyle="1" w:styleId="WW8Num3z5">
    <w:name w:val="WW8Num3z5"/>
    <w:qFormat/>
    <w:rsid w:val="00604F2D"/>
  </w:style>
  <w:style w:type="character" w:customStyle="1" w:styleId="WW8Num3z6">
    <w:name w:val="WW8Num3z6"/>
    <w:qFormat/>
    <w:rsid w:val="00604F2D"/>
  </w:style>
  <w:style w:type="character" w:customStyle="1" w:styleId="WW8Num3z7">
    <w:name w:val="WW8Num3z7"/>
    <w:qFormat/>
    <w:rsid w:val="00604F2D"/>
  </w:style>
  <w:style w:type="character" w:customStyle="1" w:styleId="WW8Num3z8">
    <w:name w:val="WW8Num3z8"/>
    <w:qFormat/>
    <w:rsid w:val="00604F2D"/>
  </w:style>
  <w:style w:type="character" w:customStyle="1" w:styleId="WW8Num1z2">
    <w:name w:val="WW8Num1z2"/>
    <w:qFormat/>
    <w:rsid w:val="00604F2D"/>
    <w:rPr>
      <w:rFonts w:cs="SimSun"/>
    </w:rPr>
  </w:style>
  <w:style w:type="character" w:customStyle="1" w:styleId="WW8Num2z2">
    <w:name w:val="WW8Num2z2"/>
    <w:qFormat/>
    <w:rsid w:val="00604F2D"/>
    <w:rPr>
      <w:rFonts w:ascii="Wingdings" w:hAnsi="Wingdings" w:cs="Wingdings"/>
    </w:rPr>
  </w:style>
  <w:style w:type="character" w:customStyle="1" w:styleId="DefaultParagraphFont3">
    <w:name w:val="Default Paragraph Font3"/>
    <w:qFormat/>
    <w:rsid w:val="00604F2D"/>
  </w:style>
  <w:style w:type="character" w:customStyle="1" w:styleId="DefaultParagraphFont2">
    <w:name w:val="Default Paragraph Font2"/>
    <w:qFormat/>
    <w:rsid w:val="00604F2D"/>
  </w:style>
  <w:style w:type="character" w:customStyle="1" w:styleId="DefaultParagraphFont1">
    <w:name w:val="Default Paragraph Font1"/>
    <w:qFormat/>
    <w:rsid w:val="00604F2D"/>
  </w:style>
  <w:style w:type="character" w:customStyle="1" w:styleId="MWDate">
    <w:name w:val="MW_Date"/>
    <w:qFormat/>
    <w:rsid w:val="00604F2D"/>
    <w:rPr>
      <w:rFonts w:ascii="Times New Roman" w:eastAsia="PMingLiU" w:hAnsi="Times New Roman" w:cs="Times New Roman"/>
      <w:strike w:val="0"/>
      <w:dstrike w:val="0"/>
      <w:kern w:val="2"/>
      <w:position w:val="0"/>
      <w:sz w:val="24"/>
      <w:vertAlign w:val="baseline"/>
    </w:rPr>
  </w:style>
  <w:style w:type="character" w:customStyle="1" w:styleId="MWHeader2">
    <w:name w:val="MW_Header2"/>
    <w:qFormat/>
    <w:rsid w:val="00604F2D"/>
    <w:rPr>
      <w:rFonts w:ascii="Times New Roman" w:eastAsia="PMingLiU" w:hAnsi="Times New Roman" w:cs="Times New Roman"/>
      <w:b/>
      <w:strike w:val="0"/>
      <w:dstrike w:val="0"/>
      <w:w w:val="100"/>
      <w:kern w:val="2"/>
      <w:position w:val="0"/>
      <w:sz w:val="32"/>
      <w:vertAlign w:val="baseline"/>
    </w:rPr>
  </w:style>
  <w:style w:type="character" w:customStyle="1" w:styleId="MWHeading1Char">
    <w:name w:val="MW_Heading1 Char"/>
    <w:qFormat/>
    <w:rsid w:val="00604F2D"/>
    <w:rPr>
      <w:rFonts w:eastAsia="PMingLiU"/>
      <w:b/>
      <w:sz w:val="24"/>
      <w:szCs w:val="24"/>
      <w:u w:val="single"/>
      <w:lang w:val="en-US" w:eastAsia="zh-TW" w:bidi="ar-SA"/>
    </w:rPr>
  </w:style>
  <w:style w:type="character" w:customStyle="1" w:styleId="MWBibleVerseChar">
    <w:name w:val="MW_Bible_Verse Char"/>
    <w:qFormat/>
    <w:rsid w:val="00604F2D"/>
    <w:rPr>
      <w:rFonts w:eastAsia="PMingLiU"/>
      <w:sz w:val="22"/>
      <w:szCs w:val="22"/>
      <w:lang w:val="en-US" w:eastAsia="zh-TW" w:bidi="ar-SA"/>
    </w:rPr>
  </w:style>
  <w:style w:type="character" w:customStyle="1" w:styleId="a">
    <w:name w:val="網際網路連結"/>
    <w:rsid w:val="00604F2D"/>
    <w:rPr>
      <w:color w:val="0000FF"/>
      <w:u w:val="single"/>
    </w:rPr>
  </w:style>
  <w:style w:type="character" w:customStyle="1" w:styleId="MWHeader1Char">
    <w:name w:val="MW_Header1 Char"/>
    <w:qFormat/>
    <w:rsid w:val="00604F2D"/>
    <w:rPr>
      <w:rFonts w:ascii="Arial" w:eastAsia="MS Hei" w:hAnsi="Arial" w:cs="Arial"/>
      <w:sz w:val="40"/>
      <w:lang w:val="en-US" w:eastAsia="zh-TW" w:bidi="ar-SA"/>
    </w:rPr>
  </w:style>
  <w:style w:type="character" w:customStyle="1" w:styleId="NoNumber">
    <w:name w:val="NoNumber"/>
    <w:qFormat/>
    <w:rsid w:val="00604F2D"/>
    <w:rPr>
      <w:rFonts w:ascii="Arial" w:hAnsi="Arial" w:cs="Arial"/>
      <w:sz w:val="17"/>
    </w:rPr>
  </w:style>
  <w:style w:type="character" w:customStyle="1" w:styleId="FollowedHyperlink1">
    <w:name w:val="FollowedHyperlink1"/>
    <w:qFormat/>
    <w:rsid w:val="00604F2D"/>
    <w:rPr>
      <w:color w:val="800080"/>
      <w:u w:val="single"/>
    </w:rPr>
  </w:style>
  <w:style w:type="character" w:customStyle="1" w:styleId="yshortcuts">
    <w:name w:val="yshortcuts"/>
    <w:basedOn w:val="DefaultParagraphFont1"/>
    <w:qFormat/>
    <w:rsid w:val="00604F2D"/>
  </w:style>
  <w:style w:type="character" w:customStyle="1" w:styleId="ecx284411314-29092010">
    <w:name w:val="ecx284411314-29092010"/>
    <w:basedOn w:val="DefaultParagraphFont1"/>
    <w:qFormat/>
    <w:rsid w:val="00604F2D"/>
  </w:style>
  <w:style w:type="character" w:customStyle="1" w:styleId="NoteHeadingChar">
    <w:name w:val="Note Heading Char"/>
    <w:qFormat/>
    <w:rsid w:val="00604F2D"/>
    <w:rPr>
      <w:rFonts w:eastAsia="SimSun"/>
    </w:rPr>
  </w:style>
  <w:style w:type="character" w:customStyle="1" w:styleId="ClosingChar">
    <w:name w:val="Closing Char"/>
    <w:qFormat/>
    <w:rsid w:val="00604F2D"/>
    <w:rPr>
      <w:rFonts w:eastAsia="SimSun"/>
    </w:rPr>
  </w:style>
  <w:style w:type="character" w:customStyle="1" w:styleId="Heading2Char">
    <w:name w:val="Heading 2 Char"/>
    <w:qFormat/>
    <w:rsid w:val="00604F2D"/>
    <w:rPr>
      <w:rFonts w:ascii="Cambria" w:eastAsia="PMingLiU" w:hAnsi="Cambria" w:cs="Times New Roman"/>
      <w:b/>
      <w:bCs/>
      <w:sz w:val="48"/>
      <w:szCs w:val="48"/>
    </w:rPr>
  </w:style>
  <w:style w:type="character" w:customStyle="1" w:styleId="apple-converted-space">
    <w:name w:val="apple-converted-space"/>
    <w:basedOn w:val="DefaultParagraphFont1"/>
    <w:qFormat/>
    <w:rsid w:val="00604F2D"/>
  </w:style>
  <w:style w:type="character" w:customStyle="1" w:styleId="s1">
    <w:name w:val="s1"/>
    <w:qFormat/>
    <w:rsid w:val="00604F2D"/>
  </w:style>
  <w:style w:type="character" w:customStyle="1" w:styleId="m-5505543035293529733s1">
    <w:name w:val="m_-5505543035293529733s1"/>
    <w:qFormat/>
    <w:rsid w:val="00604F2D"/>
  </w:style>
  <w:style w:type="character" w:customStyle="1" w:styleId="Heading1Char">
    <w:name w:val="Heading 1 Char"/>
    <w:qFormat/>
    <w:rsid w:val="00604F2D"/>
    <w:rPr>
      <w:rFonts w:ascii="Cambria" w:eastAsia="PMingLiU" w:hAnsi="Cambria" w:cs="Times New Roman"/>
      <w:b/>
      <w:bCs/>
      <w:kern w:val="2"/>
      <w:sz w:val="32"/>
      <w:szCs w:val="32"/>
    </w:rPr>
  </w:style>
  <w:style w:type="character" w:customStyle="1" w:styleId="UnresolvedMention1">
    <w:name w:val="Unresolved Mention1"/>
    <w:qFormat/>
    <w:rsid w:val="00604F2D"/>
    <w:rPr>
      <w:color w:val="808080"/>
      <w:highlight w:val="white"/>
    </w:rPr>
  </w:style>
  <w:style w:type="character" w:customStyle="1" w:styleId="Heading3Char">
    <w:name w:val="Heading 3 Char"/>
    <w:uiPriority w:val="9"/>
    <w:qFormat/>
    <w:rsid w:val="00604F2D"/>
    <w:rPr>
      <w:rFonts w:ascii="Cambria" w:eastAsia="SimSun" w:hAnsi="Cambria" w:cs="Times New Roman"/>
      <w:b/>
      <w:bCs/>
      <w:sz w:val="26"/>
      <w:szCs w:val="26"/>
    </w:rPr>
  </w:style>
  <w:style w:type="character" w:customStyle="1" w:styleId="StylePMingLiU105ptBlack">
    <w:name w:val="Style PMingLiU 10.5 pt Black"/>
    <w:qFormat/>
    <w:rsid w:val="00604F2D"/>
    <w:rPr>
      <w:rFonts w:ascii="PMingLiU" w:eastAsia="PMingLiU" w:hAnsi="PMingLiU" w:cs="PMingLiU"/>
      <w:color w:val="000000"/>
      <w:sz w:val="21"/>
    </w:rPr>
  </w:style>
  <w:style w:type="character" w:customStyle="1" w:styleId="ListLabel1">
    <w:name w:val="ListLabel 1"/>
    <w:qFormat/>
    <w:rsid w:val="00604F2D"/>
    <w:rPr>
      <w:rFonts w:cs="Symbol"/>
    </w:rPr>
  </w:style>
  <w:style w:type="character" w:styleId="Strong">
    <w:name w:val="Strong"/>
    <w:uiPriority w:val="22"/>
    <w:qFormat/>
    <w:rsid w:val="00604F2D"/>
    <w:rPr>
      <w:b/>
      <w:bCs/>
    </w:rPr>
  </w:style>
  <w:style w:type="character" w:customStyle="1" w:styleId="BalloonTextChar">
    <w:name w:val="Balloon Text Char"/>
    <w:qFormat/>
    <w:rsid w:val="00604F2D"/>
    <w:rPr>
      <w:rFonts w:eastAsia="SimSun"/>
      <w:kern w:val="2"/>
      <w:sz w:val="18"/>
      <w:szCs w:val="18"/>
      <w:lang w:eastAsia="zh-TW"/>
    </w:rPr>
  </w:style>
  <w:style w:type="character" w:customStyle="1" w:styleId="HTMLPreformattedChar">
    <w:name w:val="HTML Preformatted Char"/>
    <w:uiPriority w:val="99"/>
    <w:qFormat/>
    <w:rsid w:val="00604F2D"/>
    <w:rPr>
      <w:rFonts w:ascii="Courier New" w:eastAsia="SimSun" w:hAnsi="Courier New" w:cs="Courier New"/>
      <w:kern w:val="2"/>
      <w:lang w:eastAsia="zh-TW"/>
    </w:rPr>
  </w:style>
  <w:style w:type="character" w:customStyle="1" w:styleId="ListLabel2">
    <w:name w:val="ListLabel 2"/>
    <w:qFormat/>
    <w:rsid w:val="00604F2D"/>
    <w:rPr>
      <w:rFonts w:cs="Symbol"/>
    </w:rPr>
  </w:style>
  <w:style w:type="character" w:customStyle="1" w:styleId="ListLabel3">
    <w:name w:val="ListLabel 3"/>
    <w:qFormat/>
    <w:rsid w:val="00604F2D"/>
    <w:rPr>
      <w:rFonts w:cs="SimSun"/>
    </w:rPr>
  </w:style>
  <w:style w:type="character" w:customStyle="1" w:styleId="ListLabel4">
    <w:name w:val="ListLabel 4"/>
    <w:qFormat/>
    <w:rsid w:val="00604F2D"/>
    <w:rPr>
      <w:rFonts w:cs="SimSun"/>
    </w:rPr>
  </w:style>
  <w:style w:type="character" w:customStyle="1" w:styleId="ListLabel5">
    <w:name w:val="ListLabel 5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6">
    <w:name w:val="ListLabel 6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7">
    <w:name w:val="ListLabel 7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8">
    <w:name w:val="ListLabel 8"/>
    <w:qFormat/>
    <w:rsid w:val="00604F2D"/>
    <w:rPr>
      <w:rFonts w:cs="Symbol"/>
    </w:rPr>
  </w:style>
  <w:style w:type="character" w:customStyle="1" w:styleId="ListLabel9">
    <w:name w:val="ListLabel 9"/>
    <w:qFormat/>
    <w:rsid w:val="00604F2D"/>
    <w:rPr>
      <w:rFonts w:cs="Courier New"/>
    </w:rPr>
  </w:style>
  <w:style w:type="character" w:customStyle="1" w:styleId="ListLabel10">
    <w:name w:val="ListLabel 10"/>
    <w:qFormat/>
    <w:rsid w:val="00604F2D"/>
    <w:rPr>
      <w:rFonts w:cs="Wingdings"/>
    </w:rPr>
  </w:style>
  <w:style w:type="character" w:customStyle="1" w:styleId="ListLabel11">
    <w:name w:val="ListLabel 11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12">
    <w:name w:val="ListLabel 12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13">
    <w:name w:val="ListLabel 13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a0">
    <w:name w:val="特別強調"/>
    <w:qFormat/>
    <w:rsid w:val="00604F2D"/>
    <w:rPr>
      <w:b/>
      <w:bCs/>
    </w:rPr>
  </w:style>
  <w:style w:type="character" w:customStyle="1" w:styleId="ListLabel14">
    <w:name w:val="ListLabel 14"/>
    <w:qFormat/>
    <w:rsid w:val="00604F2D"/>
    <w:rPr>
      <w:rFonts w:cs="Symbol"/>
    </w:rPr>
  </w:style>
  <w:style w:type="character" w:customStyle="1" w:styleId="ListLabel15">
    <w:name w:val="ListLabel 15"/>
    <w:qFormat/>
    <w:rsid w:val="00604F2D"/>
    <w:rPr>
      <w:rFonts w:cs="SimSun"/>
    </w:rPr>
  </w:style>
  <w:style w:type="character" w:customStyle="1" w:styleId="ListLabel16">
    <w:name w:val="ListLabel 16"/>
    <w:qFormat/>
    <w:rsid w:val="00604F2D"/>
    <w:rPr>
      <w:rFonts w:cs="SimSun"/>
    </w:rPr>
  </w:style>
  <w:style w:type="character" w:customStyle="1" w:styleId="ListLabel17">
    <w:name w:val="ListLabel 17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18">
    <w:name w:val="ListLabel 18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ListLabel19">
    <w:name w:val="ListLabel 19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20">
    <w:name w:val="ListLabel 20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21">
    <w:name w:val="ListLabel 21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22">
    <w:name w:val="ListLabel 22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BodyTextChar">
    <w:name w:val="Body Text Char"/>
    <w:link w:val="BodyText"/>
    <w:qFormat/>
    <w:rsid w:val="007C36A7"/>
    <w:rPr>
      <w:rFonts w:eastAsia="SimSun"/>
      <w:kern w:val="2"/>
    </w:rPr>
  </w:style>
  <w:style w:type="character" w:customStyle="1" w:styleId="tlid-translation">
    <w:name w:val="tlid-translation"/>
    <w:basedOn w:val="DefaultParagraphFont"/>
    <w:qFormat/>
    <w:rsid w:val="00DE3040"/>
  </w:style>
  <w:style w:type="character" w:customStyle="1" w:styleId="ListLabel23">
    <w:name w:val="ListLabel 23"/>
    <w:qFormat/>
    <w:rsid w:val="00380A99"/>
    <w:rPr>
      <w:rFonts w:ascii="PMingLiU" w:hAnsi="PMingLiU" w:cs="Symbol"/>
      <w:b/>
      <w:sz w:val="21"/>
    </w:rPr>
  </w:style>
  <w:style w:type="character" w:customStyle="1" w:styleId="ListLabel24">
    <w:name w:val="ListLabel 24"/>
    <w:qFormat/>
    <w:rsid w:val="00380A99"/>
    <w:rPr>
      <w:rFonts w:ascii="KaiTi" w:hAnsi="KaiTi" w:cs="SimSun"/>
      <w:b/>
      <w:sz w:val="24"/>
    </w:rPr>
  </w:style>
  <w:style w:type="character" w:customStyle="1" w:styleId="ListLabel25">
    <w:name w:val="ListLabel 25"/>
    <w:qFormat/>
    <w:rsid w:val="00380A99"/>
    <w:rPr>
      <w:rFonts w:cs="SimSun"/>
    </w:rPr>
  </w:style>
  <w:style w:type="character" w:customStyle="1" w:styleId="ListLabel26">
    <w:name w:val="ListLabel 26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27">
    <w:name w:val="ListLabel 27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8">
    <w:name w:val="ListLabel 28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9">
    <w:name w:val="ListLabel 29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30">
    <w:name w:val="ListLabel 30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1">
    <w:name w:val="ListLabel 31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2">
    <w:name w:val="ListLabel 32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33">
    <w:name w:val="ListLabel 33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34">
    <w:name w:val="ListLabel 34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35">
    <w:name w:val="ListLabel 35"/>
    <w:qFormat/>
    <w:rsid w:val="00380A99"/>
    <w:rPr>
      <w:rFonts w:cs="Symbol"/>
      <w:b/>
      <w:sz w:val="21"/>
    </w:rPr>
  </w:style>
  <w:style w:type="character" w:customStyle="1" w:styleId="ListLabel36">
    <w:name w:val="ListLabel 36"/>
    <w:qFormat/>
    <w:rsid w:val="00380A99"/>
    <w:rPr>
      <w:rFonts w:cs="SimSun"/>
      <w:b/>
      <w:sz w:val="24"/>
    </w:rPr>
  </w:style>
  <w:style w:type="character" w:customStyle="1" w:styleId="ListLabel37">
    <w:name w:val="ListLabel 37"/>
    <w:qFormat/>
    <w:rsid w:val="00380A99"/>
    <w:rPr>
      <w:rFonts w:cs="SimSun"/>
    </w:rPr>
  </w:style>
  <w:style w:type="character" w:customStyle="1" w:styleId="ListLabel38">
    <w:name w:val="ListLabel 38"/>
    <w:qFormat/>
    <w:rsid w:val="00380A99"/>
    <w:rPr>
      <w:rFonts w:ascii="PMingLiU" w:hAnsi="PMingLiU" w:cs="Symbol"/>
      <w:b/>
      <w:sz w:val="21"/>
    </w:rPr>
  </w:style>
  <w:style w:type="character" w:customStyle="1" w:styleId="ListLabel39">
    <w:name w:val="ListLabel 39"/>
    <w:qFormat/>
    <w:rsid w:val="00380A99"/>
    <w:rPr>
      <w:rFonts w:ascii="KaiTi" w:hAnsi="KaiTi" w:cs="SimSun"/>
      <w:b/>
      <w:sz w:val="24"/>
    </w:rPr>
  </w:style>
  <w:style w:type="character" w:customStyle="1" w:styleId="ListLabel40">
    <w:name w:val="ListLabel 40"/>
    <w:qFormat/>
    <w:rsid w:val="00380A99"/>
    <w:rPr>
      <w:rFonts w:cs="SimSun"/>
    </w:rPr>
  </w:style>
  <w:style w:type="character" w:customStyle="1" w:styleId="ListLabel41">
    <w:name w:val="ListLabel 41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42">
    <w:name w:val="ListLabel 42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43">
    <w:name w:val="ListLabel 43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44">
    <w:name w:val="ListLabel 44"/>
    <w:qFormat/>
    <w:rsid w:val="00380A99"/>
    <w:rPr>
      <w:rFonts w:cs="Symbol"/>
      <w:b/>
      <w:sz w:val="21"/>
    </w:rPr>
  </w:style>
  <w:style w:type="character" w:customStyle="1" w:styleId="ListLabel45">
    <w:name w:val="ListLabel 45"/>
    <w:qFormat/>
    <w:rsid w:val="00380A99"/>
    <w:rPr>
      <w:rFonts w:cs="SimSun"/>
      <w:b/>
      <w:sz w:val="24"/>
    </w:rPr>
  </w:style>
  <w:style w:type="character" w:customStyle="1" w:styleId="ListLabel46">
    <w:name w:val="ListLabel 46"/>
    <w:qFormat/>
    <w:rsid w:val="00380A99"/>
    <w:rPr>
      <w:rFonts w:cs="SimSun"/>
    </w:rPr>
  </w:style>
  <w:style w:type="character" w:customStyle="1" w:styleId="ListLabel47">
    <w:name w:val="ListLabel 47"/>
    <w:qFormat/>
    <w:rsid w:val="00380A99"/>
    <w:rPr>
      <w:rFonts w:ascii="PMingLiU" w:hAnsi="PMingLiU" w:cs="Symbol"/>
      <w:b/>
      <w:sz w:val="21"/>
    </w:rPr>
  </w:style>
  <w:style w:type="character" w:customStyle="1" w:styleId="ListLabel48">
    <w:name w:val="ListLabel 48"/>
    <w:qFormat/>
    <w:rsid w:val="00380A99"/>
    <w:rPr>
      <w:rFonts w:ascii="KaiTi" w:hAnsi="KaiTi" w:cs="SimSun"/>
      <w:b/>
      <w:sz w:val="24"/>
    </w:rPr>
  </w:style>
  <w:style w:type="character" w:customStyle="1" w:styleId="ListLabel49">
    <w:name w:val="ListLabel 49"/>
    <w:qFormat/>
    <w:rsid w:val="00380A99"/>
    <w:rPr>
      <w:rFonts w:cs="SimSun"/>
    </w:rPr>
  </w:style>
  <w:style w:type="character" w:customStyle="1" w:styleId="ListLabel50">
    <w:name w:val="ListLabel 50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51">
    <w:name w:val="ListLabel 51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52">
    <w:name w:val="ListLabel 52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53">
    <w:name w:val="ListLabel 53"/>
    <w:qFormat/>
    <w:rsid w:val="00380A99"/>
    <w:rPr>
      <w:rFonts w:cs="Symbol"/>
      <w:b/>
      <w:sz w:val="21"/>
    </w:rPr>
  </w:style>
  <w:style w:type="character" w:customStyle="1" w:styleId="ListLabel54">
    <w:name w:val="ListLabel 54"/>
    <w:qFormat/>
    <w:rsid w:val="00380A99"/>
    <w:rPr>
      <w:rFonts w:cs="SimSun"/>
      <w:b/>
      <w:sz w:val="24"/>
    </w:rPr>
  </w:style>
  <w:style w:type="character" w:customStyle="1" w:styleId="ListLabel55">
    <w:name w:val="ListLabel 55"/>
    <w:qFormat/>
    <w:rsid w:val="00380A99"/>
    <w:rPr>
      <w:rFonts w:cs="SimSun"/>
    </w:rPr>
  </w:style>
  <w:style w:type="character" w:customStyle="1" w:styleId="ListLabel56">
    <w:name w:val="ListLabel 56"/>
    <w:qFormat/>
    <w:rsid w:val="00380A99"/>
    <w:rPr>
      <w:rFonts w:ascii="PMingLiU" w:hAnsi="PMingLiU" w:cs="Symbol"/>
      <w:b/>
      <w:sz w:val="21"/>
    </w:rPr>
  </w:style>
  <w:style w:type="character" w:customStyle="1" w:styleId="ListLabel57">
    <w:name w:val="ListLabel 57"/>
    <w:qFormat/>
    <w:rsid w:val="00380A99"/>
    <w:rPr>
      <w:rFonts w:ascii="PMingLiU" w:hAnsi="PMingLiU" w:cs="SimSun"/>
      <w:b/>
      <w:sz w:val="21"/>
    </w:rPr>
  </w:style>
  <w:style w:type="character" w:customStyle="1" w:styleId="ListLabel58">
    <w:name w:val="ListLabel 58"/>
    <w:qFormat/>
    <w:rsid w:val="00380A99"/>
    <w:rPr>
      <w:rFonts w:cs="SimSun"/>
    </w:rPr>
  </w:style>
  <w:style w:type="character" w:customStyle="1" w:styleId="ListLabel59">
    <w:name w:val="ListLabel 5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0">
    <w:name w:val="ListLabel 6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61">
    <w:name w:val="ListLabel 6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62">
    <w:name w:val="ListLabel 62"/>
    <w:qFormat/>
    <w:rsid w:val="00380A99"/>
    <w:rPr>
      <w:rFonts w:cs="Symbol"/>
      <w:b/>
      <w:sz w:val="21"/>
    </w:rPr>
  </w:style>
  <w:style w:type="character" w:customStyle="1" w:styleId="ListLabel63">
    <w:name w:val="ListLabel 63"/>
    <w:qFormat/>
    <w:rsid w:val="00380A99"/>
    <w:rPr>
      <w:rFonts w:cs="SimSun"/>
      <w:b/>
      <w:sz w:val="24"/>
    </w:rPr>
  </w:style>
  <w:style w:type="character" w:customStyle="1" w:styleId="ListLabel64">
    <w:name w:val="ListLabel 64"/>
    <w:qFormat/>
    <w:rsid w:val="00380A99"/>
    <w:rPr>
      <w:rFonts w:cs="SimSun"/>
    </w:rPr>
  </w:style>
  <w:style w:type="character" w:customStyle="1" w:styleId="ListLabel65">
    <w:name w:val="ListLabel 65"/>
    <w:qFormat/>
    <w:rsid w:val="00380A99"/>
    <w:rPr>
      <w:rFonts w:ascii="PMingLiU" w:hAnsi="PMingLiU" w:cs="Symbol"/>
      <w:b/>
      <w:sz w:val="21"/>
    </w:rPr>
  </w:style>
  <w:style w:type="character" w:customStyle="1" w:styleId="ListLabel66">
    <w:name w:val="ListLabel 66"/>
    <w:qFormat/>
    <w:rsid w:val="00380A99"/>
    <w:rPr>
      <w:rFonts w:ascii="PMingLiU" w:hAnsi="PMingLiU" w:cs="SimSun"/>
      <w:b/>
      <w:sz w:val="21"/>
    </w:rPr>
  </w:style>
  <w:style w:type="character" w:customStyle="1" w:styleId="ListLabel67">
    <w:name w:val="ListLabel 67"/>
    <w:qFormat/>
    <w:rsid w:val="00380A99"/>
    <w:rPr>
      <w:rFonts w:cs="SimSun"/>
    </w:rPr>
  </w:style>
  <w:style w:type="character" w:customStyle="1" w:styleId="ListLabel68">
    <w:name w:val="ListLabel 68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9">
    <w:name w:val="ListLabel 69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0">
    <w:name w:val="ListLabel 70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71">
    <w:name w:val="ListLabel 71"/>
    <w:qFormat/>
    <w:rsid w:val="00380A99"/>
    <w:rPr>
      <w:rFonts w:cs="Symbol"/>
      <w:b/>
      <w:sz w:val="21"/>
    </w:rPr>
  </w:style>
  <w:style w:type="character" w:customStyle="1" w:styleId="ListLabel72">
    <w:name w:val="ListLabel 72"/>
    <w:qFormat/>
    <w:rsid w:val="00380A99"/>
    <w:rPr>
      <w:rFonts w:cs="SimSun"/>
      <w:b/>
      <w:sz w:val="24"/>
    </w:rPr>
  </w:style>
  <w:style w:type="character" w:customStyle="1" w:styleId="ListLabel73">
    <w:name w:val="ListLabel 73"/>
    <w:qFormat/>
    <w:rsid w:val="00380A99"/>
    <w:rPr>
      <w:rFonts w:cs="SimSun"/>
    </w:rPr>
  </w:style>
  <w:style w:type="character" w:customStyle="1" w:styleId="ListLabel74">
    <w:name w:val="ListLabel 74"/>
    <w:qFormat/>
    <w:rsid w:val="00380A99"/>
    <w:rPr>
      <w:rFonts w:ascii="PMingLiU" w:hAnsi="PMingLiU" w:cs="Symbol"/>
      <w:b/>
      <w:sz w:val="21"/>
    </w:rPr>
  </w:style>
  <w:style w:type="character" w:customStyle="1" w:styleId="ListLabel75">
    <w:name w:val="ListLabel 75"/>
    <w:qFormat/>
    <w:rsid w:val="00380A99"/>
    <w:rPr>
      <w:rFonts w:ascii="PMingLiU" w:hAnsi="PMingLiU" w:cs="SimSun"/>
      <w:b/>
      <w:sz w:val="21"/>
    </w:rPr>
  </w:style>
  <w:style w:type="character" w:customStyle="1" w:styleId="ListLabel76">
    <w:name w:val="ListLabel 76"/>
    <w:qFormat/>
    <w:rsid w:val="00380A99"/>
    <w:rPr>
      <w:rFonts w:cs="SimSun"/>
    </w:rPr>
  </w:style>
  <w:style w:type="character" w:customStyle="1" w:styleId="ListLabel77">
    <w:name w:val="ListLabel 7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78">
    <w:name w:val="ListLabel 7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9">
    <w:name w:val="ListLabel 7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0">
    <w:name w:val="ListLabel 80"/>
    <w:qFormat/>
    <w:rsid w:val="00380A99"/>
    <w:rPr>
      <w:rFonts w:cs="Symbol"/>
      <w:b/>
      <w:sz w:val="21"/>
    </w:rPr>
  </w:style>
  <w:style w:type="character" w:customStyle="1" w:styleId="ListLabel81">
    <w:name w:val="ListLabel 81"/>
    <w:qFormat/>
    <w:rsid w:val="00380A99"/>
    <w:rPr>
      <w:rFonts w:cs="SimSun"/>
      <w:b/>
      <w:sz w:val="24"/>
    </w:rPr>
  </w:style>
  <w:style w:type="character" w:customStyle="1" w:styleId="ListLabel82">
    <w:name w:val="ListLabel 82"/>
    <w:qFormat/>
    <w:rsid w:val="00380A99"/>
    <w:rPr>
      <w:rFonts w:cs="SimSun"/>
    </w:rPr>
  </w:style>
  <w:style w:type="character" w:customStyle="1" w:styleId="ListLabel83">
    <w:name w:val="ListLabel 83"/>
    <w:qFormat/>
    <w:rsid w:val="00380A99"/>
    <w:rPr>
      <w:rFonts w:ascii="PMingLiU" w:hAnsi="PMingLiU" w:cs="Symbol"/>
      <w:b/>
      <w:sz w:val="21"/>
    </w:rPr>
  </w:style>
  <w:style w:type="character" w:customStyle="1" w:styleId="ListLabel84">
    <w:name w:val="ListLabel 84"/>
    <w:qFormat/>
    <w:rsid w:val="00380A99"/>
    <w:rPr>
      <w:rFonts w:ascii="PMingLiU" w:hAnsi="PMingLiU" w:cs="SimSun"/>
      <w:b/>
      <w:sz w:val="21"/>
    </w:rPr>
  </w:style>
  <w:style w:type="character" w:customStyle="1" w:styleId="ListLabel85">
    <w:name w:val="ListLabel 85"/>
    <w:qFormat/>
    <w:rsid w:val="00380A99"/>
    <w:rPr>
      <w:rFonts w:cs="SimSun"/>
    </w:rPr>
  </w:style>
  <w:style w:type="character" w:customStyle="1" w:styleId="ListLabel86">
    <w:name w:val="ListLabel 8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87">
    <w:name w:val="ListLabel 8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88">
    <w:name w:val="ListLabel 8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9">
    <w:name w:val="ListLabel 89"/>
    <w:qFormat/>
    <w:rsid w:val="00380A99"/>
    <w:rPr>
      <w:rFonts w:cs="Symbol"/>
      <w:b/>
      <w:sz w:val="21"/>
    </w:rPr>
  </w:style>
  <w:style w:type="character" w:customStyle="1" w:styleId="ListLabel90">
    <w:name w:val="ListLabel 90"/>
    <w:qFormat/>
    <w:rsid w:val="00380A99"/>
    <w:rPr>
      <w:rFonts w:cs="SimSun"/>
      <w:b/>
      <w:sz w:val="24"/>
    </w:rPr>
  </w:style>
  <w:style w:type="character" w:customStyle="1" w:styleId="ListLabel91">
    <w:name w:val="ListLabel 91"/>
    <w:qFormat/>
    <w:rsid w:val="00380A99"/>
    <w:rPr>
      <w:rFonts w:cs="SimSun"/>
    </w:rPr>
  </w:style>
  <w:style w:type="character" w:customStyle="1" w:styleId="ListLabel92">
    <w:name w:val="ListLabel 92"/>
    <w:qFormat/>
    <w:rsid w:val="00380A99"/>
    <w:rPr>
      <w:rFonts w:ascii="PMingLiU" w:hAnsi="PMingLiU" w:cs="Symbol"/>
      <w:b/>
      <w:sz w:val="21"/>
    </w:rPr>
  </w:style>
  <w:style w:type="character" w:customStyle="1" w:styleId="ListLabel93">
    <w:name w:val="ListLabel 93"/>
    <w:qFormat/>
    <w:rsid w:val="00380A99"/>
    <w:rPr>
      <w:rFonts w:ascii="PMingLiU" w:hAnsi="PMingLiU" w:cs="SimSun"/>
      <w:b/>
      <w:sz w:val="21"/>
    </w:rPr>
  </w:style>
  <w:style w:type="character" w:customStyle="1" w:styleId="ListLabel94">
    <w:name w:val="ListLabel 94"/>
    <w:qFormat/>
    <w:rsid w:val="00380A99"/>
    <w:rPr>
      <w:rFonts w:cs="SimSun"/>
    </w:rPr>
  </w:style>
  <w:style w:type="character" w:customStyle="1" w:styleId="ListLabel95">
    <w:name w:val="ListLabel 95"/>
    <w:qFormat/>
    <w:rsid w:val="00380A99"/>
    <w:rPr>
      <w:rFonts w:ascii="PMingLiU" w:eastAsia="PMingLiU" w:hAnsi="PMingLiU" w:cs="Arial"/>
      <w:sz w:val="22"/>
    </w:rPr>
  </w:style>
  <w:style w:type="character" w:customStyle="1" w:styleId="ListLabel96">
    <w:name w:val="ListLabel 96"/>
    <w:qFormat/>
    <w:rsid w:val="00380A99"/>
    <w:rPr>
      <w:rFonts w:cs="Courier New"/>
    </w:rPr>
  </w:style>
  <w:style w:type="character" w:customStyle="1" w:styleId="ListLabel97">
    <w:name w:val="ListLabel 97"/>
    <w:qFormat/>
    <w:rsid w:val="00380A99"/>
    <w:rPr>
      <w:rFonts w:cs="Courier New"/>
    </w:rPr>
  </w:style>
  <w:style w:type="character" w:customStyle="1" w:styleId="ListLabel98">
    <w:name w:val="ListLabel 98"/>
    <w:qFormat/>
    <w:rsid w:val="00380A99"/>
    <w:rPr>
      <w:rFonts w:cs="Courier New"/>
    </w:rPr>
  </w:style>
  <w:style w:type="character" w:customStyle="1" w:styleId="ListLabel99">
    <w:name w:val="ListLabel 99"/>
    <w:qFormat/>
    <w:rsid w:val="00380A99"/>
    <w:rPr>
      <w:rFonts w:cs="Courier New"/>
    </w:rPr>
  </w:style>
  <w:style w:type="character" w:customStyle="1" w:styleId="ListLabel100">
    <w:name w:val="ListLabel 100"/>
    <w:qFormat/>
    <w:rsid w:val="00380A99"/>
    <w:rPr>
      <w:rFonts w:cs="Courier New"/>
    </w:rPr>
  </w:style>
  <w:style w:type="character" w:customStyle="1" w:styleId="ListLabel101">
    <w:name w:val="ListLabel 101"/>
    <w:qFormat/>
    <w:rsid w:val="00380A99"/>
    <w:rPr>
      <w:rFonts w:cs="Courier New"/>
    </w:rPr>
  </w:style>
  <w:style w:type="character" w:customStyle="1" w:styleId="ListLabel102">
    <w:name w:val="ListLabel 102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03">
    <w:name w:val="ListLabel 103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04">
    <w:name w:val="ListLabel 104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05">
    <w:name w:val="ListLabel 105"/>
    <w:qFormat/>
    <w:rsid w:val="00380A99"/>
    <w:rPr>
      <w:rFonts w:cs="Symbol"/>
      <w:b/>
      <w:sz w:val="21"/>
    </w:rPr>
  </w:style>
  <w:style w:type="character" w:customStyle="1" w:styleId="ListLabel106">
    <w:name w:val="ListLabel 106"/>
    <w:qFormat/>
    <w:rsid w:val="00380A99"/>
    <w:rPr>
      <w:rFonts w:cs="SimSun"/>
      <w:b/>
      <w:sz w:val="24"/>
    </w:rPr>
  </w:style>
  <w:style w:type="character" w:customStyle="1" w:styleId="ListLabel107">
    <w:name w:val="ListLabel 107"/>
    <w:qFormat/>
    <w:rsid w:val="00380A99"/>
    <w:rPr>
      <w:rFonts w:cs="SimSun"/>
    </w:rPr>
  </w:style>
  <w:style w:type="character" w:customStyle="1" w:styleId="ListLabel108">
    <w:name w:val="ListLabel 108"/>
    <w:qFormat/>
    <w:rsid w:val="00380A99"/>
    <w:rPr>
      <w:rFonts w:ascii="PMingLiU" w:hAnsi="PMingLiU" w:cs="Symbol"/>
      <w:b/>
      <w:sz w:val="21"/>
    </w:rPr>
  </w:style>
  <w:style w:type="character" w:customStyle="1" w:styleId="ListLabel109">
    <w:name w:val="ListLabel 109"/>
    <w:qFormat/>
    <w:rsid w:val="00380A99"/>
    <w:rPr>
      <w:rFonts w:ascii="PMingLiU" w:hAnsi="PMingLiU" w:cs="SimSun"/>
      <w:b/>
      <w:sz w:val="21"/>
    </w:rPr>
  </w:style>
  <w:style w:type="character" w:customStyle="1" w:styleId="ListLabel110">
    <w:name w:val="ListLabel 110"/>
    <w:qFormat/>
    <w:rsid w:val="00380A99"/>
    <w:rPr>
      <w:rFonts w:cs="SimSun"/>
    </w:rPr>
  </w:style>
  <w:style w:type="character" w:customStyle="1" w:styleId="ListLabel111">
    <w:name w:val="ListLabel 111"/>
    <w:qFormat/>
    <w:rsid w:val="00380A99"/>
    <w:rPr>
      <w:rFonts w:ascii="PMingLiU" w:hAnsi="PMingLiU" w:cs="Arial"/>
      <w:sz w:val="22"/>
    </w:rPr>
  </w:style>
  <w:style w:type="character" w:customStyle="1" w:styleId="ListLabel112">
    <w:name w:val="ListLabel 112"/>
    <w:qFormat/>
    <w:rsid w:val="00380A99"/>
    <w:rPr>
      <w:rFonts w:cs="Courier New"/>
    </w:rPr>
  </w:style>
  <w:style w:type="character" w:customStyle="1" w:styleId="ListLabel113">
    <w:name w:val="ListLabel 113"/>
    <w:qFormat/>
    <w:rsid w:val="00380A99"/>
    <w:rPr>
      <w:rFonts w:cs="Wingdings"/>
    </w:rPr>
  </w:style>
  <w:style w:type="character" w:customStyle="1" w:styleId="ListLabel114">
    <w:name w:val="ListLabel 114"/>
    <w:qFormat/>
    <w:rsid w:val="00380A99"/>
    <w:rPr>
      <w:rFonts w:cs="Symbol"/>
    </w:rPr>
  </w:style>
  <w:style w:type="character" w:customStyle="1" w:styleId="ListLabel115">
    <w:name w:val="ListLabel 115"/>
    <w:qFormat/>
    <w:rsid w:val="00380A99"/>
    <w:rPr>
      <w:rFonts w:cs="Courier New"/>
    </w:rPr>
  </w:style>
  <w:style w:type="character" w:customStyle="1" w:styleId="ListLabel116">
    <w:name w:val="ListLabel 116"/>
    <w:qFormat/>
    <w:rsid w:val="00380A99"/>
    <w:rPr>
      <w:rFonts w:cs="Wingdings"/>
    </w:rPr>
  </w:style>
  <w:style w:type="character" w:customStyle="1" w:styleId="ListLabel117">
    <w:name w:val="ListLabel 117"/>
    <w:qFormat/>
    <w:rsid w:val="00380A99"/>
    <w:rPr>
      <w:rFonts w:cs="Symbol"/>
    </w:rPr>
  </w:style>
  <w:style w:type="character" w:customStyle="1" w:styleId="ListLabel118">
    <w:name w:val="ListLabel 118"/>
    <w:qFormat/>
    <w:rsid w:val="00380A99"/>
    <w:rPr>
      <w:rFonts w:cs="Courier New"/>
    </w:rPr>
  </w:style>
  <w:style w:type="character" w:customStyle="1" w:styleId="ListLabel119">
    <w:name w:val="ListLabel 119"/>
    <w:qFormat/>
    <w:rsid w:val="00380A99"/>
    <w:rPr>
      <w:rFonts w:cs="Wingdings"/>
    </w:rPr>
  </w:style>
  <w:style w:type="character" w:customStyle="1" w:styleId="ListLabel120">
    <w:name w:val="ListLabel 120"/>
    <w:qFormat/>
    <w:rsid w:val="00380A99"/>
    <w:rPr>
      <w:rFonts w:cs="Symbol"/>
      <w:sz w:val="22"/>
    </w:rPr>
  </w:style>
  <w:style w:type="character" w:customStyle="1" w:styleId="ListLabel121">
    <w:name w:val="ListLabel 121"/>
    <w:qFormat/>
    <w:rsid w:val="00380A99"/>
    <w:rPr>
      <w:rFonts w:cs="Courier New"/>
    </w:rPr>
  </w:style>
  <w:style w:type="character" w:customStyle="1" w:styleId="ListLabel122">
    <w:name w:val="ListLabel 122"/>
    <w:qFormat/>
    <w:rsid w:val="00380A99"/>
    <w:rPr>
      <w:rFonts w:cs="Wingdings"/>
    </w:rPr>
  </w:style>
  <w:style w:type="character" w:customStyle="1" w:styleId="ListLabel123">
    <w:name w:val="ListLabel 123"/>
    <w:qFormat/>
    <w:rsid w:val="00380A99"/>
    <w:rPr>
      <w:rFonts w:cs="Symbol"/>
    </w:rPr>
  </w:style>
  <w:style w:type="character" w:customStyle="1" w:styleId="ListLabel124">
    <w:name w:val="ListLabel 124"/>
    <w:qFormat/>
    <w:rsid w:val="00380A99"/>
    <w:rPr>
      <w:rFonts w:cs="Courier New"/>
    </w:rPr>
  </w:style>
  <w:style w:type="character" w:customStyle="1" w:styleId="ListLabel125">
    <w:name w:val="ListLabel 125"/>
    <w:qFormat/>
    <w:rsid w:val="00380A99"/>
    <w:rPr>
      <w:rFonts w:cs="Wingdings"/>
    </w:rPr>
  </w:style>
  <w:style w:type="character" w:customStyle="1" w:styleId="ListLabel126">
    <w:name w:val="ListLabel 126"/>
    <w:qFormat/>
    <w:rsid w:val="00380A99"/>
    <w:rPr>
      <w:rFonts w:cs="Symbol"/>
    </w:rPr>
  </w:style>
  <w:style w:type="character" w:customStyle="1" w:styleId="ListLabel127">
    <w:name w:val="ListLabel 127"/>
    <w:qFormat/>
    <w:rsid w:val="00380A99"/>
    <w:rPr>
      <w:rFonts w:cs="Courier New"/>
    </w:rPr>
  </w:style>
  <w:style w:type="character" w:customStyle="1" w:styleId="ListLabel128">
    <w:name w:val="ListLabel 128"/>
    <w:qFormat/>
    <w:rsid w:val="00380A99"/>
    <w:rPr>
      <w:rFonts w:cs="Wingdings"/>
    </w:rPr>
  </w:style>
  <w:style w:type="character" w:customStyle="1" w:styleId="ListLabel129">
    <w:name w:val="ListLabel 12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30">
    <w:name w:val="ListLabel 13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31">
    <w:name w:val="ListLabel 13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32">
    <w:name w:val="ListLabel 132"/>
    <w:qFormat/>
    <w:rsid w:val="00380A99"/>
    <w:rPr>
      <w:rFonts w:cs="Symbol"/>
      <w:b/>
      <w:sz w:val="21"/>
    </w:rPr>
  </w:style>
  <w:style w:type="character" w:customStyle="1" w:styleId="ListLabel133">
    <w:name w:val="ListLabel 133"/>
    <w:qFormat/>
    <w:rsid w:val="00380A99"/>
    <w:rPr>
      <w:rFonts w:cs="SimSun"/>
      <w:b/>
      <w:sz w:val="24"/>
    </w:rPr>
  </w:style>
  <w:style w:type="character" w:customStyle="1" w:styleId="ListLabel134">
    <w:name w:val="ListLabel 134"/>
    <w:qFormat/>
    <w:rsid w:val="00380A99"/>
    <w:rPr>
      <w:rFonts w:cs="SimSun"/>
    </w:rPr>
  </w:style>
  <w:style w:type="character" w:customStyle="1" w:styleId="ListLabel135">
    <w:name w:val="ListLabel 135"/>
    <w:qFormat/>
    <w:rsid w:val="00380A99"/>
    <w:rPr>
      <w:rFonts w:ascii="PMingLiU" w:hAnsi="PMingLiU" w:cs="Symbol"/>
      <w:b/>
      <w:sz w:val="21"/>
    </w:rPr>
  </w:style>
  <w:style w:type="character" w:customStyle="1" w:styleId="ListLabel136">
    <w:name w:val="ListLabel 136"/>
    <w:qFormat/>
    <w:rsid w:val="00380A99"/>
    <w:rPr>
      <w:rFonts w:ascii="PMingLiU" w:hAnsi="PMingLiU" w:cs="SimSun"/>
      <w:b/>
      <w:sz w:val="21"/>
    </w:rPr>
  </w:style>
  <w:style w:type="character" w:customStyle="1" w:styleId="ListLabel137">
    <w:name w:val="ListLabel 137"/>
    <w:qFormat/>
    <w:rsid w:val="00380A99"/>
    <w:rPr>
      <w:rFonts w:cs="SimSun"/>
    </w:rPr>
  </w:style>
  <w:style w:type="character" w:customStyle="1" w:styleId="ListLabel138">
    <w:name w:val="ListLabel 138"/>
    <w:qFormat/>
    <w:rsid w:val="00380A99"/>
    <w:rPr>
      <w:rFonts w:ascii="PMingLiU" w:hAnsi="PMingLiU" w:cs="Arial"/>
      <w:sz w:val="22"/>
    </w:rPr>
  </w:style>
  <w:style w:type="character" w:customStyle="1" w:styleId="ListLabel139">
    <w:name w:val="ListLabel 139"/>
    <w:qFormat/>
    <w:rsid w:val="00380A99"/>
    <w:rPr>
      <w:rFonts w:cs="Courier New"/>
    </w:rPr>
  </w:style>
  <w:style w:type="character" w:customStyle="1" w:styleId="ListLabel140">
    <w:name w:val="ListLabel 140"/>
    <w:qFormat/>
    <w:rsid w:val="00380A99"/>
    <w:rPr>
      <w:rFonts w:cs="Wingdings"/>
    </w:rPr>
  </w:style>
  <w:style w:type="character" w:customStyle="1" w:styleId="ListLabel141">
    <w:name w:val="ListLabel 141"/>
    <w:qFormat/>
    <w:rsid w:val="00380A99"/>
    <w:rPr>
      <w:rFonts w:cs="Symbol"/>
    </w:rPr>
  </w:style>
  <w:style w:type="character" w:customStyle="1" w:styleId="ListLabel142">
    <w:name w:val="ListLabel 142"/>
    <w:qFormat/>
    <w:rsid w:val="00380A99"/>
    <w:rPr>
      <w:rFonts w:cs="Courier New"/>
    </w:rPr>
  </w:style>
  <w:style w:type="character" w:customStyle="1" w:styleId="ListLabel143">
    <w:name w:val="ListLabel 143"/>
    <w:qFormat/>
    <w:rsid w:val="00380A99"/>
    <w:rPr>
      <w:rFonts w:cs="Wingdings"/>
    </w:rPr>
  </w:style>
  <w:style w:type="character" w:customStyle="1" w:styleId="ListLabel144">
    <w:name w:val="ListLabel 144"/>
    <w:qFormat/>
    <w:rsid w:val="00380A99"/>
    <w:rPr>
      <w:rFonts w:cs="Symbol"/>
    </w:rPr>
  </w:style>
  <w:style w:type="character" w:customStyle="1" w:styleId="ListLabel145">
    <w:name w:val="ListLabel 145"/>
    <w:qFormat/>
    <w:rsid w:val="00380A99"/>
    <w:rPr>
      <w:rFonts w:cs="Courier New"/>
    </w:rPr>
  </w:style>
  <w:style w:type="character" w:customStyle="1" w:styleId="ListLabel146">
    <w:name w:val="ListLabel 146"/>
    <w:qFormat/>
    <w:rsid w:val="00380A99"/>
    <w:rPr>
      <w:rFonts w:cs="Wingdings"/>
    </w:rPr>
  </w:style>
  <w:style w:type="character" w:customStyle="1" w:styleId="ListLabel147">
    <w:name w:val="ListLabel 147"/>
    <w:qFormat/>
    <w:rsid w:val="00380A99"/>
    <w:rPr>
      <w:rFonts w:cs="Symbol"/>
      <w:sz w:val="22"/>
    </w:rPr>
  </w:style>
  <w:style w:type="character" w:customStyle="1" w:styleId="ListLabel148">
    <w:name w:val="ListLabel 148"/>
    <w:qFormat/>
    <w:rsid w:val="00380A99"/>
    <w:rPr>
      <w:rFonts w:cs="Courier New"/>
    </w:rPr>
  </w:style>
  <w:style w:type="character" w:customStyle="1" w:styleId="ListLabel149">
    <w:name w:val="ListLabel 149"/>
    <w:qFormat/>
    <w:rsid w:val="00380A99"/>
    <w:rPr>
      <w:rFonts w:cs="Wingdings"/>
    </w:rPr>
  </w:style>
  <w:style w:type="character" w:customStyle="1" w:styleId="ListLabel150">
    <w:name w:val="ListLabel 150"/>
    <w:qFormat/>
    <w:rsid w:val="00380A99"/>
    <w:rPr>
      <w:rFonts w:cs="Symbol"/>
    </w:rPr>
  </w:style>
  <w:style w:type="character" w:customStyle="1" w:styleId="ListLabel151">
    <w:name w:val="ListLabel 151"/>
    <w:qFormat/>
    <w:rsid w:val="00380A99"/>
    <w:rPr>
      <w:rFonts w:cs="Courier New"/>
    </w:rPr>
  </w:style>
  <w:style w:type="character" w:customStyle="1" w:styleId="ListLabel152">
    <w:name w:val="ListLabel 152"/>
    <w:qFormat/>
    <w:rsid w:val="00380A99"/>
    <w:rPr>
      <w:rFonts w:cs="Wingdings"/>
    </w:rPr>
  </w:style>
  <w:style w:type="character" w:customStyle="1" w:styleId="ListLabel153">
    <w:name w:val="ListLabel 153"/>
    <w:qFormat/>
    <w:rsid w:val="00380A99"/>
    <w:rPr>
      <w:rFonts w:cs="Symbol"/>
    </w:rPr>
  </w:style>
  <w:style w:type="character" w:customStyle="1" w:styleId="ListLabel154">
    <w:name w:val="ListLabel 154"/>
    <w:qFormat/>
    <w:rsid w:val="00380A99"/>
    <w:rPr>
      <w:rFonts w:cs="Courier New"/>
    </w:rPr>
  </w:style>
  <w:style w:type="character" w:customStyle="1" w:styleId="ListLabel155">
    <w:name w:val="ListLabel 155"/>
    <w:qFormat/>
    <w:rsid w:val="00380A99"/>
    <w:rPr>
      <w:rFonts w:cs="Wingdings"/>
    </w:rPr>
  </w:style>
  <w:style w:type="character" w:customStyle="1" w:styleId="ListLabel156">
    <w:name w:val="ListLabel 15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57">
    <w:name w:val="ListLabel 15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58">
    <w:name w:val="ListLabel 15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59">
    <w:name w:val="ListLabel 159"/>
    <w:qFormat/>
    <w:rsid w:val="00380A99"/>
    <w:rPr>
      <w:rFonts w:cs="Symbol"/>
      <w:b/>
      <w:sz w:val="21"/>
    </w:rPr>
  </w:style>
  <w:style w:type="character" w:customStyle="1" w:styleId="ListLabel160">
    <w:name w:val="ListLabel 160"/>
    <w:qFormat/>
    <w:rsid w:val="00380A99"/>
    <w:rPr>
      <w:rFonts w:cs="SimSun"/>
      <w:b/>
      <w:sz w:val="24"/>
    </w:rPr>
  </w:style>
  <w:style w:type="character" w:customStyle="1" w:styleId="ListLabel161">
    <w:name w:val="ListLabel 161"/>
    <w:qFormat/>
    <w:rsid w:val="00380A99"/>
    <w:rPr>
      <w:rFonts w:cs="SimSun"/>
    </w:rPr>
  </w:style>
  <w:style w:type="character" w:customStyle="1" w:styleId="ListLabel162">
    <w:name w:val="ListLabel 162"/>
    <w:qFormat/>
    <w:rsid w:val="00380A99"/>
    <w:rPr>
      <w:rFonts w:ascii="PMingLiU" w:hAnsi="PMingLiU" w:cs="Symbol"/>
      <w:b/>
      <w:sz w:val="21"/>
    </w:rPr>
  </w:style>
  <w:style w:type="character" w:customStyle="1" w:styleId="ListLabel163">
    <w:name w:val="ListLabel 163"/>
    <w:qFormat/>
    <w:rsid w:val="00380A99"/>
    <w:rPr>
      <w:rFonts w:ascii="PMingLiU" w:hAnsi="PMingLiU" w:cs="SimSun"/>
      <w:b/>
      <w:sz w:val="21"/>
    </w:rPr>
  </w:style>
  <w:style w:type="character" w:customStyle="1" w:styleId="ListLabel164">
    <w:name w:val="ListLabel 164"/>
    <w:qFormat/>
    <w:rsid w:val="00380A99"/>
    <w:rPr>
      <w:rFonts w:cs="SimSun"/>
    </w:rPr>
  </w:style>
  <w:style w:type="character" w:customStyle="1" w:styleId="ListLabel165">
    <w:name w:val="ListLabel 165"/>
    <w:qFormat/>
    <w:rsid w:val="00380A99"/>
    <w:rPr>
      <w:rFonts w:ascii="PMingLiU" w:hAnsi="PMingLiU" w:cs="Arial"/>
      <w:sz w:val="22"/>
    </w:rPr>
  </w:style>
  <w:style w:type="character" w:customStyle="1" w:styleId="ListLabel166">
    <w:name w:val="ListLabel 166"/>
    <w:qFormat/>
    <w:rsid w:val="00380A99"/>
    <w:rPr>
      <w:rFonts w:cs="Courier New"/>
    </w:rPr>
  </w:style>
  <w:style w:type="character" w:customStyle="1" w:styleId="ListLabel167">
    <w:name w:val="ListLabel 167"/>
    <w:qFormat/>
    <w:rsid w:val="00380A99"/>
    <w:rPr>
      <w:rFonts w:cs="Wingdings"/>
    </w:rPr>
  </w:style>
  <w:style w:type="character" w:customStyle="1" w:styleId="ListLabel168">
    <w:name w:val="ListLabel 168"/>
    <w:qFormat/>
    <w:rsid w:val="00380A99"/>
    <w:rPr>
      <w:rFonts w:cs="Symbol"/>
    </w:rPr>
  </w:style>
  <w:style w:type="character" w:customStyle="1" w:styleId="ListLabel169">
    <w:name w:val="ListLabel 169"/>
    <w:qFormat/>
    <w:rsid w:val="00380A99"/>
    <w:rPr>
      <w:rFonts w:cs="Courier New"/>
    </w:rPr>
  </w:style>
  <w:style w:type="character" w:customStyle="1" w:styleId="ListLabel170">
    <w:name w:val="ListLabel 170"/>
    <w:qFormat/>
    <w:rsid w:val="00380A99"/>
    <w:rPr>
      <w:rFonts w:cs="Wingdings"/>
    </w:rPr>
  </w:style>
  <w:style w:type="character" w:customStyle="1" w:styleId="ListLabel171">
    <w:name w:val="ListLabel 171"/>
    <w:qFormat/>
    <w:rsid w:val="00380A99"/>
    <w:rPr>
      <w:rFonts w:cs="Symbol"/>
    </w:rPr>
  </w:style>
  <w:style w:type="character" w:customStyle="1" w:styleId="ListLabel172">
    <w:name w:val="ListLabel 172"/>
    <w:qFormat/>
    <w:rsid w:val="00380A99"/>
    <w:rPr>
      <w:rFonts w:cs="Courier New"/>
    </w:rPr>
  </w:style>
  <w:style w:type="character" w:customStyle="1" w:styleId="ListLabel173">
    <w:name w:val="ListLabel 173"/>
    <w:qFormat/>
    <w:rsid w:val="00380A99"/>
    <w:rPr>
      <w:rFonts w:cs="Wingdings"/>
    </w:rPr>
  </w:style>
  <w:style w:type="character" w:customStyle="1" w:styleId="ListLabel174">
    <w:name w:val="ListLabel 174"/>
    <w:qFormat/>
    <w:rsid w:val="00380A99"/>
    <w:rPr>
      <w:rFonts w:cs="Symbol"/>
      <w:sz w:val="22"/>
    </w:rPr>
  </w:style>
  <w:style w:type="character" w:customStyle="1" w:styleId="ListLabel175">
    <w:name w:val="ListLabel 175"/>
    <w:qFormat/>
    <w:rsid w:val="00380A99"/>
    <w:rPr>
      <w:rFonts w:cs="Courier New"/>
    </w:rPr>
  </w:style>
  <w:style w:type="character" w:customStyle="1" w:styleId="ListLabel176">
    <w:name w:val="ListLabel 176"/>
    <w:qFormat/>
    <w:rsid w:val="00380A99"/>
    <w:rPr>
      <w:rFonts w:cs="Wingdings"/>
    </w:rPr>
  </w:style>
  <w:style w:type="character" w:customStyle="1" w:styleId="ListLabel177">
    <w:name w:val="ListLabel 177"/>
    <w:qFormat/>
    <w:rsid w:val="00380A99"/>
    <w:rPr>
      <w:rFonts w:cs="Symbol"/>
    </w:rPr>
  </w:style>
  <w:style w:type="character" w:customStyle="1" w:styleId="ListLabel178">
    <w:name w:val="ListLabel 178"/>
    <w:qFormat/>
    <w:rsid w:val="00380A99"/>
    <w:rPr>
      <w:rFonts w:cs="Courier New"/>
    </w:rPr>
  </w:style>
  <w:style w:type="character" w:customStyle="1" w:styleId="ListLabel179">
    <w:name w:val="ListLabel 179"/>
    <w:qFormat/>
    <w:rsid w:val="00380A99"/>
    <w:rPr>
      <w:rFonts w:cs="Wingdings"/>
    </w:rPr>
  </w:style>
  <w:style w:type="character" w:customStyle="1" w:styleId="ListLabel180">
    <w:name w:val="ListLabel 180"/>
    <w:qFormat/>
    <w:rsid w:val="00380A99"/>
    <w:rPr>
      <w:rFonts w:cs="Symbol"/>
    </w:rPr>
  </w:style>
  <w:style w:type="character" w:customStyle="1" w:styleId="ListLabel181">
    <w:name w:val="ListLabel 181"/>
    <w:qFormat/>
    <w:rsid w:val="00380A99"/>
    <w:rPr>
      <w:rFonts w:cs="Courier New"/>
    </w:rPr>
  </w:style>
  <w:style w:type="character" w:customStyle="1" w:styleId="ListLabel182">
    <w:name w:val="ListLabel 182"/>
    <w:qFormat/>
    <w:rsid w:val="00380A99"/>
    <w:rPr>
      <w:rFonts w:cs="Wingdings"/>
    </w:rPr>
  </w:style>
  <w:style w:type="character" w:customStyle="1" w:styleId="ListLabel183">
    <w:name w:val="ListLabel 183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84">
    <w:name w:val="ListLabel 184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85">
    <w:name w:val="ListLabel 185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86">
    <w:name w:val="ListLabel 186"/>
    <w:qFormat/>
    <w:rsid w:val="00380A99"/>
    <w:rPr>
      <w:rFonts w:cs="Symbol"/>
      <w:b/>
      <w:sz w:val="21"/>
    </w:rPr>
  </w:style>
  <w:style w:type="character" w:customStyle="1" w:styleId="ListLabel187">
    <w:name w:val="ListLabel 187"/>
    <w:qFormat/>
    <w:rsid w:val="00380A99"/>
    <w:rPr>
      <w:rFonts w:cs="SimSun"/>
      <w:b/>
      <w:sz w:val="24"/>
    </w:rPr>
  </w:style>
  <w:style w:type="character" w:customStyle="1" w:styleId="ListLabel188">
    <w:name w:val="ListLabel 188"/>
    <w:qFormat/>
    <w:rsid w:val="00380A99"/>
    <w:rPr>
      <w:rFonts w:cs="SimSun"/>
    </w:rPr>
  </w:style>
  <w:style w:type="character" w:customStyle="1" w:styleId="ListLabel189">
    <w:name w:val="ListLabel 189"/>
    <w:qFormat/>
    <w:rsid w:val="00380A99"/>
    <w:rPr>
      <w:rFonts w:ascii="PMingLiU" w:hAnsi="PMingLiU" w:cs="Symbol"/>
      <w:b/>
      <w:sz w:val="21"/>
    </w:rPr>
  </w:style>
  <w:style w:type="character" w:customStyle="1" w:styleId="ListLabel190">
    <w:name w:val="ListLabel 190"/>
    <w:qFormat/>
    <w:rsid w:val="00380A99"/>
    <w:rPr>
      <w:rFonts w:ascii="PMingLiU" w:hAnsi="PMingLiU" w:cs="SimSun"/>
      <w:b/>
      <w:sz w:val="21"/>
    </w:rPr>
  </w:style>
  <w:style w:type="character" w:customStyle="1" w:styleId="ListLabel191">
    <w:name w:val="ListLabel 191"/>
    <w:qFormat/>
    <w:rsid w:val="00380A99"/>
    <w:rPr>
      <w:rFonts w:cs="SimSun"/>
    </w:rPr>
  </w:style>
  <w:style w:type="character" w:customStyle="1" w:styleId="ListLabel192">
    <w:name w:val="ListLabel 192"/>
    <w:qFormat/>
    <w:rsid w:val="00380A99"/>
    <w:rPr>
      <w:rFonts w:ascii="PMingLiU" w:hAnsi="PMingLiU" w:cs="Arial"/>
      <w:sz w:val="22"/>
    </w:rPr>
  </w:style>
  <w:style w:type="character" w:customStyle="1" w:styleId="ListLabel193">
    <w:name w:val="ListLabel 193"/>
    <w:qFormat/>
    <w:rsid w:val="00380A99"/>
    <w:rPr>
      <w:rFonts w:cs="Courier New"/>
    </w:rPr>
  </w:style>
  <w:style w:type="character" w:customStyle="1" w:styleId="ListLabel194">
    <w:name w:val="ListLabel 194"/>
    <w:qFormat/>
    <w:rsid w:val="00380A99"/>
    <w:rPr>
      <w:rFonts w:cs="Wingdings"/>
    </w:rPr>
  </w:style>
  <w:style w:type="character" w:customStyle="1" w:styleId="ListLabel195">
    <w:name w:val="ListLabel 195"/>
    <w:qFormat/>
    <w:rsid w:val="00380A99"/>
    <w:rPr>
      <w:rFonts w:cs="Symbol"/>
    </w:rPr>
  </w:style>
  <w:style w:type="character" w:customStyle="1" w:styleId="ListLabel196">
    <w:name w:val="ListLabel 196"/>
    <w:qFormat/>
    <w:rsid w:val="00380A99"/>
    <w:rPr>
      <w:rFonts w:cs="Courier New"/>
    </w:rPr>
  </w:style>
  <w:style w:type="character" w:customStyle="1" w:styleId="ListLabel197">
    <w:name w:val="ListLabel 197"/>
    <w:qFormat/>
    <w:rsid w:val="00380A99"/>
    <w:rPr>
      <w:rFonts w:cs="Wingdings"/>
    </w:rPr>
  </w:style>
  <w:style w:type="character" w:customStyle="1" w:styleId="ListLabel198">
    <w:name w:val="ListLabel 198"/>
    <w:qFormat/>
    <w:rsid w:val="00380A99"/>
    <w:rPr>
      <w:rFonts w:cs="Symbol"/>
    </w:rPr>
  </w:style>
  <w:style w:type="character" w:customStyle="1" w:styleId="ListLabel199">
    <w:name w:val="ListLabel 199"/>
    <w:qFormat/>
    <w:rsid w:val="00380A99"/>
    <w:rPr>
      <w:rFonts w:cs="Courier New"/>
    </w:rPr>
  </w:style>
  <w:style w:type="character" w:customStyle="1" w:styleId="ListLabel200">
    <w:name w:val="ListLabel 200"/>
    <w:qFormat/>
    <w:rsid w:val="00380A99"/>
    <w:rPr>
      <w:rFonts w:cs="Wingdings"/>
    </w:rPr>
  </w:style>
  <w:style w:type="character" w:customStyle="1" w:styleId="ListLabel201">
    <w:name w:val="ListLabel 201"/>
    <w:qFormat/>
    <w:rsid w:val="00380A99"/>
    <w:rPr>
      <w:rFonts w:cs="Symbol"/>
      <w:sz w:val="22"/>
    </w:rPr>
  </w:style>
  <w:style w:type="character" w:customStyle="1" w:styleId="ListLabel202">
    <w:name w:val="ListLabel 202"/>
    <w:qFormat/>
    <w:rsid w:val="00380A99"/>
    <w:rPr>
      <w:rFonts w:cs="Courier New"/>
    </w:rPr>
  </w:style>
  <w:style w:type="character" w:customStyle="1" w:styleId="ListLabel203">
    <w:name w:val="ListLabel 203"/>
    <w:qFormat/>
    <w:rsid w:val="00380A99"/>
    <w:rPr>
      <w:rFonts w:cs="Wingdings"/>
    </w:rPr>
  </w:style>
  <w:style w:type="character" w:customStyle="1" w:styleId="ListLabel204">
    <w:name w:val="ListLabel 204"/>
    <w:qFormat/>
    <w:rsid w:val="00380A99"/>
    <w:rPr>
      <w:rFonts w:cs="Symbol"/>
    </w:rPr>
  </w:style>
  <w:style w:type="character" w:customStyle="1" w:styleId="ListLabel205">
    <w:name w:val="ListLabel 205"/>
    <w:qFormat/>
    <w:rsid w:val="00380A99"/>
    <w:rPr>
      <w:rFonts w:cs="Courier New"/>
    </w:rPr>
  </w:style>
  <w:style w:type="character" w:customStyle="1" w:styleId="ListLabel206">
    <w:name w:val="ListLabel 206"/>
    <w:qFormat/>
    <w:rsid w:val="00380A99"/>
    <w:rPr>
      <w:rFonts w:cs="Wingdings"/>
    </w:rPr>
  </w:style>
  <w:style w:type="character" w:customStyle="1" w:styleId="ListLabel207">
    <w:name w:val="ListLabel 207"/>
    <w:qFormat/>
    <w:rsid w:val="00380A99"/>
    <w:rPr>
      <w:rFonts w:cs="Symbol"/>
    </w:rPr>
  </w:style>
  <w:style w:type="character" w:customStyle="1" w:styleId="ListLabel208">
    <w:name w:val="ListLabel 208"/>
    <w:qFormat/>
    <w:rsid w:val="00380A99"/>
    <w:rPr>
      <w:rFonts w:cs="Courier New"/>
    </w:rPr>
  </w:style>
  <w:style w:type="character" w:customStyle="1" w:styleId="ListLabel209">
    <w:name w:val="ListLabel 209"/>
    <w:qFormat/>
    <w:rsid w:val="00380A99"/>
    <w:rPr>
      <w:rFonts w:cs="Wingdings"/>
    </w:rPr>
  </w:style>
  <w:style w:type="character" w:customStyle="1" w:styleId="ListLabel210">
    <w:name w:val="ListLabel 210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11">
    <w:name w:val="ListLabel 211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12">
    <w:name w:val="ListLabel 212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213">
    <w:name w:val="ListLabel 213"/>
    <w:qFormat/>
    <w:rsid w:val="00380A99"/>
    <w:rPr>
      <w:rFonts w:cs="Symbol"/>
      <w:b/>
      <w:sz w:val="21"/>
    </w:rPr>
  </w:style>
  <w:style w:type="character" w:customStyle="1" w:styleId="ListLabel214">
    <w:name w:val="ListLabel 214"/>
    <w:qFormat/>
    <w:rsid w:val="00380A99"/>
    <w:rPr>
      <w:rFonts w:cs="SimSun"/>
      <w:b/>
      <w:sz w:val="24"/>
    </w:rPr>
  </w:style>
  <w:style w:type="character" w:customStyle="1" w:styleId="ListLabel215">
    <w:name w:val="ListLabel 215"/>
    <w:qFormat/>
    <w:rsid w:val="00380A99"/>
    <w:rPr>
      <w:rFonts w:cs="SimSun"/>
    </w:rPr>
  </w:style>
  <w:style w:type="character" w:customStyle="1" w:styleId="ListLabel216">
    <w:name w:val="ListLabel 216"/>
    <w:qFormat/>
    <w:rsid w:val="00380A99"/>
    <w:rPr>
      <w:rFonts w:ascii="PMingLiU" w:hAnsi="PMingLiU" w:cs="Symbol"/>
      <w:b/>
      <w:sz w:val="21"/>
    </w:rPr>
  </w:style>
  <w:style w:type="character" w:customStyle="1" w:styleId="ListLabel217">
    <w:name w:val="ListLabel 217"/>
    <w:qFormat/>
    <w:rsid w:val="00380A99"/>
    <w:rPr>
      <w:rFonts w:ascii="PMingLiU" w:hAnsi="PMingLiU" w:cs="SimSun"/>
      <w:b/>
      <w:sz w:val="21"/>
    </w:rPr>
  </w:style>
  <w:style w:type="character" w:customStyle="1" w:styleId="ListLabel218">
    <w:name w:val="ListLabel 218"/>
    <w:qFormat/>
    <w:rsid w:val="00380A99"/>
    <w:rPr>
      <w:rFonts w:cs="SimSun"/>
    </w:rPr>
  </w:style>
  <w:style w:type="character" w:customStyle="1" w:styleId="ListLabel219">
    <w:name w:val="ListLabel 219"/>
    <w:qFormat/>
    <w:rsid w:val="00380A99"/>
    <w:rPr>
      <w:rFonts w:ascii="PMingLiU" w:hAnsi="PMingLiU" w:cs="Arial"/>
      <w:sz w:val="22"/>
    </w:rPr>
  </w:style>
  <w:style w:type="character" w:customStyle="1" w:styleId="ListLabel220">
    <w:name w:val="ListLabel 220"/>
    <w:qFormat/>
    <w:rsid w:val="00380A99"/>
    <w:rPr>
      <w:rFonts w:cs="Courier New"/>
    </w:rPr>
  </w:style>
  <w:style w:type="character" w:customStyle="1" w:styleId="ListLabel221">
    <w:name w:val="ListLabel 221"/>
    <w:qFormat/>
    <w:rsid w:val="00380A99"/>
    <w:rPr>
      <w:rFonts w:cs="Wingdings"/>
    </w:rPr>
  </w:style>
  <w:style w:type="character" w:customStyle="1" w:styleId="ListLabel222">
    <w:name w:val="ListLabel 222"/>
    <w:qFormat/>
    <w:rsid w:val="00380A99"/>
    <w:rPr>
      <w:rFonts w:cs="Symbol"/>
    </w:rPr>
  </w:style>
  <w:style w:type="character" w:customStyle="1" w:styleId="ListLabel223">
    <w:name w:val="ListLabel 223"/>
    <w:qFormat/>
    <w:rsid w:val="00380A99"/>
    <w:rPr>
      <w:rFonts w:cs="Courier New"/>
    </w:rPr>
  </w:style>
  <w:style w:type="character" w:customStyle="1" w:styleId="ListLabel224">
    <w:name w:val="ListLabel 224"/>
    <w:qFormat/>
    <w:rsid w:val="00380A99"/>
    <w:rPr>
      <w:rFonts w:cs="Wingdings"/>
    </w:rPr>
  </w:style>
  <w:style w:type="character" w:customStyle="1" w:styleId="ListLabel225">
    <w:name w:val="ListLabel 225"/>
    <w:qFormat/>
    <w:rsid w:val="00380A99"/>
    <w:rPr>
      <w:rFonts w:cs="Symbol"/>
    </w:rPr>
  </w:style>
  <w:style w:type="character" w:customStyle="1" w:styleId="ListLabel226">
    <w:name w:val="ListLabel 226"/>
    <w:qFormat/>
    <w:rsid w:val="00380A99"/>
    <w:rPr>
      <w:rFonts w:cs="Courier New"/>
    </w:rPr>
  </w:style>
  <w:style w:type="character" w:customStyle="1" w:styleId="ListLabel227">
    <w:name w:val="ListLabel 227"/>
    <w:qFormat/>
    <w:rsid w:val="00380A99"/>
    <w:rPr>
      <w:rFonts w:cs="Wingdings"/>
    </w:rPr>
  </w:style>
  <w:style w:type="character" w:customStyle="1" w:styleId="ListLabel228">
    <w:name w:val="ListLabel 228"/>
    <w:qFormat/>
    <w:rsid w:val="00380A99"/>
    <w:rPr>
      <w:rFonts w:ascii="PMingLiU" w:hAnsi="PMingLiU" w:cs="Symbol"/>
      <w:sz w:val="21"/>
    </w:rPr>
  </w:style>
  <w:style w:type="character" w:customStyle="1" w:styleId="ListLabel229">
    <w:name w:val="ListLabel 229"/>
    <w:qFormat/>
    <w:rsid w:val="00380A99"/>
    <w:rPr>
      <w:rFonts w:cs="Courier New"/>
    </w:rPr>
  </w:style>
  <w:style w:type="character" w:customStyle="1" w:styleId="ListLabel230">
    <w:name w:val="ListLabel 230"/>
    <w:qFormat/>
    <w:rsid w:val="00380A99"/>
    <w:rPr>
      <w:rFonts w:cs="Wingdings"/>
    </w:rPr>
  </w:style>
  <w:style w:type="character" w:customStyle="1" w:styleId="ListLabel231">
    <w:name w:val="ListLabel 231"/>
    <w:qFormat/>
    <w:rsid w:val="00380A99"/>
    <w:rPr>
      <w:rFonts w:cs="Symbol"/>
    </w:rPr>
  </w:style>
  <w:style w:type="character" w:customStyle="1" w:styleId="ListLabel232">
    <w:name w:val="ListLabel 232"/>
    <w:qFormat/>
    <w:rsid w:val="00380A99"/>
    <w:rPr>
      <w:rFonts w:cs="Courier New"/>
    </w:rPr>
  </w:style>
  <w:style w:type="character" w:customStyle="1" w:styleId="ListLabel233">
    <w:name w:val="ListLabel 233"/>
    <w:qFormat/>
    <w:rsid w:val="00380A99"/>
    <w:rPr>
      <w:rFonts w:cs="Wingdings"/>
    </w:rPr>
  </w:style>
  <w:style w:type="character" w:customStyle="1" w:styleId="ListLabel234">
    <w:name w:val="ListLabel 234"/>
    <w:qFormat/>
    <w:rsid w:val="00380A99"/>
    <w:rPr>
      <w:rFonts w:cs="Symbol"/>
    </w:rPr>
  </w:style>
  <w:style w:type="character" w:customStyle="1" w:styleId="ListLabel235">
    <w:name w:val="ListLabel 235"/>
    <w:qFormat/>
    <w:rsid w:val="00380A99"/>
    <w:rPr>
      <w:rFonts w:cs="Courier New"/>
    </w:rPr>
  </w:style>
  <w:style w:type="character" w:customStyle="1" w:styleId="ListLabel236">
    <w:name w:val="ListLabel 236"/>
    <w:qFormat/>
    <w:rsid w:val="00380A99"/>
    <w:rPr>
      <w:rFonts w:cs="Wingdings"/>
    </w:rPr>
  </w:style>
  <w:style w:type="character" w:customStyle="1" w:styleId="ListLabel237">
    <w:name w:val="ListLabel 23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38">
    <w:name w:val="ListLabel 23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39">
    <w:name w:val="ListLabel 23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paragraph" w:customStyle="1" w:styleId="2">
    <w:name w:val="標題2"/>
    <w:basedOn w:val="Normal"/>
    <w:next w:val="BodyText"/>
    <w:qFormat/>
    <w:rsid w:val="00380A99"/>
    <w:pPr>
      <w:keepNext/>
      <w:spacing w:before="240" w:after="120"/>
    </w:pPr>
    <w:rPr>
      <w:rFonts w:ascii="Liberation Sans" w:eastAsia="Microsoft Jheng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604F2D"/>
    <w:pPr>
      <w:spacing w:after="120"/>
    </w:pPr>
  </w:style>
  <w:style w:type="paragraph" w:styleId="List">
    <w:name w:val="List"/>
    <w:basedOn w:val="BodyText"/>
    <w:rsid w:val="00604F2D"/>
    <w:rPr>
      <w:rFonts w:cs="Mangal"/>
    </w:rPr>
  </w:style>
  <w:style w:type="paragraph" w:styleId="Caption">
    <w:name w:val="caption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1">
    <w:name w:val="索引"/>
    <w:basedOn w:val="Normal"/>
    <w:qFormat/>
    <w:rsid w:val="00604F2D"/>
    <w:pPr>
      <w:suppressLineNumbers/>
    </w:pPr>
    <w:rPr>
      <w:rFonts w:cs="Mangal"/>
    </w:rPr>
  </w:style>
  <w:style w:type="paragraph" w:customStyle="1" w:styleId="1">
    <w:name w:val="標題1"/>
    <w:basedOn w:val="Normal"/>
    <w:next w:val="BodyText"/>
    <w:qFormat/>
    <w:rsid w:val="00604F2D"/>
    <w:pPr>
      <w:keepNext/>
      <w:spacing w:before="240" w:after="120"/>
    </w:pPr>
    <w:rPr>
      <w:rFonts w:ascii="Arial" w:eastAsia="Microsoft JhengHei" w:hAnsi="Arial" w:cs="Mangal"/>
      <w:sz w:val="28"/>
      <w:szCs w:val="28"/>
    </w:rPr>
  </w:style>
  <w:style w:type="paragraph" w:customStyle="1" w:styleId="Caption2">
    <w:name w:val="Caption2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2">
    <w:name w:val="目錄"/>
    <w:basedOn w:val="Normal"/>
    <w:qFormat/>
    <w:rsid w:val="00604F2D"/>
    <w:pPr>
      <w:suppressLineNumbers/>
    </w:pPr>
    <w:rPr>
      <w:rFonts w:cs="Mangal"/>
    </w:rPr>
  </w:style>
  <w:style w:type="paragraph" w:customStyle="1" w:styleId="Caption1">
    <w:name w:val="Caption1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MWBibleVerse">
    <w:name w:val="MW_Bible_Verse"/>
    <w:qFormat/>
    <w:rsid w:val="00604F2D"/>
    <w:pPr>
      <w:widowControl w:val="0"/>
      <w:suppressAutoHyphens/>
      <w:spacing w:line="260" w:lineRule="exact"/>
    </w:pPr>
    <w:rPr>
      <w:kern w:val="2"/>
      <w:sz w:val="22"/>
      <w:szCs w:val="22"/>
      <w:lang w:eastAsia="zh-TW"/>
    </w:rPr>
  </w:style>
  <w:style w:type="paragraph" w:customStyle="1" w:styleId="MWHeader1">
    <w:name w:val="MW_Header1"/>
    <w:basedOn w:val="Normal"/>
    <w:qFormat/>
    <w:rsid w:val="00604F2D"/>
    <w:pPr>
      <w:spacing w:line="400" w:lineRule="exact"/>
    </w:pPr>
    <w:rPr>
      <w:rFonts w:ascii="Arial" w:eastAsia="MS Hei" w:hAnsi="Arial" w:cs="Arial"/>
      <w:sz w:val="40"/>
    </w:rPr>
  </w:style>
  <w:style w:type="paragraph" w:customStyle="1" w:styleId="MWFooter">
    <w:name w:val="MW_Footer"/>
    <w:qFormat/>
    <w:rsid w:val="00604F2D"/>
    <w:pPr>
      <w:suppressAutoHyphens/>
      <w:jc w:val="center"/>
    </w:pPr>
    <w:rPr>
      <w:kern w:val="2"/>
      <w:sz w:val="24"/>
      <w:lang w:eastAsia="zh-TW"/>
    </w:rPr>
  </w:style>
  <w:style w:type="paragraph" w:customStyle="1" w:styleId="MWHeading1">
    <w:name w:val="MW_Heading1"/>
    <w:qFormat/>
    <w:rsid w:val="00604F2D"/>
    <w:pPr>
      <w:suppressAutoHyphens/>
      <w:spacing w:before="40" w:after="40" w:line="300" w:lineRule="exact"/>
      <w:textAlignment w:val="bottom"/>
    </w:pPr>
    <w:rPr>
      <w:b/>
      <w:kern w:val="2"/>
      <w:sz w:val="24"/>
      <w:szCs w:val="24"/>
      <w:u w:val="single"/>
      <w:lang w:eastAsia="zh-TW"/>
    </w:rPr>
  </w:style>
  <w:style w:type="paragraph" w:customStyle="1" w:styleId="MWBibleHeading">
    <w:name w:val="MW_Bible_Heading"/>
    <w:basedOn w:val="MWBibleVerse"/>
    <w:qFormat/>
    <w:rsid w:val="00604F2D"/>
    <w:pPr>
      <w:textAlignment w:val="bottom"/>
    </w:pPr>
    <w:rPr>
      <w:rFonts w:ascii="MingLiU" w:eastAsia="MingLiU" w:hAnsi="MingLiU" w:cs="Courier New"/>
      <w:b/>
      <w:u w:val="single"/>
    </w:rPr>
  </w:style>
  <w:style w:type="paragraph" w:styleId="Header">
    <w:name w:val="header"/>
    <w:basedOn w:val="Normal"/>
    <w:rsid w:val="00604F2D"/>
  </w:style>
  <w:style w:type="paragraph" w:styleId="Footer">
    <w:name w:val="footer"/>
    <w:basedOn w:val="Normal"/>
    <w:rsid w:val="00604F2D"/>
    <w:rPr>
      <w:rFonts w:eastAsia="PMingLiU"/>
      <w:sz w:val="24"/>
    </w:rPr>
  </w:style>
  <w:style w:type="paragraph" w:customStyle="1" w:styleId="PlainText1">
    <w:name w:val="Plain Text1"/>
    <w:basedOn w:val="Normal"/>
    <w:qFormat/>
    <w:rsid w:val="00604F2D"/>
    <w:rPr>
      <w:rFonts w:ascii="Courier New" w:hAnsi="Courier New" w:cs="Courier New"/>
      <w:lang w:eastAsia="zh-CN"/>
    </w:rPr>
  </w:style>
  <w:style w:type="paragraph" w:styleId="BodyTextIndent">
    <w:name w:val="Body Text Indent"/>
    <w:basedOn w:val="Normal"/>
    <w:rsid w:val="00604F2D"/>
    <w:pPr>
      <w:ind w:left="360"/>
    </w:pPr>
    <w:rPr>
      <w:rFonts w:eastAsia="PMingLiU"/>
    </w:rPr>
  </w:style>
  <w:style w:type="paragraph" w:customStyle="1" w:styleId="BalloonText1">
    <w:name w:val="Balloon Text1"/>
    <w:basedOn w:val="Normal"/>
    <w:qFormat/>
    <w:rsid w:val="00604F2D"/>
    <w:rPr>
      <w:rFonts w:ascii="Tahoma" w:hAnsi="Tahoma" w:cs="Tahoma"/>
      <w:sz w:val="16"/>
      <w:szCs w:val="16"/>
    </w:rPr>
  </w:style>
  <w:style w:type="paragraph" w:customStyle="1" w:styleId="Style1">
    <w:name w:val="Style1"/>
    <w:basedOn w:val="MWBibleHeading"/>
    <w:qFormat/>
    <w:rsid w:val="00604F2D"/>
  </w:style>
  <w:style w:type="paragraph" w:customStyle="1" w:styleId="ecxmsonormal">
    <w:name w:val="ecxmsonormal"/>
    <w:basedOn w:val="Normal"/>
    <w:qFormat/>
    <w:rsid w:val="00604F2D"/>
    <w:pPr>
      <w:spacing w:before="280" w:after="280"/>
    </w:pPr>
    <w:rPr>
      <w:rFonts w:eastAsia="PMingLiU"/>
      <w:sz w:val="24"/>
      <w:szCs w:val="24"/>
    </w:rPr>
  </w:style>
  <w:style w:type="paragraph" w:customStyle="1" w:styleId="ListBullet1">
    <w:name w:val="List Bullet1"/>
    <w:basedOn w:val="Normal"/>
    <w:qFormat/>
    <w:rsid w:val="00604F2D"/>
  </w:style>
  <w:style w:type="paragraph" w:customStyle="1" w:styleId="NoteHeading1">
    <w:name w:val="Note Heading1"/>
    <w:basedOn w:val="Normal"/>
    <w:qFormat/>
    <w:rsid w:val="00604F2D"/>
    <w:pPr>
      <w:jc w:val="center"/>
    </w:pPr>
  </w:style>
  <w:style w:type="paragraph" w:customStyle="1" w:styleId="Closing1">
    <w:name w:val="Closing1"/>
    <w:basedOn w:val="Normal"/>
    <w:qFormat/>
    <w:rsid w:val="00604F2D"/>
    <w:pPr>
      <w:ind w:left="100"/>
    </w:pPr>
  </w:style>
  <w:style w:type="paragraph" w:styleId="NormalWeb">
    <w:name w:val="Normal (Web)"/>
    <w:basedOn w:val="Normal"/>
    <w:qFormat/>
    <w:rsid w:val="00604F2D"/>
    <w:rPr>
      <w:sz w:val="24"/>
      <w:szCs w:val="24"/>
    </w:rPr>
  </w:style>
  <w:style w:type="paragraph" w:customStyle="1" w:styleId="a3">
    <w:name w:val="表格內容"/>
    <w:basedOn w:val="Normal"/>
    <w:qFormat/>
    <w:rsid w:val="00604F2D"/>
    <w:pPr>
      <w:suppressLineNumbers/>
    </w:pPr>
  </w:style>
  <w:style w:type="paragraph" w:customStyle="1" w:styleId="a4">
    <w:name w:val="表格標題"/>
    <w:basedOn w:val="a3"/>
    <w:qFormat/>
    <w:rsid w:val="00604F2D"/>
    <w:pPr>
      <w:jc w:val="center"/>
    </w:pPr>
    <w:rPr>
      <w:b/>
      <w:bCs/>
    </w:rPr>
  </w:style>
  <w:style w:type="paragraph" w:customStyle="1" w:styleId="m-7480339885539141265msoplaintext">
    <w:name w:val="m_-7480339885539141265msoplaintext"/>
    <w:basedOn w:val="Normal"/>
    <w:qFormat/>
    <w:rsid w:val="00604F2D"/>
    <w:pPr>
      <w:suppressAutoHyphens w:val="0"/>
      <w:spacing w:before="280" w:after="280"/>
    </w:pPr>
    <w:rPr>
      <w:rFonts w:eastAsia="Times New Roman"/>
      <w:kern w:val="0"/>
      <w:sz w:val="24"/>
      <w:szCs w:val="24"/>
      <w:lang w:eastAsia="zh-CN"/>
    </w:rPr>
  </w:style>
  <w:style w:type="paragraph" w:styleId="BalloonText">
    <w:name w:val="Balloon Text"/>
    <w:basedOn w:val="Normal"/>
    <w:qFormat/>
    <w:rsid w:val="00604F2D"/>
    <w:rPr>
      <w:sz w:val="18"/>
      <w:szCs w:val="18"/>
    </w:rPr>
  </w:style>
  <w:style w:type="paragraph" w:styleId="HTMLPreformatted">
    <w:name w:val="HTML Preformatted"/>
    <w:basedOn w:val="Normal"/>
    <w:uiPriority w:val="99"/>
    <w:qFormat/>
    <w:rsid w:val="00604F2D"/>
    <w:rPr>
      <w:rFonts w:ascii="Courier New" w:hAnsi="Courier New" w:cs="Courier New"/>
    </w:rPr>
  </w:style>
  <w:style w:type="paragraph" w:customStyle="1" w:styleId="a5">
    <w:name w:val="水平線"/>
    <w:basedOn w:val="Normal"/>
    <w:next w:val="BodyText"/>
    <w:qFormat/>
    <w:rsid w:val="00380A99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character" w:styleId="Hyperlink">
    <w:name w:val="Hyperlink"/>
    <w:uiPriority w:val="99"/>
    <w:unhideWhenUsed/>
    <w:rsid w:val="006E3668"/>
    <w:rPr>
      <w:color w:val="0000FF"/>
      <w:u w:val="single"/>
    </w:rPr>
  </w:style>
  <w:style w:type="character" w:customStyle="1" w:styleId="Heading2Char1">
    <w:name w:val="Heading 2 Char1"/>
    <w:link w:val="Heading2"/>
    <w:uiPriority w:val="9"/>
    <w:rsid w:val="00833FD9"/>
    <w:rPr>
      <w:rFonts w:ascii="Cambria" w:hAnsi="Cambria" w:cs="Cambria"/>
      <w:b/>
      <w:bCs/>
      <w:kern w:val="2"/>
      <w:sz w:val="48"/>
      <w:szCs w:val="48"/>
      <w:lang w:eastAsia="zh-TW"/>
    </w:rPr>
  </w:style>
  <w:style w:type="character" w:customStyle="1" w:styleId="UnresolvedMention2">
    <w:name w:val="Unresolved Mention2"/>
    <w:uiPriority w:val="99"/>
    <w:semiHidden/>
    <w:unhideWhenUsed/>
    <w:rsid w:val="00E11C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0211A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05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3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09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6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9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8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43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4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63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3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4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04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13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9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2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0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2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7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66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67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58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5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1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7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95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6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74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3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urchinnyc.org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urchnyc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45BA65-60BA-402B-9BF6-E2A963447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1</Words>
  <Characters>3312</Characters>
  <Application>Microsoft Office Word</Application>
  <DocSecurity>4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馬可福音結晶</vt:lpstr>
      <vt:lpstr>馬可福音結晶</vt:lpstr>
    </vt:vector>
  </TitlesOfParts>
  <Company>AllianceBernstein L.P.</Company>
  <LinksUpToDate>false</LinksUpToDate>
  <CharactersWithSpaces>3886</CharactersWithSpaces>
  <SharedDoc>false</SharedDoc>
  <HLinks>
    <vt:vector size="12" baseType="variant">
      <vt:variant>
        <vt:i4>5963783</vt:i4>
      </vt:variant>
      <vt:variant>
        <vt:i4>3</vt:i4>
      </vt:variant>
      <vt:variant>
        <vt:i4>0</vt:i4>
      </vt:variant>
      <vt:variant>
        <vt:i4>5</vt:i4>
      </vt:variant>
      <vt:variant>
        <vt:lpwstr>http://www.churchnyc.org/</vt:lpwstr>
      </vt:variant>
      <vt:variant>
        <vt:lpwstr/>
      </vt:variant>
      <vt:variant>
        <vt:i4>3276905</vt:i4>
      </vt:variant>
      <vt:variant>
        <vt:i4>0</vt:i4>
      </vt:variant>
      <vt:variant>
        <vt:i4>0</vt:i4>
      </vt:variant>
      <vt:variant>
        <vt:i4>5</vt:i4>
      </vt:variant>
      <vt:variant>
        <vt:lpwstr>http://www.churchinnyc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馬可福音結晶</dc:title>
  <dc:creator>Morning Watch</dc:creator>
  <cp:lastModifiedBy>saints</cp:lastModifiedBy>
  <cp:revision>2</cp:revision>
  <cp:lastPrinted>2021-07-16T15:28:00Z</cp:lastPrinted>
  <dcterms:created xsi:type="dcterms:W3CDTF">2021-07-17T19:19:00Z</dcterms:created>
  <dcterms:modified xsi:type="dcterms:W3CDTF">2021-07-17T19:19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llianceBernstein L.P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aveMark">
    <vt:lpwstr>NoID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